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0801" w:rsidRPr="002F5974" w:rsidRDefault="002F5974" w:rsidP="002F5974">
      <w:pPr>
        <w:tabs>
          <w:tab w:val="right" w:pos="90"/>
        </w:tabs>
        <w:bidi/>
        <w:rPr>
          <w:rFonts w:cs="B Nazanin"/>
          <w:b/>
          <w:bCs/>
          <w:sz w:val="34"/>
          <w:szCs w:val="34"/>
          <w:rtl/>
        </w:rPr>
      </w:pPr>
      <w:r w:rsidRPr="00D62315">
        <w:rPr>
          <w:rFonts w:cs="B Nazani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0A938120" wp14:editId="57CD5CC6">
                <wp:simplePos x="0" y="0"/>
                <wp:positionH relativeFrom="margin">
                  <wp:align>left</wp:align>
                </wp:positionH>
                <wp:positionV relativeFrom="paragraph">
                  <wp:posOffset>101600</wp:posOffset>
                </wp:positionV>
                <wp:extent cx="1222375" cy="804545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2375" cy="804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315" w:rsidRPr="00D62315" w:rsidRDefault="00D62315" w:rsidP="002F5974">
                            <w:pPr>
                              <w:jc w:val="right"/>
                              <w:rPr>
                                <w:rFonts w:cs="B Nazanin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9381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8pt;width:96.25pt;height:63.35pt;z-index:2516587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" stroked="f">
                <v:textbox>
                  <w:txbxContent>
                    <w:p w:rsidR="00D62315" w:rsidRPr="00D62315" w:rsidRDefault="00D62315" w:rsidP="002F5974">
                      <w:pPr>
                        <w:jc w:val="right"/>
                        <w:rPr>
                          <w:rFonts w:cs="B Nazanin"/>
                          <w:rtl/>
                          <w:lang w:bidi="fa-I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C19D2" w:rsidRPr="00AD2517" w:rsidRDefault="00166D5C" w:rsidP="001B62B7">
      <w:pPr>
        <w:pStyle w:val="ListParagraph"/>
        <w:numPr>
          <w:ilvl w:val="0"/>
          <w:numId w:val="8"/>
        </w:numPr>
        <w:bidi/>
        <w:spacing w:line="360" w:lineRule="auto"/>
        <w:jc w:val="both"/>
        <w:rPr>
          <w:rFonts w:cs="B Nazanin"/>
          <w:sz w:val="32"/>
          <w:szCs w:val="32"/>
        </w:rPr>
      </w:pPr>
      <w:r w:rsidRPr="00AD2517">
        <w:rPr>
          <w:rFonts w:cs="B Nazanin" w:hint="cs"/>
          <w:sz w:val="32"/>
          <w:szCs w:val="32"/>
          <w:rtl/>
        </w:rPr>
        <w:t>مشخصات کلی</w:t>
      </w:r>
    </w:p>
    <w:tbl>
      <w:tblPr>
        <w:tblStyle w:val="TableGrid"/>
        <w:bidiVisual/>
        <w:tblW w:w="9900" w:type="dxa"/>
        <w:tblInd w:w="198" w:type="dxa"/>
        <w:tblLook w:val="04A0" w:firstRow="1" w:lastRow="0" w:firstColumn="1" w:lastColumn="0" w:noHBand="0" w:noVBand="1"/>
      </w:tblPr>
      <w:tblGrid>
        <w:gridCol w:w="2250"/>
        <w:gridCol w:w="7650"/>
      </w:tblGrid>
      <w:tr w:rsidR="00166D5C" w:rsidTr="006815F7"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166D5C" w:rsidRPr="00AD2517" w:rsidRDefault="00166D5C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AD2517">
              <w:rPr>
                <w:rFonts w:cs="B Nazanin" w:hint="cs"/>
                <w:sz w:val="24"/>
                <w:szCs w:val="24"/>
                <w:rtl/>
              </w:rPr>
              <w:t xml:space="preserve">عنوان </w:t>
            </w:r>
            <w:r w:rsidR="00AD2517">
              <w:rPr>
                <w:rFonts w:cs="B Nazanin" w:hint="cs"/>
                <w:sz w:val="24"/>
                <w:szCs w:val="24"/>
                <w:rtl/>
              </w:rPr>
              <w:t>واحد</w:t>
            </w:r>
            <w:r w:rsidRPr="00AD2517">
              <w:rPr>
                <w:rFonts w:cs="B Nazanin" w:hint="cs"/>
                <w:sz w:val="24"/>
                <w:szCs w:val="24"/>
                <w:rtl/>
              </w:rPr>
              <w:t xml:space="preserve"> پژوهشی</w:t>
            </w:r>
          </w:p>
        </w:tc>
        <w:tc>
          <w:tcPr>
            <w:tcW w:w="7650" w:type="dxa"/>
            <w:vAlign w:val="center"/>
          </w:tcPr>
          <w:p w:rsidR="00166D5C" w:rsidRDefault="00166D5C" w:rsidP="00166D5C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</w:p>
        </w:tc>
      </w:tr>
      <w:tr w:rsidR="00166D5C" w:rsidTr="006815F7"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166D5C" w:rsidRPr="00AD2517" w:rsidRDefault="00166D5C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AD2517">
              <w:rPr>
                <w:rFonts w:cs="B Nazanin" w:hint="cs"/>
                <w:sz w:val="24"/>
                <w:szCs w:val="24"/>
                <w:rtl/>
              </w:rPr>
              <w:t>نام دانشکده</w:t>
            </w:r>
          </w:p>
        </w:tc>
        <w:tc>
          <w:tcPr>
            <w:tcW w:w="7650" w:type="dxa"/>
            <w:vAlign w:val="center"/>
          </w:tcPr>
          <w:p w:rsidR="00166D5C" w:rsidRDefault="00166D5C" w:rsidP="00166D5C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</w:p>
        </w:tc>
      </w:tr>
      <w:tr w:rsidR="00166D5C" w:rsidTr="006815F7"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166D5C" w:rsidRPr="00AD2517" w:rsidRDefault="00166D5C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AD2517">
              <w:rPr>
                <w:rFonts w:cs="B Nazanin" w:hint="cs"/>
                <w:sz w:val="24"/>
                <w:szCs w:val="24"/>
                <w:rtl/>
              </w:rPr>
              <w:t>نام گروه آموزشی</w:t>
            </w:r>
          </w:p>
        </w:tc>
        <w:tc>
          <w:tcPr>
            <w:tcW w:w="7650" w:type="dxa"/>
            <w:vAlign w:val="center"/>
          </w:tcPr>
          <w:p w:rsidR="00166D5C" w:rsidRDefault="00166D5C" w:rsidP="00166D5C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</w:p>
        </w:tc>
      </w:tr>
    </w:tbl>
    <w:p w:rsidR="00166D5C" w:rsidRPr="00166D5C" w:rsidRDefault="00166D5C" w:rsidP="00166D5C">
      <w:pPr>
        <w:pStyle w:val="ListParagraph"/>
        <w:bidi/>
        <w:spacing w:line="360" w:lineRule="auto"/>
        <w:jc w:val="both"/>
        <w:rPr>
          <w:rFonts w:cs="B Nazanin"/>
        </w:rPr>
      </w:pPr>
    </w:p>
    <w:p w:rsidR="005C19D2" w:rsidRPr="00AD2517" w:rsidRDefault="00AD2517" w:rsidP="00451137">
      <w:pPr>
        <w:pStyle w:val="ListParagraph"/>
        <w:numPr>
          <w:ilvl w:val="0"/>
          <w:numId w:val="8"/>
        </w:numPr>
        <w:bidi/>
        <w:spacing w:line="360" w:lineRule="auto"/>
        <w:jc w:val="both"/>
        <w:rPr>
          <w:rFonts w:cs="B Nazanin"/>
          <w:sz w:val="32"/>
          <w:szCs w:val="32"/>
        </w:rPr>
      </w:pPr>
      <w:r w:rsidRPr="00AD2517">
        <w:rPr>
          <w:rFonts w:cs="B Nazanin" w:hint="cs"/>
          <w:sz w:val="32"/>
          <w:szCs w:val="32"/>
          <w:rtl/>
        </w:rPr>
        <w:t xml:space="preserve">برنامه </w:t>
      </w:r>
      <w:r w:rsidR="00451137">
        <w:rPr>
          <w:rFonts w:cs="B Nazanin" w:hint="cs"/>
          <w:sz w:val="32"/>
          <w:szCs w:val="32"/>
          <w:rtl/>
        </w:rPr>
        <w:t xml:space="preserve">کاری </w:t>
      </w:r>
      <w:r w:rsidRPr="00AD2517">
        <w:rPr>
          <w:rFonts w:cs="B Nazanin" w:hint="cs"/>
          <w:sz w:val="32"/>
          <w:szCs w:val="32"/>
          <w:rtl/>
        </w:rPr>
        <w:t>واحد پژوهشی</w:t>
      </w:r>
      <w:r>
        <w:rPr>
          <w:rFonts w:cs="B Nazanin" w:hint="cs"/>
          <w:sz w:val="32"/>
          <w:szCs w:val="32"/>
          <w:rtl/>
        </w:rPr>
        <w:t xml:space="preserve"> (</w:t>
      </w:r>
      <w:r w:rsidRPr="006D5F42">
        <w:rPr>
          <w:rFonts w:asciiTheme="majorBidi" w:hAnsiTheme="majorBidi" w:cstheme="majorBidi"/>
          <w:sz w:val="28"/>
          <w:szCs w:val="28"/>
        </w:rPr>
        <w:t>R</w:t>
      </w:r>
      <w:r w:rsidRPr="006D5F42">
        <w:rPr>
          <w:rFonts w:asciiTheme="majorBidi" w:hAnsiTheme="majorBidi" w:cstheme="majorBidi"/>
          <w:sz w:val="28"/>
          <w:szCs w:val="28"/>
          <w:lang w:bidi="fa-IR"/>
        </w:rPr>
        <w:t>esearch</w:t>
      </w:r>
      <w:r w:rsidR="00451137">
        <w:rPr>
          <w:rFonts w:asciiTheme="majorBidi" w:hAnsiTheme="majorBidi" w:cstheme="majorBidi"/>
          <w:sz w:val="28"/>
          <w:szCs w:val="28"/>
          <w:lang w:bidi="fa-IR"/>
        </w:rPr>
        <w:t>/Business</w:t>
      </w:r>
      <w:r w:rsidRPr="006D5F42">
        <w:rPr>
          <w:rFonts w:asciiTheme="majorBidi" w:hAnsiTheme="majorBidi" w:cstheme="majorBidi"/>
          <w:sz w:val="28"/>
          <w:szCs w:val="28"/>
          <w:lang w:bidi="fa-IR"/>
        </w:rPr>
        <w:t xml:space="preserve"> Plan</w:t>
      </w:r>
      <w:r w:rsidR="00DB4D82" w:rsidRPr="00DB4D82">
        <w:rPr>
          <w:rFonts w:cs="B Nazanin" w:hint="cs"/>
          <w:sz w:val="32"/>
          <w:szCs w:val="32"/>
          <w:rtl/>
        </w:rPr>
        <w:t>)</w:t>
      </w:r>
    </w:p>
    <w:tbl>
      <w:tblPr>
        <w:tblStyle w:val="TableGrid"/>
        <w:bidiVisual/>
        <w:tblW w:w="9900" w:type="dxa"/>
        <w:tblInd w:w="198" w:type="dxa"/>
        <w:tblLook w:val="04A0" w:firstRow="1" w:lastRow="0" w:firstColumn="1" w:lastColumn="0" w:noHBand="0" w:noVBand="1"/>
      </w:tblPr>
      <w:tblGrid>
        <w:gridCol w:w="1800"/>
        <w:gridCol w:w="1170"/>
        <w:gridCol w:w="6930"/>
      </w:tblGrid>
      <w:tr w:rsidR="00AD2517" w:rsidRPr="00AD2517" w:rsidTr="001B62B7">
        <w:trPr>
          <w:trHeight w:val="773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:rsidR="00AD2517" w:rsidRPr="00AD2517" w:rsidRDefault="00AD2517" w:rsidP="00687628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87628">
              <w:rPr>
                <w:rFonts w:cs="B Nazanin" w:hint="cs"/>
                <w:rtl/>
                <w:lang w:bidi="fa-IR"/>
              </w:rPr>
              <w:t>محور پژوهشی موردنظر</w:t>
            </w:r>
          </w:p>
        </w:tc>
        <w:tc>
          <w:tcPr>
            <w:tcW w:w="8100" w:type="dxa"/>
            <w:gridSpan w:val="2"/>
            <w:vAlign w:val="center"/>
          </w:tcPr>
          <w:p w:rsidR="00AD2517" w:rsidRPr="00A61794" w:rsidRDefault="00AD2517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AD2517" w:rsidRPr="00AD2517" w:rsidTr="001B62B7">
        <w:trPr>
          <w:trHeight w:val="107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:rsidR="00AD2517" w:rsidRPr="00687628" w:rsidRDefault="00AD2517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 w:rsidRPr="00687628">
              <w:rPr>
                <w:rFonts w:cs="B Nazanin" w:hint="cs"/>
                <w:rtl/>
                <w:lang w:bidi="fa-IR"/>
              </w:rPr>
              <w:t>ضرورت تشکیل واحد و اولویت دار بودن آن</w:t>
            </w:r>
          </w:p>
        </w:tc>
        <w:tc>
          <w:tcPr>
            <w:tcW w:w="8100" w:type="dxa"/>
            <w:gridSpan w:val="2"/>
            <w:vAlign w:val="center"/>
          </w:tcPr>
          <w:p w:rsidR="00AD2517" w:rsidRPr="00A61794" w:rsidRDefault="00AD2517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AD2517" w:rsidRPr="00AD2517" w:rsidTr="001B62B7">
        <w:trPr>
          <w:trHeight w:val="80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:rsidR="00AD2517" w:rsidRPr="00687628" w:rsidRDefault="00AD2517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 w:rsidRPr="00687628">
              <w:rPr>
                <w:rFonts w:cs="B Nazanin" w:hint="cs"/>
                <w:rtl/>
                <w:lang w:bidi="fa-IR"/>
              </w:rPr>
              <w:t>اهداف پیش بینی شده</w:t>
            </w:r>
          </w:p>
        </w:tc>
        <w:tc>
          <w:tcPr>
            <w:tcW w:w="8100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:rsidR="00AD2517" w:rsidRPr="00A61794" w:rsidRDefault="00AD2517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8A5618" w:rsidRPr="00AD2517" w:rsidTr="00845FA4">
        <w:trPr>
          <w:trHeight w:val="343"/>
        </w:trPr>
        <w:tc>
          <w:tcPr>
            <w:tcW w:w="1800" w:type="dxa"/>
            <w:vMerge w:val="restart"/>
            <w:shd w:val="clear" w:color="auto" w:fill="D9D9D9" w:themeFill="background1" w:themeFillShade="D9"/>
            <w:vAlign w:val="center"/>
          </w:tcPr>
          <w:p w:rsidR="008A5618" w:rsidRPr="00687628" w:rsidRDefault="008A5618" w:rsidP="00687628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 w:rsidRPr="00687628">
              <w:rPr>
                <w:rFonts w:cs="B Nazanin" w:hint="cs"/>
                <w:rtl/>
                <w:lang w:bidi="fa-IR"/>
              </w:rPr>
              <w:t>برنامه</w:t>
            </w:r>
            <w:r w:rsidR="00687628" w:rsidRPr="00687628">
              <w:rPr>
                <w:rFonts w:cs="B Nazanin"/>
                <w:rtl/>
                <w:lang w:bidi="fa-IR"/>
              </w:rPr>
              <w:softHyphen/>
            </w:r>
            <w:r w:rsidRPr="00687628">
              <w:rPr>
                <w:rFonts w:cs="B Nazanin" w:hint="cs"/>
                <w:rtl/>
                <w:lang w:bidi="fa-IR"/>
              </w:rPr>
              <w:t>های اجرایی</w:t>
            </w:r>
          </w:p>
        </w:tc>
        <w:tc>
          <w:tcPr>
            <w:tcW w:w="1170" w:type="dxa"/>
            <w:vMerge w:val="restart"/>
            <w:tcBorders>
              <w:right w:val="single" w:sz="2" w:space="0" w:color="auto"/>
            </w:tcBorders>
            <w:shd w:val="clear" w:color="auto" w:fill="ECECEC"/>
            <w:vAlign w:val="center"/>
          </w:tcPr>
          <w:p w:rsidR="008A5618" w:rsidRPr="0068762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 w:rsidRPr="00687628">
              <w:rPr>
                <w:rFonts w:cs="B Nazanin" w:hint="cs"/>
                <w:rtl/>
                <w:lang w:bidi="fa-IR"/>
              </w:rPr>
              <w:t>اقدامات اجرایی سال اول</w:t>
            </w:r>
          </w:p>
        </w:tc>
        <w:tc>
          <w:tcPr>
            <w:tcW w:w="6930" w:type="dxa"/>
            <w:tcBorders>
              <w:left w:val="single" w:sz="2" w:space="0" w:color="auto"/>
              <w:bottom w:val="dotted" w:sz="4" w:space="0" w:color="auto"/>
            </w:tcBorders>
            <w:vAlign w:val="center"/>
          </w:tcPr>
          <w:p w:rsidR="008A5618" w:rsidRPr="006F0C79" w:rsidRDefault="008A5618" w:rsidP="006F0C79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 w:rsidRPr="006F0C79"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C1238E" w:rsidRPr="00AD2517" w:rsidTr="00845FA4">
        <w:trPr>
          <w:trHeight w:val="20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C1238E" w:rsidRDefault="00C1238E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tcBorders>
              <w:right w:val="single" w:sz="2" w:space="0" w:color="auto"/>
            </w:tcBorders>
            <w:shd w:val="clear" w:color="auto" w:fill="ECECEC"/>
            <w:vAlign w:val="center"/>
          </w:tcPr>
          <w:p w:rsidR="00C1238E" w:rsidRDefault="00C1238E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930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C1238E" w:rsidRPr="006F0C79" w:rsidRDefault="00C1238E" w:rsidP="006F0C79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8A5618" w:rsidRPr="00AD2517" w:rsidTr="00845FA4">
        <w:trPr>
          <w:trHeight w:val="20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8A561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tcBorders>
              <w:right w:val="single" w:sz="2" w:space="0" w:color="auto"/>
            </w:tcBorders>
            <w:shd w:val="clear" w:color="auto" w:fill="ECECEC"/>
            <w:vAlign w:val="center"/>
          </w:tcPr>
          <w:p w:rsidR="008A561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930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8A5618" w:rsidRPr="006F0C79" w:rsidRDefault="008A5618" w:rsidP="006F0C79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 w:rsidRPr="006F0C79"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6F0C79" w:rsidRPr="00AD2517" w:rsidTr="00845FA4">
        <w:trPr>
          <w:trHeight w:val="20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6F0C79" w:rsidRDefault="006F0C79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tcBorders>
              <w:right w:val="single" w:sz="2" w:space="0" w:color="auto"/>
            </w:tcBorders>
            <w:shd w:val="clear" w:color="auto" w:fill="ECECEC"/>
            <w:vAlign w:val="center"/>
          </w:tcPr>
          <w:p w:rsidR="006F0C79" w:rsidRDefault="006F0C79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930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6F0C79" w:rsidRPr="006F0C79" w:rsidRDefault="006F0C79" w:rsidP="006F0C79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 w:rsidRPr="006F0C79"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8A5618" w:rsidRPr="00AD2517" w:rsidTr="00845FA4">
        <w:trPr>
          <w:trHeight w:val="288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8A561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 w:val="restart"/>
            <w:tcBorders>
              <w:top w:val="single" w:sz="2" w:space="0" w:color="auto"/>
              <w:right w:val="single" w:sz="2" w:space="0" w:color="auto"/>
            </w:tcBorders>
            <w:shd w:val="clear" w:color="auto" w:fill="ECECEC"/>
            <w:vAlign w:val="center"/>
          </w:tcPr>
          <w:p w:rsidR="008A5618" w:rsidRPr="0068762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 w:rsidRPr="00687628">
              <w:rPr>
                <w:rFonts w:cs="B Nazanin" w:hint="cs"/>
                <w:rtl/>
                <w:lang w:bidi="fa-IR"/>
              </w:rPr>
              <w:t>اقدامات اجرایی سال دوم</w:t>
            </w:r>
          </w:p>
        </w:tc>
        <w:tc>
          <w:tcPr>
            <w:tcW w:w="6930" w:type="dxa"/>
            <w:tcBorders>
              <w:top w:val="single" w:sz="4" w:space="0" w:color="000000" w:themeColor="text1"/>
              <w:left w:val="single" w:sz="2" w:space="0" w:color="auto"/>
              <w:bottom w:val="dotted" w:sz="4" w:space="0" w:color="auto"/>
            </w:tcBorders>
            <w:vAlign w:val="center"/>
          </w:tcPr>
          <w:p w:rsidR="008A5618" w:rsidRPr="006F0C79" w:rsidRDefault="008A5618" w:rsidP="008A561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 w:rsidRPr="006F0C79"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C1238E" w:rsidRPr="00AD2517" w:rsidTr="00845FA4">
        <w:trPr>
          <w:trHeight w:val="34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C1238E" w:rsidRDefault="00C1238E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tcBorders>
              <w:right w:val="single" w:sz="2" w:space="0" w:color="auto"/>
            </w:tcBorders>
            <w:shd w:val="clear" w:color="auto" w:fill="ECECEC"/>
            <w:vAlign w:val="center"/>
          </w:tcPr>
          <w:p w:rsidR="00C1238E" w:rsidRPr="00687628" w:rsidRDefault="00C1238E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930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C1238E" w:rsidRPr="006F0C79" w:rsidRDefault="00C1238E" w:rsidP="008A561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8A5618" w:rsidRPr="00AD2517" w:rsidTr="00845FA4">
        <w:trPr>
          <w:trHeight w:val="34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8A561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tcBorders>
              <w:right w:val="single" w:sz="2" w:space="0" w:color="auto"/>
            </w:tcBorders>
            <w:shd w:val="clear" w:color="auto" w:fill="ECECEC"/>
            <w:vAlign w:val="center"/>
          </w:tcPr>
          <w:p w:rsidR="008A5618" w:rsidRPr="0068762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930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8A5618" w:rsidRPr="006F0C79" w:rsidRDefault="008A5618" w:rsidP="008A561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 w:rsidRPr="006F0C79"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6F0C79" w:rsidRPr="00AD2517" w:rsidTr="00845FA4">
        <w:trPr>
          <w:trHeight w:val="34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6F0C79" w:rsidRDefault="006F0C79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tcBorders>
              <w:bottom w:val="single" w:sz="2" w:space="0" w:color="auto"/>
              <w:right w:val="single" w:sz="2" w:space="0" w:color="auto"/>
            </w:tcBorders>
            <w:shd w:val="clear" w:color="auto" w:fill="ECECEC"/>
            <w:vAlign w:val="center"/>
          </w:tcPr>
          <w:p w:rsidR="006F0C79" w:rsidRPr="00687628" w:rsidRDefault="006F0C79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930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6F0C79" w:rsidRPr="006F0C79" w:rsidRDefault="006F0C79" w:rsidP="008A561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8A5618" w:rsidRPr="00AD2517" w:rsidTr="00845FA4">
        <w:trPr>
          <w:trHeight w:val="34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8A561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 w:val="restart"/>
            <w:tcBorders>
              <w:top w:val="single" w:sz="2" w:space="0" w:color="auto"/>
              <w:right w:val="single" w:sz="2" w:space="0" w:color="auto"/>
            </w:tcBorders>
            <w:shd w:val="clear" w:color="auto" w:fill="ECECEC"/>
            <w:vAlign w:val="center"/>
          </w:tcPr>
          <w:p w:rsidR="008A5618" w:rsidRPr="0068762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 w:rsidRPr="00687628">
              <w:rPr>
                <w:rFonts w:cs="B Nazanin" w:hint="cs"/>
                <w:rtl/>
                <w:lang w:bidi="fa-IR"/>
              </w:rPr>
              <w:t>اقدامات اجرایی سال سوم</w:t>
            </w:r>
          </w:p>
        </w:tc>
        <w:tc>
          <w:tcPr>
            <w:tcW w:w="6930" w:type="dxa"/>
            <w:tcBorders>
              <w:top w:val="single" w:sz="2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8A5618" w:rsidRPr="00C1238E" w:rsidRDefault="008A5618" w:rsidP="008A561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 w:rsidRPr="00C1238E"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C1238E" w:rsidRPr="00AD2517" w:rsidTr="00845FA4">
        <w:trPr>
          <w:trHeight w:val="34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C1238E" w:rsidRDefault="00C1238E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tcBorders>
              <w:right w:val="single" w:sz="2" w:space="0" w:color="auto"/>
            </w:tcBorders>
            <w:shd w:val="clear" w:color="auto" w:fill="ECECEC"/>
            <w:vAlign w:val="center"/>
          </w:tcPr>
          <w:p w:rsidR="00C1238E" w:rsidRDefault="00C1238E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930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C1238E" w:rsidRPr="00C1238E" w:rsidRDefault="00C1238E" w:rsidP="008A561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 w:rsidRPr="00C1238E"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8A5618" w:rsidRPr="00AD2517" w:rsidTr="00845FA4">
        <w:trPr>
          <w:trHeight w:val="34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8A561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tcBorders>
              <w:right w:val="single" w:sz="2" w:space="0" w:color="auto"/>
            </w:tcBorders>
            <w:shd w:val="clear" w:color="auto" w:fill="ECECEC"/>
            <w:vAlign w:val="center"/>
          </w:tcPr>
          <w:p w:rsidR="008A5618" w:rsidRDefault="008A561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930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8A5618" w:rsidRPr="00C1238E" w:rsidRDefault="008A5618" w:rsidP="008A561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 w:rsidRPr="00C1238E"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C1238E" w:rsidRPr="00AD2517" w:rsidTr="00845FA4">
        <w:trPr>
          <w:trHeight w:val="34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C1238E" w:rsidRDefault="00C1238E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tcBorders>
              <w:right w:val="single" w:sz="2" w:space="0" w:color="auto"/>
            </w:tcBorders>
            <w:shd w:val="clear" w:color="auto" w:fill="ECECEC"/>
            <w:vAlign w:val="center"/>
          </w:tcPr>
          <w:p w:rsidR="00C1238E" w:rsidRDefault="00C1238E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930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</w:tcBorders>
            <w:vAlign w:val="center"/>
          </w:tcPr>
          <w:p w:rsidR="00C1238E" w:rsidRPr="00C1238E" w:rsidRDefault="00C1238E" w:rsidP="008A561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</w:tbl>
    <w:p w:rsidR="001F1A58" w:rsidRDefault="001F1A58" w:rsidP="001F1A58">
      <w:pPr>
        <w:bidi/>
        <w:rPr>
          <w:rtl/>
        </w:rPr>
      </w:pPr>
    </w:p>
    <w:p w:rsidR="00392F33" w:rsidRDefault="00392F33" w:rsidP="00392F33">
      <w:pPr>
        <w:bidi/>
      </w:pPr>
    </w:p>
    <w:tbl>
      <w:tblPr>
        <w:tblStyle w:val="TableGrid"/>
        <w:bidiVisual/>
        <w:tblW w:w="9900" w:type="dxa"/>
        <w:tblInd w:w="198" w:type="dxa"/>
        <w:tblLook w:val="04A0" w:firstRow="1" w:lastRow="0" w:firstColumn="1" w:lastColumn="0" w:noHBand="0" w:noVBand="1"/>
      </w:tblPr>
      <w:tblGrid>
        <w:gridCol w:w="1800"/>
        <w:gridCol w:w="1170"/>
        <w:gridCol w:w="3150"/>
        <w:gridCol w:w="3780"/>
      </w:tblGrid>
      <w:tr w:rsidR="001F1A58" w:rsidRPr="00AD2517" w:rsidTr="00845FA4">
        <w:trPr>
          <w:trHeight w:val="1067"/>
        </w:trPr>
        <w:tc>
          <w:tcPr>
            <w:tcW w:w="1800" w:type="dxa"/>
            <w:vMerge w:val="restart"/>
            <w:shd w:val="clear" w:color="auto" w:fill="D9D9D9" w:themeFill="background1" w:themeFillShade="D9"/>
            <w:vAlign w:val="center"/>
          </w:tcPr>
          <w:p w:rsidR="001F1A58" w:rsidRDefault="001F1A58" w:rsidP="00687628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87628">
              <w:rPr>
                <w:rFonts w:cs="B Nazanin" w:hint="cs"/>
                <w:rtl/>
                <w:lang w:bidi="fa-IR"/>
              </w:rPr>
              <w:lastRenderedPageBreak/>
              <w:t>دستاوردهای موردانتظار</w:t>
            </w:r>
          </w:p>
        </w:tc>
        <w:tc>
          <w:tcPr>
            <w:tcW w:w="1170" w:type="dxa"/>
            <w:shd w:val="clear" w:color="auto" w:fill="ECECEC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50" w:type="dxa"/>
            <w:shd w:val="clear" w:color="auto" w:fill="ECECEC"/>
            <w:vAlign w:val="center"/>
          </w:tcPr>
          <w:p w:rsidR="001F1A58" w:rsidRPr="00687628" w:rsidRDefault="001F1A58" w:rsidP="00C6701E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  <w:r w:rsidRPr="00687628">
              <w:rPr>
                <w:rFonts w:cs="B Nazanin" w:hint="cs"/>
                <w:rtl/>
              </w:rPr>
              <w:t>دستاوردهای پژوهشی</w:t>
            </w:r>
            <w:r w:rsidR="00257C2E" w:rsidRPr="00687628"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3780" w:type="dxa"/>
            <w:shd w:val="clear" w:color="auto" w:fill="ECECEC"/>
            <w:vAlign w:val="center"/>
          </w:tcPr>
          <w:p w:rsidR="001F1A58" w:rsidRPr="00687628" w:rsidRDefault="001F1A58" w:rsidP="00687628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  <w:r w:rsidRPr="00687628">
              <w:rPr>
                <w:rFonts w:cs="B Nazanin" w:hint="cs"/>
                <w:rtl/>
              </w:rPr>
              <w:t xml:space="preserve">درآمدهای </w:t>
            </w:r>
            <w:r w:rsidR="00687628">
              <w:rPr>
                <w:rFonts w:cs="B Nazanin" w:hint="cs"/>
                <w:rtl/>
              </w:rPr>
              <w:t xml:space="preserve">حاصل </w:t>
            </w:r>
            <w:r w:rsidRPr="00687628">
              <w:rPr>
                <w:rFonts w:cs="B Nazanin" w:hint="cs"/>
                <w:rtl/>
              </w:rPr>
              <w:t xml:space="preserve">از فعالیت </w:t>
            </w:r>
            <w:r w:rsidR="00687628">
              <w:rPr>
                <w:rFonts w:cs="B Nazanin" w:hint="cs"/>
                <w:rtl/>
              </w:rPr>
              <w:t>واحد پژوهشی</w:t>
            </w:r>
          </w:p>
        </w:tc>
      </w:tr>
      <w:tr w:rsidR="001F1A58" w:rsidRPr="00AD2517" w:rsidTr="00845FA4">
        <w:trPr>
          <w:trHeight w:val="267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Pr="00AD2517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 w:val="restart"/>
            <w:shd w:val="clear" w:color="auto" w:fill="ECECEC"/>
            <w:vAlign w:val="center"/>
          </w:tcPr>
          <w:p w:rsidR="001F1A58" w:rsidRPr="0068762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  <w:r w:rsidRPr="00687628">
              <w:rPr>
                <w:rFonts w:cs="B Nazanin" w:hint="cs"/>
                <w:rtl/>
              </w:rPr>
              <w:t>سال اول</w:t>
            </w:r>
          </w:p>
        </w:tc>
        <w:tc>
          <w:tcPr>
            <w:tcW w:w="3150" w:type="dxa"/>
            <w:tcBorders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Pr="00AD2517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shd w:val="clear" w:color="auto" w:fill="ECECEC"/>
            <w:vAlign w:val="center"/>
          </w:tcPr>
          <w:p w:rsidR="001F1A58" w:rsidRPr="0068762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Pr="00AD2517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shd w:val="clear" w:color="auto" w:fill="ECECEC"/>
            <w:vAlign w:val="center"/>
          </w:tcPr>
          <w:p w:rsidR="001F1A58" w:rsidRPr="0068762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Pr="00AD2517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shd w:val="clear" w:color="auto" w:fill="ECECEC"/>
            <w:vAlign w:val="center"/>
          </w:tcPr>
          <w:p w:rsidR="001F1A58" w:rsidRPr="0068762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</w:p>
        </w:tc>
        <w:tc>
          <w:tcPr>
            <w:tcW w:w="3150" w:type="dxa"/>
            <w:tcBorders>
              <w:top w:val="dotted" w:sz="4" w:space="0" w:color="auto"/>
              <w:bottom w:val="single" w:sz="4" w:space="0" w:color="000000" w:themeColor="text1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top w:val="dotted" w:sz="4" w:space="0" w:color="auto"/>
              <w:bottom w:val="single" w:sz="4" w:space="0" w:color="000000" w:themeColor="text1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7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 w:val="restart"/>
            <w:shd w:val="clear" w:color="auto" w:fill="ECECEC"/>
            <w:vAlign w:val="center"/>
          </w:tcPr>
          <w:p w:rsidR="001F1A58" w:rsidRPr="0068762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  <w:r w:rsidRPr="00687628">
              <w:rPr>
                <w:rFonts w:cs="B Nazanin" w:hint="cs"/>
                <w:rtl/>
              </w:rPr>
              <w:t>سال دوم</w:t>
            </w:r>
          </w:p>
        </w:tc>
        <w:tc>
          <w:tcPr>
            <w:tcW w:w="3150" w:type="dxa"/>
            <w:tcBorders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shd w:val="clear" w:color="auto" w:fill="ECECEC"/>
            <w:vAlign w:val="center"/>
          </w:tcPr>
          <w:p w:rsidR="001F1A58" w:rsidRPr="0068762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shd w:val="clear" w:color="auto" w:fill="ECECEC"/>
            <w:vAlign w:val="center"/>
          </w:tcPr>
          <w:p w:rsidR="001F1A58" w:rsidRPr="0068762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shd w:val="clear" w:color="auto" w:fill="ECECEC"/>
            <w:vAlign w:val="center"/>
          </w:tcPr>
          <w:p w:rsidR="001F1A58" w:rsidRPr="0068762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</w:p>
        </w:tc>
        <w:tc>
          <w:tcPr>
            <w:tcW w:w="3150" w:type="dxa"/>
            <w:tcBorders>
              <w:top w:val="dotted" w:sz="4" w:space="0" w:color="auto"/>
              <w:bottom w:val="single" w:sz="4" w:space="0" w:color="000000" w:themeColor="text1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top w:val="dotted" w:sz="4" w:space="0" w:color="auto"/>
              <w:bottom w:val="single" w:sz="4" w:space="0" w:color="000000" w:themeColor="text1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7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 w:val="restart"/>
            <w:shd w:val="clear" w:color="auto" w:fill="ECECEC"/>
            <w:vAlign w:val="center"/>
          </w:tcPr>
          <w:p w:rsidR="001F1A58" w:rsidRPr="0068762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rtl/>
              </w:rPr>
            </w:pPr>
            <w:r w:rsidRPr="00687628">
              <w:rPr>
                <w:rFonts w:cs="B Nazanin" w:hint="cs"/>
                <w:rtl/>
              </w:rPr>
              <w:t>سال سوم</w:t>
            </w:r>
          </w:p>
        </w:tc>
        <w:tc>
          <w:tcPr>
            <w:tcW w:w="3150" w:type="dxa"/>
            <w:tcBorders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shd w:val="clear" w:color="auto" w:fill="ECECEC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shd w:val="clear" w:color="auto" w:fill="ECECEC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5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  <w:tr w:rsidR="001F1A58" w:rsidRPr="00AD2517" w:rsidTr="00845FA4">
        <w:trPr>
          <w:trHeight w:val="266"/>
        </w:trPr>
        <w:tc>
          <w:tcPr>
            <w:tcW w:w="1800" w:type="dxa"/>
            <w:vMerge/>
            <w:shd w:val="clear" w:color="auto" w:fill="D9D9D9" w:themeFill="background1" w:themeFillShade="D9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vMerge/>
            <w:shd w:val="clear" w:color="auto" w:fill="ECECEC"/>
            <w:vAlign w:val="center"/>
          </w:tcPr>
          <w:p w:rsidR="001F1A58" w:rsidRDefault="001F1A58" w:rsidP="00AD251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50" w:type="dxa"/>
            <w:tcBorders>
              <w:top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3780" w:type="dxa"/>
            <w:tcBorders>
              <w:top w:val="dotted" w:sz="4" w:space="0" w:color="auto"/>
            </w:tcBorders>
            <w:vAlign w:val="center"/>
          </w:tcPr>
          <w:p w:rsidR="001F1A58" w:rsidRPr="001F1A58" w:rsidRDefault="001F1A58" w:rsidP="001F1A58">
            <w:pPr>
              <w:pStyle w:val="ListParagraph"/>
              <w:bidi/>
              <w:spacing w:line="360" w:lineRule="auto"/>
              <w:ind w:left="0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-</w:t>
            </w:r>
          </w:p>
        </w:tc>
      </w:tr>
    </w:tbl>
    <w:p w:rsidR="00257C2E" w:rsidRDefault="00257C2E" w:rsidP="0032667B">
      <w:pPr>
        <w:bidi/>
        <w:spacing w:line="360" w:lineRule="auto"/>
        <w:jc w:val="both"/>
        <w:rPr>
          <w:rFonts w:cs="B Nazanin"/>
          <w:sz w:val="16"/>
          <w:szCs w:val="16"/>
          <w:rtl/>
        </w:rPr>
      </w:pPr>
    </w:p>
    <w:p w:rsidR="0032667B" w:rsidRPr="0032667B" w:rsidRDefault="0032667B" w:rsidP="0032667B">
      <w:pPr>
        <w:pStyle w:val="ListParagraph"/>
        <w:numPr>
          <w:ilvl w:val="0"/>
          <w:numId w:val="8"/>
        </w:numPr>
        <w:bidi/>
        <w:spacing w:line="360" w:lineRule="auto"/>
        <w:jc w:val="both"/>
        <w:rPr>
          <w:rFonts w:cs="B Nazanin"/>
          <w:sz w:val="32"/>
          <w:szCs w:val="32"/>
        </w:rPr>
      </w:pPr>
      <w:r w:rsidRPr="0032667B">
        <w:rPr>
          <w:rFonts w:cs="B Nazanin" w:hint="cs"/>
          <w:sz w:val="32"/>
          <w:szCs w:val="32"/>
          <w:rtl/>
        </w:rPr>
        <w:t>مشخصات اعضای واحد پژوهشی</w:t>
      </w:r>
    </w:p>
    <w:tbl>
      <w:tblPr>
        <w:tblStyle w:val="TableGrid"/>
        <w:bidiVisual/>
        <w:tblW w:w="0" w:type="auto"/>
        <w:tblInd w:w="198" w:type="dxa"/>
        <w:tblLook w:val="04A0" w:firstRow="1" w:lastRow="0" w:firstColumn="1" w:lastColumn="0" w:noHBand="0" w:noVBand="1"/>
      </w:tblPr>
      <w:tblGrid>
        <w:gridCol w:w="628"/>
        <w:gridCol w:w="1493"/>
        <w:gridCol w:w="1223"/>
        <w:gridCol w:w="1119"/>
        <w:gridCol w:w="1258"/>
        <w:gridCol w:w="1584"/>
        <w:gridCol w:w="1049"/>
        <w:gridCol w:w="1338"/>
      </w:tblGrid>
      <w:tr w:rsidR="000D1950" w:rsidTr="00FF0ACA">
        <w:trPr>
          <w:trHeight w:val="665"/>
        </w:trPr>
        <w:tc>
          <w:tcPr>
            <w:tcW w:w="630" w:type="dxa"/>
            <w:shd w:val="clear" w:color="auto" w:fill="D9D9D9" w:themeFill="background1" w:themeFillShade="D9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مت در واحد</w:t>
            </w:r>
          </w:p>
        </w:tc>
        <w:tc>
          <w:tcPr>
            <w:tcW w:w="1145" w:type="dxa"/>
            <w:shd w:val="clear" w:color="auto" w:fill="D9D9D9" w:themeFill="background1" w:themeFillShade="D9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رتبه علمی</w:t>
            </w:r>
            <w:r w:rsidR="00FF0ACA" w:rsidRPr="000D1950">
              <w:rPr>
                <w:rFonts w:cs="B Nazanin" w:hint="cs"/>
                <w:sz w:val="24"/>
                <w:szCs w:val="24"/>
                <w:vertAlign w:val="superscript"/>
                <w:rtl/>
              </w:rPr>
              <w:t>*</w:t>
            </w:r>
          </w:p>
        </w:tc>
        <w:tc>
          <w:tcPr>
            <w:tcW w:w="1285" w:type="dxa"/>
            <w:shd w:val="clear" w:color="auto" w:fill="D9D9D9" w:themeFill="background1" w:themeFillShade="D9"/>
            <w:vAlign w:val="center"/>
          </w:tcPr>
          <w:p w:rsidR="0032667B" w:rsidRPr="0032667B" w:rsidRDefault="0032667B" w:rsidP="00FF0ACA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شته ت</w:t>
            </w:r>
            <w:r w:rsidR="00FF0ACA">
              <w:rPr>
                <w:rFonts w:cs="B Nazanin" w:hint="cs"/>
                <w:sz w:val="24"/>
                <w:szCs w:val="24"/>
                <w:rtl/>
              </w:rPr>
              <w:t>حصیلی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:rsidR="0032667B" w:rsidRPr="0032667B" w:rsidRDefault="0032667B" w:rsidP="00FF0ACA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گرایش تخصصی</w:t>
            </w:r>
            <w:r w:rsidR="00FF0ACA" w:rsidRPr="000D1950">
              <w:rPr>
                <w:rFonts w:cs="B Nazanin" w:hint="cs"/>
                <w:sz w:val="24"/>
                <w:szCs w:val="24"/>
                <w:vertAlign w:val="superscript"/>
                <w:rtl/>
              </w:rPr>
              <w:t>**</w:t>
            </w:r>
          </w:p>
        </w:tc>
        <w:tc>
          <w:tcPr>
            <w:tcW w:w="1064" w:type="dxa"/>
            <w:shd w:val="clear" w:color="auto" w:fill="D9D9D9" w:themeFill="background1" w:themeFillShade="D9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نشکده</w:t>
            </w:r>
          </w:p>
        </w:tc>
        <w:tc>
          <w:tcPr>
            <w:tcW w:w="1384" w:type="dxa"/>
            <w:shd w:val="clear" w:color="auto" w:fill="D9D9D9" w:themeFill="background1" w:themeFillShade="D9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ضاء</w:t>
            </w:r>
          </w:p>
        </w:tc>
      </w:tr>
      <w:tr w:rsidR="0032667B" w:rsidTr="00FF0ACA">
        <w:tc>
          <w:tcPr>
            <w:tcW w:w="630" w:type="dxa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3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6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4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8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6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8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2667B" w:rsidTr="00FF0ACA">
        <w:tc>
          <w:tcPr>
            <w:tcW w:w="630" w:type="dxa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53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6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4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8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6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8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2667B" w:rsidTr="00FF0ACA">
        <w:tc>
          <w:tcPr>
            <w:tcW w:w="630" w:type="dxa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153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6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4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8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6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8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2667B" w:rsidTr="00FF0ACA">
        <w:tc>
          <w:tcPr>
            <w:tcW w:w="630" w:type="dxa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153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6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4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8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6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8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2667B" w:rsidTr="00FF0ACA">
        <w:tc>
          <w:tcPr>
            <w:tcW w:w="630" w:type="dxa"/>
            <w:vAlign w:val="center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153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6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4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85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6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84" w:type="dxa"/>
          </w:tcPr>
          <w:p w:rsidR="0032667B" w:rsidRPr="0032667B" w:rsidRDefault="0032667B" w:rsidP="0032667B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32667B" w:rsidRPr="000D1950" w:rsidRDefault="0032667B" w:rsidP="000D1950">
      <w:pPr>
        <w:bidi/>
        <w:spacing w:line="360" w:lineRule="auto"/>
        <w:jc w:val="both"/>
        <w:rPr>
          <w:rFonts w:cs="B Nazanin"/>
          <w:sz w:val="10"/>
          <w:szCs w:val="10"/>
        </w:rPr>
      </w:pPr>
    </w:p>
    <w:p w:rsidR="00AD2517" w:rsidRPr="000D1950" w:rsidRDefault="000D1950" w:rsidP="008E03C0">
      <w:pPr>
        <w:bidi/>
        <w:spacing w:line="160" w:lineRule="atLeast"/>
        <w:jc w:val="both"/>
        <w:rPr>
          <w:rFonts w:cs="B Nazanin"/>
          <w:rtl/>
        </w:rPr>
      </w:pPr>
      <w:r w:rsidRPr="000D1950">
        <w:rPr>
          <w:rFonts w:cs="B Nazanin" w:hint="cs"/>
          <w:rtl/>
        </w:rPr>
        <w:t>*</w:t>
      </w:r>
      <w:r>
        <w:rPr>
          <w:rFonts w:cs="B Nazanin" w:hint="cs"/>
          <w:rtl/>
        </w:rPr>
        <w:t xml:space="preserve"> حداقل یک نفر از اعضای واحد باید دارای مرتبه</w:t>
      </w:r>
      <w:r w:rsidR="008E03C0">
        <w:rPr>
          <w:rFonts w:cs="B Nazanin"/>
          <w:rtl/>
        </w:rPr>
        <w:softHyphen/>
      </w:r>
      <w:r w:rsidRPr="008E03C0">
        <w:rPr>
          <w:rFonts w:cs="B Nazanin" w:hint="eastAsia"/>
          <w:rtl/>
        </w:rPr>
        <w:t>ی</w:t>
      </w:r>
      <w:r w:rsidRPr="008E03C0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>استادیاری یا بالاتر باشد</w:t>
      </w:r>
      <w:r w:rsidR="00610BC0">
        <w:rPr>
          <w:rFonts w:cs="B Nazanin" w:hint="cs"/>
          <w:rtl/>
        </w:rPr>
        <w:t>.</w:t>
      </w:r>
    </w:p>
    <w:p w:rsidR="001A216C" w:rsidRDefault="000D1950" w:rsidP="008E03C0">
      <w:pPr>
        <w:bidi/>
        <w:spacing w:line="160" w:lineRule="atLeast"/>
        <w:rPr>
          <w:rFonts w:cs="B Nazanin"/>
          <w:rtl/>
        </w:rPr>
        <w:sectPr w:rsidR="001A216C" w:rsidSect="002F5974">
          <w:headerReference w:type="even" r:id="rId8"/>
          <w:headerReference w:type="default" r:id="rId9"/>
          <w:pgSz w:w="12240" w:h="15840" w:code="1"/>
          <w:pgMar w:top="540" w:right="1350" w:bottom="568" w:left="990" w:header="270" w:footer="0" w:gutter="0"/>
          <w:cols w:space="720"/>
          <w:docGrid w:linePitch="360"/>
        </w:sectPr>
      </w:pPr>
      <w:r w:rsidRPr="000D1950">
        <w:rPr>
          <w:rFonts w:cs="B Nazanin" w:hint="cs"/>
          <w:rtl/>
        </w:rPr>
        <w:t>**</w:t>
      </w:r>
      <w:r>
        <w:rPr>
          <w:rFonts w:cs="Cambria" w:hint="eastAsia"/>
          <w:rtl/>
        </w:rPr>
        <w:t> </w:t>
      </w:r>
      <w:r>
        <w:rPr>
          <w:rFonts w:cs="B Nazanin" w:hint="cs"/>
          <w:rtl/>
        </w:rPr>
        <w:t>رشته تخصصی افراد</w:t>
      </w:r>
      <w:r w:rsidR="0080030A">
        <w:rPr>
          <w:rFonts w:cs="B Nazanin" w:hint="cs"/>
          <w:rtl/>
        </w:rPr>
        <w:t xml:space="preserve"> باید مرتبط با فعالیت واحد باشد</w:t>
      </w:r>
      <w:r w:rsidR="00166537">
        <w:rPr>
          <w:rFonts w:cs="B Nazanin" w:hint="cs"/>
          <w:rtl/>
        </w:rPr>
        <w:t>.</w:t>
      </w:r>
    </w:p>
    <w:p w:rsidR="0077011F" w:rsidRPr="002C508A" w:rsidRDefault="0077011F" w:rsidP="005F59CF">
      <w:pPr>
        <w:pStyle w:val="ListParagraph"/>
        <w:numPr>
          <w:ilvl w:val="0"/>
          <w:numId w:val="8"/>
        </w:numPr>
        <w:bidi/>
        <w:spacing w:line="360" w:lineRule="auto"/>
        <w:jc w:val="both"/>
        <w:rPr>
          <w:rFonts w:cs="B Nazanin"/>
          <w:sz w:val="28"/>
          <w:szCs w:val="28"/>
        </w:rPr>
      </w:pPr>
      <w:r w:rsidRPr="002C508A">
        <w:rPr>
          <w:rFonts w:cs="B Nazanin" w:hint="cs"/>
          <w:sz w:val="28"/>
          <w:szCs w:val="28"/>
          <w:rtl/>
        </w:rPr>
        <w:lastRenderedPageBreak/>
        <w:t>اطلاعات مربوط به فعالیت</w:t>
      </w:r>
      <w:r w:rsidR="005F59CF" w:rsidRPr="002C508A">
        <w:rPr>
          <w:rFonts w:cs="B Nazanin"/>
          <w:sz w:val="28"/>
          <w:szCs w:val="28"/>
          <w:rtl/>
          <w:lang w:bidi="fa-IR"/>
        </w:rPr>
        <w:softHyphen/>
      </w:r>
      <w:r w:rsidRPr="002C508A">
        <w:rPr>
          <w:rFonts w:cs="B Nazanin" w:hint="cs"/>
          <w:sz w:val="28"/>
          <w:szCs w:val="28"/>
          <w:rtl/>
        </w:rPr>
        <w:t>های پژوهشی اعضای هیات علمی واحد</w:t>
      </w:r>
      <w:r w:rsidR="0099289C" w:rsidRPr="002C508A">
        <w:rPr>
          <w:rFonts w:cs="B Nazanin" w:hint="cs"/>
          <w:sz w:val="28"/>
          <w:szCs w:val="28"/>
          <w:rtl/>
        </w:rPr>
        <w:t xml:space="preserve"> پژوهشی</w:t>
      </w:r>
      <w:r w:rsidR="005839D7" w:rsidRPr="002C508A">
        <w:rPr>
          <w:rFonts w:cs="B Nazanin" w:hint="cs"/>
          <w:sz w:val="28"/>
          <w:szCs w:val="28"/>
          <w:vertAlign w:val="superscript"/>
          <w:rtl/>
        </w:rPr>
        <w:t>*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3423"/>
        <w:gridCol w:w="2552"/>
        <w:gridCol w:w="2551"/>
      </w:tblGrid>
      <w:tr w:rsidR="00406E99" w:rsidTr="002F5974">
        <w:trPr>
          <w:trHeight w:val="392"/>
        </w:trPr>
        <w:tc>
          <w:tcPr>
            <w:tcW w:w="3423" w:type="dxa"/>
            <w:shd w:val="clear" w:color="auto" w:fill="D9D9D9" w:themeFill="background1" w:themeFillShade="D9"/>
            <w:vAlign w:val="center"/>
          </w:tcPr>
          <w:p w:rsidR="002A7452" w:rsidRPr="002A7452" w:rsidRDefault="002A7452" w:rsidP="002F5974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A7452">
              <w:rPr>
                <w:rFonts w:cs="B Nazanin" w:hint="cs"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2552" w:type="dxa"/>
            <w:shd w:val="clear" w:color="auto" w:fill="D9D9D9" w:themeFill="background1" w:themeFillShade="D9"/>
            <w:vAlign w:val="center"/>
          </w:tcPr>
          <w:p w:rsidR="002A7452" w:rsidRPr="002A7452" w:rsidRDefault="002A7452" w:rsidP="002F5974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A7452">
              <w:rPr>
                <w:rFonts w:cs="B Nazanin" w:hint="cs"/>
                <w:sz w:val="24"/>
                <w:szCs w:val="24"/>
                <w:rtl/>
              </w:rPr>
              <w:t>دانشکده محل خدمت</w:t>
            </w:r>
          </w:p>
        </w:tc>
        <w:tc>
          <w:tcPr>
            <w:tcW w:w="2551" w:type="dxa"/>
            <w:shd w:val="clear" w:color="auto" w:fill="D9D9D9" w:themeFill="background1" w:themeFillShade="D9"/>
            <w:vAlign w:val="center"/>
          </w:tcPr>
          <w:p w:rsidR="002A7452" w:rsidRPr="002A7452" w:rsidRDefault="002A7452" w:rsidP="002F5974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A7452">
              <w:rPr>
                <w:rFonts w:cs="B Nazanin" w:hint="cs"/>
                <w:sz w:val="24"/>
                <w:szCs w:val="24"/>
                <w:rtl/>
              </w:rPr>
              <w:t>گروه آموزشی</w:t>
            </w:r>
          </w:p>
        </w:tc>
      </w:tr>
      <w:tr w:rsidR="001A216C" w:rsidTr="002F5974">
        <w:trPr>
          <w:trHeight w:val="392"/>
        </w:trPr>
        <w:tc>
          <w:tcPr>
            <w:tcW w:w="3423" w:type="dxa"/>
          </w:tcPr>
          <w:p w:rsidR="002A7452" w:rsidRPr="00A9696C" w:rsidRDefault="002A7452" w:rsidP="002F5974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52" w:type="dxa"/>
          </w:tcPr>
          <w:p w:rsidR="002A7452" w:rsidRPr="00A9696C" w:rsidRDefault="002A7452" w:rsidP="002F5974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51" w:type="dxa"/>
          </w:tcPr>
          <w:p w:rsidR="002A7452" w:rsidRPr="00A9696C" w:rsidRDefault="002A7452" w:rsidP="002F5974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406E99" w:rsidRPr="004C28C2" w:rsidRDefault="002F5974">
      <w:pPr>
        <w:bidi/>
        <w:rPr>
          <w:sz w:val="2"/>
          <w:szCs w:val="2"/>
        </w:rPr>
      </w:pPr>
      <w:r>
        <w:rPr>
          <w:sz w:val="2"/>
          <w:szCs w:val="2"/>
        </w:rPr>
        <w:br w:type="textWrapping" w:clear="all"/>
      </w:r>
    </w:p>
    <w:tbl>
      <w:tblPr>
        <w:tblStyle w:val="TableGrid"/>
        <w:bidiVisual/>
        <w:tblW w:w="0" w:type="auto"/>
        <w:tblInd w:w="204" w:type="dxa"/>
        <w:tblLook w:val="04A0" w:firstRow="1" w:lastRow="0" w:firstColumn="1" w:lastColumn="0" w:noHBand="0" w:noVBand="1"/>
      </w:tblPr>
      <w:tblGrid>
        <w:gridCol w:w="629"/>
        <w:gridCol w:w="6757"/>
        <w:gridCol w:w="2328"/>
        <w:gridCol w:w="2886"/>
        <w:gridCol w:w="1260"/>
        <w:gridCol w:w="990"/>
      </w:tblGrid>
      <w:tr w:rsidR="00406E99" w:rsidTr="00130C5C">
        <w:trPr>
          <w:trHeight w:val="512"/>
        </w:trPr>
        <w:tc>
          <w:tcPr>
            <w:tcW w:w="14850" w:type="dxa"/>
            <w:gridSpan w:val="6"/>
            <w:shd w:val="clear" w:color="auto" w:fill="D9D9D9" w:themeFill="background1" w:themeFillShade="D9"/>
            <w:vAlign w:val="center"/>
          </w:tcPr>
          <w:p w:rsidR="00406E99" w:rsidRPr="00D36D19" w:rsidRDefault="00406E99" w:rsidP="00D36D19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D36D19">
              <w:rPr>
                <w:rFonts w:cs="B Nazanin" w:hint="cs"/>
                <w:sz w:val="24"/>
                <w:szCs w:val="24"/>
                <w:rtl/>
              </w:rPr>
              <w:t>مشخصات مقالات چاپ شده در مجلات علمی معتبر مرتبط با موضوع واحد پژوهشی در طی سه سال گذشته</w:t>
            </w:r>
          </w:p>
        </w:tc>
      </w:tr>
      <w:tr w:rsidR="00687628" w:rsidTr="00C5504B">
        <w:trPr>
          <w:trHeight w:val="787"/>
        </w:trPr>
        <w:tc>
          <w:tcPr>
            <w:tcW w:w="629" w:type="dxa"/>
            <w:shd w:val="clear" w:color="auto" w:fill="ECECEC"/>
            <w:vAlign w:val="center"/>
          </w:tcPr>
          <w:p w:rsidR="00687628" w:rsidRPr="000764FE" w:rsidRDefault="00FA0F60" w:rsidP="000764FE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6757" w:type="dxa"/>
            <w:shd w:val="clear" w:color="auto" w:fill="ECECEC"/>
            <w:vAlign w:val="center"/>
          </w:tcPr>
          <w:p w:rsidR="00687628" w:rsidRPr="000764FE" w:rsidRDefault="00687628" w:rsidP="00230F16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764FE">
              <w:rPr>
                <w:rFonts w:cs="B Nazanin" w:hint="cs"/>
                <w:sz w:val="24"/>
                <w:szCs w:val="24"/>
                <w:rtl/>
              </w:rPr>
              <w:t>عنوان مقاله</w:t>
            </w:r>
          </w:p>
        </w:tc>
        <w:tc>
          <w:tcPr>
            <w:tcW w:w="2328" w:type="dxa"/>
            <w:shd w:val="clear" w:color="auto" w:fill="ECECEC"/>
            <w:vAlign w:val="center"/>
          </w:tcPr>
          <w:p w:rsidR="00687628" w:rsidRPr="000764FE" w:rsidRDefault="00687628" w:rsidP="00230F16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764FE">
              <w:rPr>
                <w:rFonts w:cs="B Nazanin" w:hint="cs"/>
                <w:sz w:val="24"/>
                <w:szCs w:val="24"/>
                <w:rtl/>
              </w:rPr>
              <w:t>نام نویسنده یا نویسندگان</w:t>
            </w:r>
          </w:p>
        </w:tc>
        <w:tc>
          <w:tcPr>
            <w:tcW w:w="2886" w:type="dxa"/>
            <w:shd w:val="clear" w:color="auto" w:fill="ECECEC"/>
            <w:vAlign w:val="center"/>
          </w:tcPr>
          <w:p w:rsidR="00687628" w:rsidRPr="00C5504B" w:rsidRDefault="00687628" w:rsidP="00C5504B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نوع مقاله </w:t>
            </w:r>
            <w:r w:rsidRPr="00687628">
              <w:rPr>
                <w:rFonts w:cs="B Nazanin" w:hint="cs"/>
                <w:rtl/>
              </w:rPr>
              <w:t xml:space="preserve">(علمی پژوهشی، </w:t>
            </w:r>
            <w:r w:rsidRPr="00687628">
              <w:rPr>
                <w:rFonts w:asciiTheme="majorBidi" w:hAnsiTheme="majorBidi" w:cstheme="majorBidi"/>
              </w:rPr>
              <w:t>ISI</w:t>
            </w:r>
            <w:r w:rsidRPr="00687628">
              <w:rPr>
                <w:rFonts w:asciiTheme="majorBidi" w:hAnsiTheme="majorBidi" w:cstheme="majorBidi" w:hint="cs"/>
                <w:rtl/>
              </w:rPr>
              <w:t>)</w:t>
            </w:r>
          </w:p>
        </w:tc>
        <w:tc>
          <w:tcPr>
            <w:tcW w:w="1260" w:type="dxa"/>
            <w:shd w:val="clear" w:color="auto" w:fill="ECECEC"/>
            <w:vAlign w:val="center"/>
          </w:tcPr>
          <w:p w:rsidR="00687628" w:rsidRPr="000764FE" w:rsidRDefault="00687628" w:rsidP="000764FE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764FE">
              <w:rPr>
                <w:rFonts w:cs="B Nazanin" w:hint="cs"/>
                <w:sz w:val="24"/>
                <w:szCs w:val="24"/>
                <w:rtl/>
              </w:rPr>
              <w:t>نام مجله</w:t>
            </w:r>
          </w:p>
        </w:tc>
        <w:tc>
          <w:tcPr>
            <w:tcW w:w="990" w:type="dxa"/>
            <w:shd w:val="clear" w:color="auto" w:fill="ECECEC"/>
            <w:vAlign w:val="center"/>
          </w:tcPr>
          <w:p w:rsidR="00687628" w:rsidRPr="000764FE" w:rsidRDefault="00687628" w:rsidP="000764FE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130C5C">
              <w:rPr>
                <w:rFonts w:cs="B Nazanin" w:hint="cs"/>
                <w:rtl/>
              </w:rPr>
              <w:t>سال انتشار</w:t>
            </w:r>
          </w:p>
        </w:tc>
      </w:tr>
      <w:tr w:rsidR="00687628" w:rsidTr="00C5504B">
        <w:tc>
          <w:tcPr>
            <w:tcW w:w="629" w:type="dxa"/>
          </w:tcPr>
          <w:p w:rsidR="00687628" w:rsidRPr="00AC2028" w:rsidRDefault="00687628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57" w:type="dxa"/>
            <w:vAlign w:val="center"/>
          </w:tcPr>
          <w:p w:rsidR="00687628" w:rsidRPr="000764FE" w:rsidRDefault="00687628" w:rsidP="00230F16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328" w:type="dxa"/>
            <w:vAlign w:val="center"/>
          </w:tcPr>
          <w:p w:rsidR="00687628" w:rsidRPr="000764FE" w:rsidRDefault="00687628" w:rsidP="00230F16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86" w:type="dxa"/>
          </w:tcPr>
          <w:p w:rsidR="00687628" w:rsidRPr="00AC2028" w:rsidRDefault="00687628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60" w:type="dxa"/>
          </w:tcPr>
          <w:p w:rsidR="00687628" w:rsidRPr="00AC2028" w:rsidRDefault="00687628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990" w:type="dxa"/>
          </w:tcPr>
          <w:p w:rsidR="00687628" w:rsidRPr="00AC2028" w:rsidRDefault="00687628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79778B" w:rsidRPr="00610BC0" w:rsidRDefault="0079778B">
      <w:pPr>
        <w:bidi/>
        <w:rPr>
          <w:sz w:val="2"/>
          <w:szCs w:val="2"/>
        </w:rPr>
      </w:pPr>
    </w:p>
    <w:tbl>
      <w:tblPr>
        <w:tblStyle w:val="TableGrid"/>
        <w:bidiVisual/>
        <w:tblW w:w="14940" w:type="dxa"/>
        <w:tblInd w:w="114" w:type="dxa"/>
        <w:tblLayout w:type="fixed"/>
        <w:tblLook w:val="04A0" w:firstRow="1" w:lastRow="0" w:firstColumn="1" w:lastColumn="0" w:noHBand="0" w:noVBand="1"/>
      </w:tblPr>
      <w:tblGrid>
        <w:gridCol w:w="714"/>
        <w:gridCol w:w="7188"/>
        <w:gridCol w:w="708"/>
        <w:gridCol w:w="851"/>
        <w:gridCol w:w="1134"/>
        <w:gridCol w:w="1134"/>
        <w:gridCol w:w="1701"/>
        <w:gridCol w:w="1510"/>
      </w:tblGrid>
      <w:tr w:rsidR="0079778B" w:rsidTr="007A07D4">
        <w:tc>
          <w:tcPr>
            <w:tcW w:w="14940" w:type="dxa"/>
            <w:gridSpan w:val="8"/>
            <w:shd w:val="clear" w:color="auto" w:fill="D9D9D9" w:themeFill="background1" w:themeFillShade="D9"/>
          </w:tcPr>
          <w:p w:rsidR="0079778B" w:rsidRPr="00973DCA" w:rsidRDefault="0079778B" w:rsidP="00BF2541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973DCA">
              <w:rPr>
                <w:rFonts w:cs="B Nazanin" w:hint="cs"/>
                <w:sz w:val="24"/>
                <w:szCs w:val="24"/>
                <w:rtl/>
              </w:rPr>
              <w:t>مشخصات طرح</w:t>
            </w:r>
            <w:r w:rsidR="006B01C2">
              <w:rPr>
                <w:rFonts w:cs="B Nazanin"/>
                <w:sz w:val="24"/>
                <w:szCs w:val="24"/>
                <w:rtl/>
              </w:rPr>
              <w:softHyphen/>
            </w:r>
            <w:r w:rsidRPr="00973DCA">
              <w:rPr>
                <w:rFonts w:cs="B Nazanin" w:hint="cs"/>
                <w:sz w:val="24"/>
                <w:szCs w:val="24"/>
                <w:rtl/>
              </w:rPr>
              <w:t>های پژوهشی</w:t>
            </w:r>
            <w:r w:rsidR="00973DCA" w:rsidRPr="00973DCA">
              <w:rPr>
                <w:rFonts w:cs="B Nazanin" w:hint="cs"/>
                <w:sz w:val="24"/>
                <w:szCs w:val="24"/>
                <w:rtl/>
              </w:rPr>
              <w:t xml:space="preserve"> پایان</w:t>
            </w:r>
            <w:r w:rsidR="00BF2541">
              <w:rPr>
                <w:rFonts w:cs="B Nazanin"/>
                <w:sz w:val="24"/>
                <w:szCs w:val="24"/>
                <w:rtl/>
              </w:rPr>
              <w:softHyphen/>
            </w:r>
            <w:r w:rsidR="00973DCA" w:rsidRPr="00973DCA">
              <w:rPr>
                <w:rFonts w:cs="B Nazanin" w:hint="cs"/>
                <w:sz w:val="24"/>
                <w:szCs w:val="24"/>
                <w:rtl/>
              </w:rPr>
              <w:t>یافته</w:t>
            </w:r>
            <w:r w:rsidRPr="00973DCA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973DCA" w:rsidRPr="00973DCA">
              <w:rPr>
                <w:rFonts w:cs="B Nazanin" w:hint="cs"/>
                <w:sz w:val="24"/>
                <w:szCs w:val="24"/>
                <w:rtl/>
              </w:rPr>
              <w:t>مرتبط با موضوع واحد پژوهشی در سه سال گذشته</w:t>
            </w:r>
          </w:p>
        </w:tc>
      </w:tr>
      <w:tr w:rsidR="00047611" w:rsidTr="00FA0F60">
        <w:trPr>
          <w:trHeight w:val="353"/>
        </w:trPr>
        <w:tc>
          <w:tcPr>
            <w:tcW w:w="714" w:type="dxa"/>
            <w:vMerge w:val="restart"/>
            <w:shd w:val="clear" w:color="auto" w:fill="ECECEC"/>
            <w:vAlign w:val="center"/>
          </w:tcPr>
          <w:p w:rsidR="00E85F65" w:rsidRPr="00E85F65" w:rsidRDefault="00E85F65" w:rsidP="00E85F65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85F65"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7188" w:type="dxa"/>
            <w:vMerge w:val="restart"/>
            <w:shd w:val="clear" w:color="auto" w:fill="ECECEC"/>
            <w:vAlign w:val="center"/>
          </w:tcPr>
          <w:p w:rsidR="00E85F65" w:rsidRPr="00E85F65" w:rsidRDefault="00E85F65" w:rsidP="00E85F65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85F65">
              <w:rPr>
                <w:rFonts w:cs="B Nazanin" w:hint="cs"/>
                <w:sz w:val="24"/>
                <w:szCs w:val="24"/>
                <w:rtl/>
              </w:rPr>
              <w:t>عنوان طرح</w:t>
            </w:r>
          </w:p>
        </w:tc>
        <w:tc>
          <w:tcPr>
            <w:tcW w:w="1559" w:type="dxa"/>
            <w:gridSpan w:val="2"/>
            <w:shd w:val="clear" w:color="auto" w:fill="ECECEC"/>
            <w:vAlign w:val="center"/>
          </w:tcPr>
          <w:p w:rsidR="00E85F65" w:rsidRPr="00E85F65" w:rsidRDefault="00E85F65" w:rsidP="00E85F65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ئولیت</w:t>
            </w:r>
            <w:r>
              <w:rPr>
                <w:rFonts w:cs="Cambria" w:hint="eastAsia"/>
                <w:sz w:val="24"/>
                <w:szCs w:val="24"/>
                <w:rtl/>
              </w:rPr>
              <w:t> </w:t>
            </w:r>
            <w:r>
              <w:rPr>
                <w:rFonts w:cs="B Nazanin" w:hint="cs"/>
                <w:sz w:val="24"/>
                <w:szCs w:val="24"/>
                <w:rtl/>
              </w:rPr>
              <w:t>در</w:t>
            </w:r>
            <w:r>
              <w:rPr>
                <w:rFonts w:cs="Cambria" w:hint="eastAsia"/>
                <w:sz w:val="24"/>
                <w:szCs w:val="24"/>
                <w:rtl/>
              </w:rPr>
              <w:t> </w:t>
            </w:r>
            <w:r w:rsidRPr="00E85F65">
              <w:rPr>
                <w:rFonts w:cs="B Nazanin" w:hint="cs"/>
                <w:sz w:val="24"/>
                <w:szCs w:val="24"/>
                <w:rtl/>
              </w:rPr>
              <w:t>طرح</w:t>
            </w:r>
          </w:p>
        </w:tc>
        <w:tc>
          <w:tcPr>
            <w:tcW w:w="1134" w:type="dxa"/>
            <w:vMerge w:val="restart"/>
            <w:shd w:val="clear" w:color="auto" w:fill="ECECEC"/>
            <w:vAlign w:val="center"/>
          </w:tcPr>
          <w:p w:rsidR="00E85F65" w:rsidRPr="00E85F65" w:rsidRDefault="00E85F65" w:rsidP="00E85F65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85F65">
              <w:rPr>
                <w:rFonts w:cs="B Nazanin" w:hint="cs"/>
                <w:sz w:val="24"/>
                <w:szCs w:val="24"/>
                <w:rtl/>
              </w:rPr>
              <w:t>سال شروع</w:t>
            </w:r>
          </w:p>
        </w:tc>
        <w:tc>
          <w:tcPr>
            <w:tcW w:w="1134" w:type="dxa"/>
            <w:vMerge w:val="restart"/>
            <w:shd w:val="clear" w:color="auto" w:fill="ECECEC"/>
            <w:vAlign w:val="center"/>
          </w:tcPr>
          <w:p w:rsidR="00E85F65" w:rsidRPr="00E85F65" w:rsidRDefault="00E85F65" w:rsidP="00E85F65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85F65">
              <w:rPr>
                <w:rFonts w:cs="B Nazanin" w:hint="cs"/>
                <w:sz w:val="24"/>
                <w:szCs w:val="24"/>
                <w:rtl/>
              </w:rPr>
              <w:t>سال پایان</w:t>
            </w:r>
          </w:p>
        </w:tc>
        <w:tc>
          <w:tcPr>
            <w:tcW w:w="1701" w:type="dxa"/>
            <w:vMerge w:val="restart"/>
            <w:shd w:val="clear" w:color="auto" w:fill="ECECEC"/>
            <w:vAlign w:val="center"/>
          </w:tcPr>
          <w:p w:rsidR="007C1914" w:rsidRDefault="00E85F65" w:rsidP="00E85F65">
            <w:pPr>
              <w:pStyle w:val="ListParagraph"/>
              <w:bidi/>
              <w:spacing w:line="360" w:lineRule="auto"/>
              <w:ind w:left="0"/>
              <w:jc w:val="center"/>
              <w:rPr>
                <w:rFonts w:cs="Cambria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یزان</w:t>
            </w:r>
            <w:r>
              <w:rPr>
                <w:rFonts w:cs="Cambria" w:hint="eastAsia"/>
                <w:sz w:val="24"/>
                <w:szCs w:val="24"/>
                <w:rtl/>
              </w:rPr>
              <w:t> </w:t>
            </w:r>
            <w:r w:rsidRPr="00E85F65">
              <w:rPr>
                <w:rFonts w:cs="B Nazanin" w:hint="cs"/>
                <w:sz w:val="24"/>
                <w:szCs w:val="24"/>
                <w:rtl/>
              </w:rPr>
              <w:t>اعتبار</w:t>
            </w:r>
            <w:r w:rsidR="007C1914">
              <w:rPr>
                <w:rFonts w:cs="Cambria" w:hint="eastAsia"/>
                <w:sz w:val="24"/>
                <w:szCs w:val="24"/>
                <w:rtl/>
              </w:rPr>
              <w:t> </w:t>
            </w:r>
          </w:p>
          <w:p w:rsidR="00E85F65" w:rsidRPr="00E85F65" w:rsidRDefault="00E85F65" w:rsidP="007C1914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85F65">
              <w:rPr>
                <w:rFonts w:cs="B Nazanin" w:hint="cs"/>
                <w:sz w:val="24"/>
                <w:szCs w:val="24"/>
                <w:rtl/>
              </w:rPr>
              <w:t>( میلیون ریال)</w:t>
            </w:r>
          </w:p>
        </w:tc>
        <w:tc>
          <w:tcPr>
            <w:tcW w:w="1510" w:type="dxa"/>
            <w:vMerge w:val="restart"/>
            <w:shd w:val="clear" w:color="auto" w:fill="ECECEC"/>
            <w:vAlign w:val="center"/>
          </w:tcPr>
          <w:p w:rsidR="00E85F65" w:rsidRPr="00E85F65" w:rsidRDefault="00E85F65" w:rsidP="00E85F65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85F65">
              <w:rPr>
                <w:rFonts w:cs="B Nazanin" w:hint="cs"/>
                <w:sz w:val="24"/>
                <w:szCs w:val="24"/>
                <w:rtl/>
              </w:rPr>
              <w:t>مرجع تصویب (کارفرما)</w:t>
            </w:r>
          </w:p>
        </w:tc>
      </w:tr>
      <w:tr w:rsidR="007C1914" w:rsidTr="00C5504B">
        <w:trPr>
          <w:trHeight w:val="418"/>
        </w:trPr>
        <w:tc>
          <w:tcPr>
            <w:tcW w:w="714" w:type="dxa"/>
            <w:vMerge/>
          </w:tcPr>
          <w:p w:rsidR="00E85F65" w:rsidRDefault="00E85F65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32"/>
                <w:szCs w:val="32"/>
                <w:rtl/>
              </w:rPr>
            </w:pPr>
          </w:p>
        </w:tc>
        <w:tc>
          <w:tcPr>
            <w:tcW w:w="7188" w:type="dxa"/>
            <w:vMerge/>
          </w:tcPr>
          <w:p w:rsidR="00E85F65" w:rsidRDefault="00E85F65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32"/>
                <w:szCs w:val="32"/>
                <w:rtl/>
              </w:rPr>
            </w:pPr>
          </w:p>
        </w:tc>
        <w:tc>
          <w:tcPr>
            <w:tcW w:w="708" w:type="dxa"/>
            <w:shd w:val="clear" w:color="auto" w:fill="ECECEC"/>
            <w:vAlign w:val="center"/>
          </w:tcPr>
          <w:p w:rsidR="00E85F65" w:rsidRPr="00E85F65" w:rsidRDefault="00E85F65" w:rsidP="00434C7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85F65">
              <w:rPr>
                <w:rFonts w:cs="B Nazanin" w:hint="cs"/>
                <w:sz w:val="24"/>
                <w:szCs w:val="24"/>
                <w:rtl/>
              </w:rPr>
              <w:t>مجری</w:t>
            </w:r>
          </w:p>
        </w:tc>
        <w:tc>
          <w:tcPr>
            <w:tcW w:w="851" w:type="dxa"/>
            <w:shd w:val="clear" w:color="auto" w:fill="ECECEC"/>
            <w:vAlign w:val="center"/>
          </w:tcPr>
          <w:p w:rsidR="00E85F65" w:rsidRPr="00E85F65" w:rsidRDefault="00E85F65" w:rsidP="00434C77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85F65">
              <w:rPr>
                <w:rFonts w:cs="B Nazanin" w:hint="cs"/>
                <w:sz w:val="24"/>
                <w:szCs w:val="24"/>
                <w:rtl/>
              </w:rPr>
              <w:t>همکار</w:t>
            </w:r>
          </w:p>
        </w:tc>
        <w:tc>
          <w:tcPr>
            <w:tcW w:w="1134" w:type="dxa"/>
            <w:vMerge/>
          </w:tcPr>
          <w:p w:rsidR="00E85F65" w:rsidRDefault="00E85F65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32"/>
                <w:szCs w:val="32"/>
                <w:rtl/>
              </w:rPr>
            </w:pPr>
          </w:p>
        </w:tc>
        <w:tc>
          <w:tcPr>
            <w:tcW w:w="1134" w:type="dxa"/>
            <w:vMerge/>
          </w:tcPr>
          <w:p w:rsidR="00E85F65" w:rsidRDefault="00E85F65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32"/>
                <w:szCs w:val="32"/>
                <w:rtl/>
              </w:rPr>
            </w:pPr>
          </w:p>
        </w:tc>
        <w:tc>
          <w:tcPr>
            <w:tcW w:w="1701" w:type="dxa"/>
            <w:vMerge/>
          </w:tcPr>
          <w:p w:rsidR="00E85F65" w:rsidRDefault="00E85F65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32"/>
                <w:szCs w:val="32"/>
                <w:rtl/>
              </w:rPr>
            </w:pPr>
          </w:p>
        </w:tc>
        <w:tc>
          <w:tcPr>
            <w:tcW w:w="1510" w:type="dxa"/>
            <w:vMerge/>
          </w:tcPr>
          <w:p w:rsidR="00E85F65" w:rsidRDefault="00E85F65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32"/>
                <w:szCs w:val="32"/>
                <w:rtl/>
              </w:rPr>
            </w:pPr>
          </w:p>
        </w:tc>
      </w:tr>
      <w:tr w:rsidR="00F62B51" w:rsidTr="00C5504B">
        <w:trPr>
          <w:trHeight w:val="328"/>
        </w:trPr>
        <w:tc>
          <w:tcPr>
            <w:tcW w:w="714" w:type="dxa"/>
          </w:tcPr>
          <w:p w:rsidR="0079778B" w:rsidRPr="00C5504B" w:rsidRDefault="0079778B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88" w:type="dxa"/>
          </w:tcPr>
          <w:p w:rsidR="0079778B" w:rsidRPr="00F27AE6" w:rsidRDefault="0079778B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59" w:type="dxa"/>
            <w:gridSpan w:val="2"/>
          </w:tcPr>
          <w:p w:rsidR="0079778B" w:rsidRPr="00F27AE6" w:rsidRDefault="0079778B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34" w:type="dxa"/>
          </w:tcPr>
          <w:p w:rsidR="0079778B" w:rsidRPr="00F27AE6" w:rsidRDefault="0079778B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34" w:type="dxa"/>
          </w:tcPr>
          <w:p w:rsidR="0079778B" w:rsidRPr="00F27AE6" w:rsidRDefault="0079778B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:rsidR="0079778B" w:rsidRPr="00F27AE6" w:rsidRDefault="0079778B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10" w:type="dxa"/>
          </w:tcPr>
          <w:p w:rsidR="0079778B" w:rsidRPr="00F27AE6" w:rsidRDefault="0079778B" w:rsidP="0077011F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1F6B37" w:rsidRPr="00610BC0" w:rsidRDefault="001F6B37" w:rsidP="001F6B37">
      <w:pPr>
        <w:bidi/>
        <w:rPr>
          <w:sz w:val="2"/>
          <w:szCs w:val="2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8333" w:type="dxa"/>
        <w:tblLayout w:type="fixed"/>
        <w:tblLook w:val="04A0" w:firstRow="1" w:lastRow="0" w:firstColumn="1" w:lastColumn="0" w:noHBand="0" w:noVBand="1"/>
      </w:tblPr>
      <w:tblGrid>
        <w:gridCol w:w="4364"/>
        <w:gridCol w:w="3969"/>
      </w:tblGrid>
      <w:tr w:rsidR="0080030A" w:rsidTr="00D31B11">
        <w:trPr>
          <w:trHeight w:val="347"/>
        </w:trPr>
        <w:tc>
          <w:tcPr>
            <w:tcW w:w="8333" w:type="dxa"/>
            <w:gridSpan w:val="2"/>
            <w:shd w:val="clear" w:color="auto" w:fill="D9D9D9" w:themeFill="background1" w:themeFillShade="D9"/>
            <w:vAlign w:val="center"/>
          </w:tcPr>
          <w:p w:rsidR="0080030A" w:rsidRPr="0080030A" w:rsidRDefault="00724082" w:rsidP="00AB6882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شخصات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پژوهانه</w:t>
            </w:r>
            <w:r w:rsidR="0080030A">
              <w:rPr>
                <w:rFonts w:cs="B Nazanin" w:hint="cs"/>
                <w:sz w:val="24"/>
                <w:szCs w:val="24"/>
                <w:rtl/>
              </w:rPr>
              <w:t xml:space="preserve"> تسویه شده هیات علمی در طی سه سال گذشته</w:t>
            </w:r>
          </w:p>
        </w:tc>
      </w:tr>
      <w:tr w:rsidR="00D0432C" w:rsidTr="00D31B11">
        <w:trPr>
          <w:trHeight w:val="437"/>
        </w:trPr>
        <w:tc>
          <w:tcPr>
            <w:tcW w:w="4364" w:type="dxa"/>
            <w:shd w:val="clear" w:color="auto" w:fill="ECECEC"/>
            <w:vAlign w:val="center"/>
          </w:tcPr>
          <w:p w:rsidR="00D0432C" w:rsidRPr="00D0432C" w:rsidRDefault="00D0432C" w:rsidP="00AB6882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D0432C">
              <w:rPr>
                <w:rFonts w:cs="B Nazanin" w:hint="cs"/>
                <w:sz w:val="24"/>
                <w:szCs w:val="24"/>
                <w:rtl/>
              </w:rPr>
              <w:t>سال تسویه</w:t>
            </w:r>
          </w:p>
        </w:tc>
        <w:tc>
          <w:tcPr>
            <w:tcW w:w="3969" w:type="dxa"/>
            <w:shd w:val="clear" w:color="auto" w:fill="ECECEC"/>
            <w:vAlign w:val="center"/>
          </w:tcPr>
          <w:p w:rsidR="00D0432C" w:rsidRPr="00D0432C" w:rsidRDefault="00D0432C" w:rsidP="00AB6882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D0432C">
              <w:rPr>
                <w:rFonts w:cs="B Nazanin" w:hint="cs"/>
                <w:sz w:val="24"/>
                <w:szCs w:val="24"/>
                <w:rtl/>
              </w:rPr>
              <w:t>میزان اعتبار (میلیون ریال)</w:t>
            </w:r>
          </w:p>
        </w:tc>
      </w:tr>
      <w:tr w:rsidR="00D0432C" w:rsidTr="00C5504B">
        <w:trPr>
          <w:trHeight w:val="332"/>
        </w:trPr>
        <w:tc>
          <w:tcPr>
            <w:tcW w:w="4364" w:type="dxa"/>
          </w:tcPr>
          <w:p w:rsidR="00D0432C" w:rsidRPr="00C5504B" w:rsidRDefault="00D0432C" w:rsidP="00AB6882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12"/>
                <w:szCs w:val="12"/>
                <w:rtl/>
              </w:rPr>
            </w:pPr>
          </w:p>
        </w:tc>
        <w:tc>
          <w:tcPr>
            <w:tcW w:w="3969" w:type="dxa"/>
          </w:tcPr>
          <w:p w:rsidR="00D0432C" w:rsidRPr="00C5504B" w:rsidRDefault="00D0432C" w:rsidP="00AB6882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12"/>
                <w:szCs w:val="12"/>
                <w:rtl/>
              </w:rPr>
            </w:pPr>
          </w:p>
        </w:tc>
      </w:tr>
      <w:tr w:rsidR="00127BA8" w:rsidTr="00AB6882">
        <w:tc>
          <w:tcPr>
            <w:tcW w:w="4364" w:type="dxa"/>
          </w:tcPr>
          <w:p w:rsidR="00127BA8" w:rsidRPr="00C5504B" w:rsidRDefault="00127BA8" w:rsidP="00AB6882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12"/>
                <w:szCs w:val="12"/>
                <w:rtl/>
              </w:rPr>
            </w:pPr>
          </w:p>
        </w:tc>
        <w:tc>
          <w:tcPr>
            <w:tcW w:w="3969" w:type="dxa"/>
          </w:tcPr>
          <w:p w:rsidR="00127BA8" w:rsidRPr="00C5504B" w:rsidRDefault="00127BA8" w:rsidP="00AB6882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12"/>
                <w:szCs w:val="12"/>
                <w:rtl/>
              </w:rPr>
            </w:pPr>
          </w:p>
        </w:tc>
      </w:tr>
      <w:tr w:rsidR="008D2DFD" w:rsidTr="00AB6882">
        <w:tc>
          <w:tcPr>
            <w:tcW w:w="4364" w:type="dxa"/>
          </w:tcPr>
          <w:p w:rsidR="008D2DFD" w:rsidRPr="00C5504B" w:rsidRDefault="008D2DFD" w:rsidP="00AB6882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12"/>
                <w:szCs w:val="12"/>
                <w:rtl/>
              </w:rPr>
            </w:pPr>
          </w:p>
        </w:tc>
        <w:tc>
          <w:tcPr>
            <w:tcW w:w="3969" w:type="dxa"/>
          </w:tcPr>
          <w:p w:rsidR="008D2DFD" w:rsidRPr="00C5504B" w:rsidRDefault="008D2DFD" w:rsidP="00AB6882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12"/>
                <w:szCs w:val="12"/>
                <w:rtl/>
              </w:rPr>
            </w:pPr>
          </w:p>
        </w:tc>
      </w:tr>
    </w:tbl>
    <w:p w:rsidR="009C15B3" w:rsidRDefault="00C5504B" w:rsidP="00C5504B">
      <w:pPr>
        <w:bidi/>
        <w:spacing w:line="360" w:lineRule="auto"/>
        <w:rPr>
          <w:rFonts w:cs="B Nazanin"/>
          <w:rtl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B79214" wp14:editId="006BD206">
                <wp:simplePos x="0" y="0"/>
                <wp:positionH relativeFrom="column">
                  <wp:posOffset>945515</wp:posOffset>
                </wp:positionH>
                <wp:positionV relativeFrom="paragraph">
                  <wp:posOffset>340360</wp:posOffset>
                </wp:positionV>
                <wp:extent cx="914400" cy="914400"/>
                <wp:effectExtent l="0" t="0" r="254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5504B" w:rsidRPr="00C5504B" w:rsidRDefault="00C5504B" w:rsidP="00C5504B">
                            <w:pPr>
                              <w:jc w:val="center"/>
                              <w:rPr>
                                <w:rFonts w:cs="B Nazanin"/>
                                <w:rtl/>
                                <w:lang w:bidi="fa-IR"/>
                              </w:rPr>
                            </w:pPr>
                            <w:r w:rsidRPr="00C5504B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نام و نام خانوادگی عضو هیات علمی</w:t>
                            </w:r>
                          </w:p>
                          <w:p w:rsidR="00C5504B" w:rsidRDefault="00C5504B" w:rsidP="00C5504B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  <w:r w:rsidRPr="00C5504B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امضاء و تاریخ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79214" id="Text Box 3" o:spid="_x0000_s1029" type="#_x0000_t202" style="position:absolute;left:0;text-align:left;margin-left:74.45pt;margin-top:26.8pt;width:1in;height:1in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" fillcolor="white [3201]" stroked="f" strokeweight=".5pt">
                <v:textbox>
                  <w:txbxContent>
                    <w:p w:rsidR="00C5504B" w:rsidRPr="00C5504B" w:rsidRDefault="00C5504B" w:rsidP="00C5504B">
                      <w:pPr>
                        <w:jc w:val="center"/>
                        <w:rPr>
                          <w:rFonts w:cs="B Nazanin"/>
                          <w:rtl/>
                          <w:lang w:bidi="fa-IR"/>
                        </w:rPr>
                      </w:pPr>
                      <w:r w:rsidRPr="00C5504B">
                        <w:rPr>
                          <w:rFonts w:cs="B Nazanin" w:hint="cs"/>
                          <w:rtl/>
                          <w:lang w:bidi="fa-IR"/>
                        </w:rPr>
                        <w:t>نام و نام خانوادگی عضو هیات علمی</w:t>
                      </w:r>
                    </w:p>
                    <w:p w:rsidR="00C5504B" w:rsidRDefault="00C5504B" w:rsidP="00C5504B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  <w:r w:rsidRPr="00C5504B">
                        <w:rPr>
                          <w:rFonts w:cs="B Nazanin" w:hint="cs"/>
                          <w:rtl/>
                          <w:lang w:bidi="fa-IR"/>
                        </w:rPr>
                        <w:t>امضاء و تاریخ</w:t>
                      </w:r>
                    </w:p>
                  </w:txbxContent>
                </v:textbox>
              </v:shape>
            </w:pict>
          </mc:Fallback>
        </mc:AlternateContent>
      </w:r>
      <w:r w:rsidRPr="00C5504B">
        <w:rPr>
          <w:rFonts w:cs="B Nazanin"/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3551E572" wp14:editId="21DC2846">
                <wp:simplePos x="0" y="0"/>
                <wp:positionH relativeFrom="column">
                  <wp:posOffset>755015</wp:posOffset>
                </wp:positionH>
                <wp:positionV relativeFrom="paragraph">
                  <wp:posOffset>549910</wp:posOffset>
                </wp:positionV>
                <wp:extent cx="2781300" cy="9334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0" cy="933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504B" w:rsidRDefault="00C5504B" w:rsidP="00C5504B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cs="B Nazanin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rtl/>
                              </w:rPr>
                              <w:t xml:space="preserve">                                                                                                                                                               </w:t>
                            </w:r>
                          </w:p>
                          <w:p w:rsidR="00C5504B" w:rsidRDefault="00C5504B" w:rsidP="00C5504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1E572" id="_x0000_s1030" type="#_x0000_t202" style="position:absolute;left:0;text-align:left;margin-left:59.45pt;margin-top:43.3pt;width:219pt;height:73.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" filled="f" stroked="f">
                <v:textbox>
                  <w:txbxContent>
                    <w:p w:rsidR="00C5504B" w:rsidRDefault="00C5504B" w:rsidP="00C5504B">
                      <w:pPr>
                        <w:bidi/>
                        <w:spacing w:line="360" w:lineRule="auto"/>
                        <w:jc w:val="center"/>
                        <w:rPr>
                          <w:rFonts w:cs="B Nazanin"/>
                          <w:rtl/>
                        </w:rPr>
                      </w:pPr>
                      <w:r>
                        <w:rPr>
                          <w:rFonts w:cs="B Nazanin" w:hint="cs"/>
                          <w:rtl/>
                        </w:rPr>
                        <w:t xml:space="preserve">                                                                                                                                                               </w:t>
                      </w:r>
                    </w:p>
                    <w:p w:rsidR="00C5504B" w:rsidRDefault="00C5504B" w:rsidP="00C5504B"/>
                  </w:txbxContent>
                </v:textbox>
                <w10:wrap type="square"/>
              </v:shape>
            </w:pict>
          </mc:Fallback>
        </mc:AlternateContent>
      </w:r>
    </w:p>
    <w:p w:rsidR="009C15B3" w:rsidRPr="009C15B3" w:rsidRDefault="009C15B3" w:rsidP="009C15B3">
      <w:pPr>
        <w:bidi/>
        <w:rPr>
          <w:rFonts w:cs="B Nazanin"/>
          <w:rtl/>
        </w:rPr>
      </w:pPr>
    </w:p>
    <w:p w:rsidR="009C15B3" w:rsidRPr="009C15B3" w:rsidRDefault="009C15B3" w:rsidP="009C15B3">
      <w:pPr>
        <w:bidi/>
        <w:rPr>
          <w:rFonts w:cs="B Nazanin"/>
          <w:rtl/>
        </w:rPr>
      </w:pPr>
    </w:p>
    <w:p w:rsidR="00C5504B" w:rsidRPr="00D31B11" w:rsidRDefault="00AB6882" w:rsidP="009C15B3">
      <w:pPr>
        <w:bidi/>
        <w:spacing w:line="360" w:lineRule="auto"/>
        <w:rPr>
          <w:rFonts w:cs="B Nazanin"/>
          <w:rtl/>
        </w:rPr>
        <w:sectPr w:rsidR="00C5504B" w:rsidRPr="00D31B11" w:rsidSect="009C15B3">
          <w:headerReference w:type="even" r:id="rId10"/>
          <w:headerReference w:type="default" r:id="rId11"/>
          <w:headerReference w:type="first" r:id="rId12"/>
          <w:pgSz w:w="16839" w:h="11907" w:orient="landscape" w:code="9"/>
          <w:pgMar w:top="297" w:right="547" w:bottom="360" w:left="446" w:header="360" w:footer="30" w:gutter="0"/>
          <w:cols w:space="720"/>
          <w:docGrid w:linePitch="360"/>
        </w:sectPr>
      </w:pPr>
      <w:r>
        <w:rPr>
          <w:rFonts w:cs="B Nazanin"/>
          <w:rtl/>
        </w:rPr>
        <w:br w:type="textWrapping" w:clear="all"/>
      </w:r>
      <w:r w:rsidR="00166537">
        <w:rPr>
          <w:rFonts w:cs="B Nazanin" w:hint="cs"/>
          <w:rtl/>
        </w:rPr>
        <w:t>*</w:t>
      </w:r>
      <w:r w:rsidR="00166537">
        <w:rPr>
          <w:rFonts w:cs="Cambria" w:hint="cs"/>
          <w:rtl/>
        </w:rPr>
        <w:t> </w:t>
      </w:r>
      <w:r w:rsidR="00166537" w:rsidRPr="00166537">
        <w:rPr>
          <w:rFonts w:cs="B Nazanin" w:hint="cs"/>
          <w:rtl/>
        </w:rPr>
        <w:t>این جداول توسط هر عضو واحد پژوهشی بطور جداگانه تکمیل گردد.</w:t>
      </w:r>
      <w:r w:rsidR="009C15B3">
        <w:rPr>
          <w:rFonts w:cs="B Nazanin" w:hint="cs"/>
          <w:rtl/>
        </w:rPr>
        <w:t xml:space="preserve">   </w:t>
      </w:r>
    </w:p>
    <w:p w:rsidR="006B18AE" w:rsidRPr="00A50F74" w:rsidRDefault="006B18AE" w:rsidP="000A40B8">
      <w:pPr>
        <w:pStyle w:val="ListParagraph"/>
        <w:numPr>
          <w:ilvl w:val="0"/>
          <w:numId w:val="8"/>
        </w:numPr>
        <w:tabs>
          <w:tab w:val="right" w:pos="754"/>
        </w:tabs>
        <w:bidi/>
        <w:spacing w:line="360" w:lineRule="auto"/>
        <w:jc w:val="both"/>
        <w:rPr>
          <w:rFonts w:cs="B Nazanin"/>
          <w:sz w:val="32"/>
          <w:szCs w:val="32"/>
          <w:rtl/>
        </w:rPr>
      </w:pPr>
      <w:r w:rsidRPr="00A50F74">
        <w:rPr>
          <w:rFonts w:cs="B Nazanin" w:hint="cs"/>
          <w:sz w:val="32"/>
          <w:szCs w:val="32"/>
          <w:rtl/>
        </w:rPr>
        <w:lastRenderedPageBreak/>
        <w:t>تعهد</w:t>
      </w:r>
    </w:p>
    <w:p w:rsidR="006B18AE" w:rsidRDefault="006B18AE" w:rsidP="006B18AE">
      <w:pPr>
        <w:bidi/>
        <w:spacing w:line="360" w:lineRule="auto"/>
        <w:jc w:val="both"/>
        <w:rPr>
          <w:rFonts w:cs="B Nazanin"/>
          <w:sz w:val="24"/>
          <w:szCs w:val="24"/>
          <w:rtl/>
        </w:rPr>
      </w:pPr>
      <w:r w:rsidRPr="001E6324">
        <w:rPr>
          <w:rFonts w:cs="B Nazanin" w:hint="cs"/>
          <w:sz w:val="24"/>
          <w:szCs w:val="24"/>
          <w:rtl/>
        </w:rPr>
        <w:t xml:space="preserve">اینجانب </w:t>
      </w:r>
      <w:r>
        <w:rPr>
          <w:rFonts w:cs="B Nazanin" w:hint="cs"/>
          <w:sz w:val="24"/>
          <w:szCs w:val="24"/>
          <w:rtl/>
        </w:rPr>
        <w:t>......................................................</w:t>
      </w:r>
      <w:r w:rsidRPr="001E6324">
        <w:rPr>
          <w:rFonts w:cs="B Nazanin" w:hint="cs"/>
          <w:sz w:val="24"/>
          <w:szCs w:val="24"/>
          <w:rtl/>
        </w:rPr>
        <w:t xml:space="preserve">  عضو هیات علمی گروه آموزشی </w:t>
      </w:r>
      <w:r>
        <w:rPr>
          <w:rFonts w:cs="B Nazanin" w:hint="cs"/>
          <w:sz w:val="24"/>
          <w:szCs w:val="24"/>
          <w:rtl/>
        </w:rPr>
        <w:t xml:space="preserve">........................... </w:t>
      </w:r>
      <w:r w:rsidRPr="001E6324">
        <w:rPr>
          <w:rFonts w:cs="B Nazanin" w:hint="cs"/>
          <w:sz w:val="24"/>
          <w:szCs w:val="24"/>
          <w:rtl/>
        </w:rPr>
        <w:t xml:space="preserve">دانشکده </w:t>
      </w:r>
      <w:r>
        <w:rPr>
          <w:rFonts w:cs="B Nazanin" w:hint="cs"/>
          <w:sz w:val="24"/>
          <w:szCs w:val="24"/>
          <w:rtl/>
        </w:rPr>
        <w:t>.............................................</w:t>
      </w:r>
      <w:r w:rsidRPr="001E6324">
        <w:rPr>
          <w:rFonts w:cs="B Nazanin" w:hint="cs"/>
          <w:sz w:val="24"/>
          <w:szCs w:val="24"/>
          <w:rtl/>
        </w:rPr>
        <w:t xml:space="preserve"> مسئولیت </w:t>
      </w:r>
      <w:r>
        <w:rPr>
          <w:rFonts w:cs="B Nazanin" w:hint="cs"/>
          <w:sz w:val="24"/>
          <w:szCs w:val="24"/>
          <w:rtl/>
        </w:rPr>
        <w:t>راه</w:t>
      </w:r>
      <w:r>
        <w:rPr>
          <w:rFonts w:cs="B Nazanin"/>
          <w:sz w:val="24"/>
          <w:szCs w:val="24"/>
          <w:rtl/>
        </w:rPr>
        <w:softHyphen/>
      </w:r>
      <w:r>
        <w:rPr>
          <w:rFonts w:cs="B Nazanin" w:hint="cs"/>
          <w:sz w:val="24"/>
          <w:szCs w:val="24"/>
          <w:rtl/>
        </w:rPr>
        <w:t xml:space="preserve">اندازی و </w:t>
      </w:r>
      <w:r w:rsidRPr="001E6324">
        <w:rPr>
          <w:rFonts w:cs="B Nazanin" w:hint="cs"/>
          <w:sz w:val="24"/>
          <w:szCs w:val="24"/>
          <w:rtl/>
        </w:rPr>
        <w:t xml:space="preserve">اجرای </w:t>
      </w:r>
      <w:r>
        <w:rPr>
          <w:rFonts w:cs="B Nazanin" w:hint="cs"/>
          <w:sz w:val="24"/>
          <w:szCs w:val="24"/>
          <w:rtl/>
        </w:rPr>
        <w:t>تعهدات مالی واحد پژوهشی</w:t>
      </w:r>
      <w:r w:rsidRPr="001E6324">
        <w:rPr>
          <w:rFonts w:cs="B Nazanin" w:hint="cs"/>
          <w:sz w:val="24"/>
          <w:szCs w:val="24"/>
          <w:rtl/>
        </w:rPr>
        <w:t xml:space="preserve"> را بر اساس آئین</w:t>
      </w:r>
      <w:r>
        <w:rPr>
          <w:rFonts w:cs="B Nazanin"/>
          <w:sz w:val="24"/>
          <w:szCs w:val="24"/>
          <w:rtl/>
        </w:rPr>
        <w:softHyphen/>
      </w:r>
      <w:r w:rsidRPr="001E6324">
        <w:rPr>
          <w:rFonts w:cs="B Nazanin" w:hint="cs"/>
          <w:sz w:val="24"/>
          <w:szCs w:val="24"/>
          <w:rtl/>
        </w:rPr>
        <w:t>نامه مربوط</w:t>
      </w:r>
      <w:r>
        <w:rPr>
          <w:rFonts w:cs="B Nazanin" w:hint="cs"/>
          <w:sz w:val="24"/>
          <w:szCs w:val="24"/>
          <w:rtl/>
        </w:rPr>
        <w:t>ه</w:t>
      </w:r>
      <w:r w:rsidRPr="001E6324">
        <w:rPr>
          <w:rFonts w:cs="B Nazanin" w:hint="cs"/>
          <w:sz w:val="24"/>
          <w:szCs w:val="24"/>
          <w:rtl/>
        </w:rPr>
        <w:t xml:space="preserve"> و مقررات مالی دانشگاه می</w:t>
      </w:r>
      <w:r>
        <w:rPr>
          <w:rFonts w:cs="B Nazanin"/>
          <w:sz w:val="24"/>
          <w:szCs w:val="24"/>
          <w:rtl/>
        </w:rPr>
        <w:softHyphen/>
      </w:r>
      <w:r w:rsidRPr="001E6324">
        <w:rPr>
          <w:rFonts w:cs="B Nazanin" w:hint="cs"/>
          <w:sz w:val="24"/>
          <w:szCs w:val="24"/>
          <w:rtl/>
        </w:rPr>
        <w:t xml:space="preserve">پذیرم و </w:t>
      </w:r>
      <w:r>
        <w:rPr>
          <w:rFonts w:cs="B Nazanin" w:hint="cs"/>
          <w:sz w:val="24"/>
          <w:szCs w:val="24"/>
          <w:rtl/>
        </w:rPr>
        <w:t>تعهد می</w:t>
      </w:r>
      <w:r>
        <w:rPr>
          <w:rFonts w:cs="B Nazanin" w:hint="cs"/>
          <w:sz w:val="24"/>
          <w:szCs w:val="24"/>
          <w:rtl/>
        </w:rPr>
        <w:softHyphen/>
        <w:t xml:space="preserve">کنم که </w:t>
      </w:r>
      <w:r w:rsidRPr="001E6324">
        <w:rPr>
          <w:rFonts w:cs="B Nazanin" w:hint="cs"/>
          <w:sz w:val="24"/>
          <w:szCs w:val="24"/>
          <w:rtl/>
        </w:rPr>
        <w:t xml:space="preserve">نتایج فعالیت این </w:t>
      </w:r>
      <w:r>
        <w:rPr>
          <w:rFonts w:cs="B Nazanin" w:hint="cs"/>
          <w:sz w:val="24"/>
          <w:szCs w:val="24"/>
          <w:rtl/>
        </w:rPr>
        <w:t xml:space="preserve">واحد </w:t>
      </w:r>
      <w:r w:rsidRPr="001E6324">
        <w:rPr>
          <w:rFonts w:cs="B Nazanin" w:hint="cs"/>
          <w:sz w:val="24"/>
          <w:szCs w:val="24"/>
          <w:rtl/>
        </w:rPr>
        <w:t xml:space="preserve">صرفاً با نام دانشگاه </w:t>
      </w:r>
      <w:r>
        <w:rPr>
          <w:rFonts w:cs="B Nazanin" w:hint="cs"/>
          <w:sz w:val="24"/>
          <w:szCs w:val="24"/>
          <w:rtl/>
        </w:rPr>
        <w:t xml:space="preserve">بیرجند </w:t>
      </w:r>
      <w:r w:rsidRPr="001E6324">
        <w:rPr>
          <w:rFonts w:cs="B Nazanin" w:hint="cs"/>
          <w:sz w:val="24"/>
          <w:szCs w:val="24"/>
          <w:rtl/>
        </w:rPr>
        <w:t xml:space="preserve">انتشار </w:t>
      </w:r>
      <w:r>
        <w:rPr>
          <w:rFonts w:cs="B Nazanin" w:hint="cs"/>
          <w:sz w:val="24"/>
          <w:szCs w:val="24"/>
          <w:rtl/>
        </w:rPr>
        <w:t>یابد</w:t>
      </w:r>
      <w:r w:rsidRPr="001E6324">
        <w:rPr>
          <w:rFonts w:cs="B Nazanin" w:hint="cs"/>
          <w:sz w:val="24"/>
          <w:szCs w:val="24"/>
          <w:rtl/>
        </w:rPr>
        <w:t>.</w:t>
      </w:r>
    </w:p>
    <w:p w:rsidR="006B18AE" w:rsidRDefault="006B18AE" w:rsidP="006B18AE">
      <w:pPr>
        <w:bidi/>
        <w:spacing w:line="360" w:lineRule="auto"/>
        <w:jc w:val="center"/>
        <w:rPr>
          <w:rFonts w:cs="B Nazanin"/>
          <w:rtl/>
        </w:rPr>
      </w:pPr>
      <w:r w:rsidRPr="00A50F74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5B4A0E43" wp14:editId="43120977">
                <wp:simplePos x="0" y="0"/>
                <wp:positionH relativeFrom="column">
                  <wp:posOffset>5080</wp:posOffset>
                </wp:positionH>
                <wp:positionV relativeFrom="paragraph">
                  <wp:posOffset>15240</wp:posOffset>
                </wp:positionV>
                <wp:extent cx="2360930" cy="1404620"/>
                <wp:effectExtent l="0" t="0" r="0" b="190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18AE" w:rsidRDefault="006B18AE" w:rsidP="006B18AE">
                            <w:pPr>
                              <w:jc w:val="center"/>
                              <w:rPr>
                                <w:rFonts w:cs="B Nazanin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rtl/>
                              </w:rPr>
                              <w:t>نام و نام خانوادگی</w:t>
                            </w:r>
                          </w:p>
                          <w:p w:rsidR="006B18AE" w:rsidRDefault="006B18AE" w:rsidP="006B18AE">
                            <w:pPr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rtl/>
                              </w:rPr>
                              <w:t>عضو هیات علمی مسئول واحد پژوهشی</w:t>
                            </w:r>
                          </w:p>
                          <w:p w:rsidR="006B18AE" w:rsidRDefault="006B18AE" w:rsidP="006B18AE">
                            <w:pPr>
                              <w:jc w:val="center"/>
                            </w:pPr>
                            <w:r>
                              <w:rPr>
                                <w:rFonts w:cs="B Nazanin" w:hint="cs"/>
                                <w:rtl/>
                              </w:rPr>
                              <w:t>امضاء و تاری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4A0E43" id="_x0000_s1031" type="#_x0000_t202" style="position:absolute;left:0;text-align:left;margin-left:.4pt;margin-top:1.2pt;width:185.9pt;height:110.6pt;z-index:2516618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" stroked="f">
                <v:textbox style="mso-fit-shape-to-text:t">
                  <w:txbxContent>
                    <w:p w:rsidR="006B18AE" w:rsidRDefault="006B18AE" w:rsidP="006B18AE">
                      <w:pPr>
                        <w:jc w:val="center"/>
                        <w:rPr>
                          <w:rFonts w:cs="B Nazanin"/>
                          <w:rtl/>
                        </w:rPr>
                      </w:pPr>
                      <w:r>
                        <w:rPr>
                          <w:rFonts w:cs="B Nazanin" w:hint="cs"/>
                          <w:rtl/>
                        </w:rPr>
                        <w:t>نام و نام خانوادگی</w:t>
                      </w:r>
                    </w:p>
                    <w:p w:rsidR="006B18AE" w:rsidRDefault="006B18AE" w:rsidP="006B18AE">
                      <w:pPr>
                        <w:jc w:val="center"/>
                        <w:rPr>
                          <w:rtl/>
                        </w:rPr>
                      </w:pPr>
                      <w:r>
                        <w:rPr>
                          <w:rFonts w:cs="B Nazanin" w:hint="cs"/>
                          <w:rtl/>
                        </w:rPr>
                        <w:t>عضو هیات علمی مسئول واحد پژوهشی</w:t>
                      </w:r>
                    </w:p>
                    <w:p w:rsidR="006B18AE" w:rsidRDefault="006B18AE" w:rsidP="006B18AE">
                      <w:pPr>
                        <w:jc w:val="center"/>
                      </w:pPr>
                      <w:r>
                        <w:rPr>
                          <w:rFonts w:cs="B Nazanin" w:hint="cs"/>
                          <w:rtl/>
                        </w:rPr>
                        <w:t>امضاء و تاریخ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="B Nazanin" w:hint="cs"/>
          <w:rtl/>
        </w:rPr>
        <w:t xml:space="preserve">                                                                                                                                                                  </w:t>
      </w:r>
    </w:p>
    <w:p w:rsidR="006B18AE" w:rsidRDefault="006B18AE" w:rsidP="006B18AE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</w:rPr>
        <w:t xml:space="preserve">                                                                                                                                                          </w:t>
      </w:r>
    </w:p>
    <w:p w:rsidR="006B18AE" w:rsidRPr="00625947" w:rsidRDefault="006B18AE" w:rsidP="006B18AE">
      <w:pPr>
        <w:bidi/>
        <w:rPr>
          <w:rFonts w:cs="B Nazanin"/>
          <w:rtl/>
          <w:lang w:bidi="fa-IR"/>
        </w:rPr>
      </w:pPr>
    </w:p>
    <w:p w:rsidR="00F95A4B" w:rsidRDefault="00A41D9D" w:rsidP="001E6324">
      <w:pPr>
        <w:bidi/>
        <w:spacing w:line="360" w:lineRule="auto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</w:rPr>
        <w:t xml:space="preserve">          </w:t>
      </w:r>
      <w:r w:rsidR="007C1914">
        <w:rPr>
          <w:rFonts w:cs="B Nazanin" w:hint="cs"/>
          <w:rtl/>
        </w:rPr>
        <w:t xml:space="preserve">                                                    </w:t>
      </w:r>
    </w:p>
    <w:p w:rsidR="006B18AE" w:rsidRDefault="006B18AE" w:rsidP="00EF2F23">
      <w:pPr>
        <w:bidi/>
        <w:jc w:val="center"/>
        <w:rPr>
          <w:rFonts w:cs="B Nazanin"/>
          <w:rtl/>
          <w:lang w:bidi="fa-IR"/>
        </w:rPr>
      </w:pPr>
    </w:p>
    <w:p w:rsidR="006B18AE" w:rsidRDefault="006B18AE" w:rsidP="006B18AE">
      <w:pPr>
        <w:bidi/>
        <w:jc w:val="center"/>
        <w:rPr>
          <w:rFonts w:cs="B Nazanin"/>
          <w:rtl/>
          <w:lang w:bidi="fa-IR"/>
        </w:rPr>
      </w:pPr>
    </w:p>
    <w:p w:rsidR="006B18AE" w:rsidRDefault="006B18AE" w:rsidP="006B18AE">
      <w:pPr>
        <w:bidi/>
        <w:jc w:val="center"/>
        <w:rPr>
          <w:rFonts w:cs="B Nazanin"/>
          <w:rtl/>
          <w:lang w:bidi="fa-IR"/>
        </w:rPr>
      </w:pPr>
    </w:p>
    <w:p w:rsidR="006B18AE" w:rsidRDefault="006B18AE" w:rsidP="006B18AE">
      <w:pPr>
        <w:bidi/>
        <w:jc w:val="center"/>
        <w:rPr>
          <w:rFonts w:cs="B Nazanin"/>
          <w:rtl/>
          <w:lang w:bidi="fa-IR"/>
        </w:rPr>
      </w:pPr>
    </w:p>
    <w:p w:rsidR="006B18AE" w:rsidRDefault="006B18AE" w:rsidP="006B18AE">
      <w:pPr>
        <w:bidi/>
        <w:jc w:val="center"/>
        <w:rPr>
          <w:rFonts w:cs="B Nazanin"/>
          <w:rtl/>
          <w:lang w:bidi="fa-IR"/>
        </w:rPr>
      </w:pPr>
    </w:p>
    <w:p w:rsidR="006B18AE" w:rsidRDefault="006B18AE" w:rsidP="006B18AE">
      <w:pPr>
        <w:bidi/>
        <w:jc w:val="center"/>
        <w:rPr>
          <w:rFonts w:cs="B Nazanin"/>
          <w:rtl/>
          <w:lang w:bidi="fa-IR"/>
        </w:rPr>
      </w:pPr>
    </w:p>
    <w:p w:rsidR="006B18AE" w:rsidRDefault="006B18AE" w:rsidP="006B18AE">
      <w:pPr>
        <w:bidi/>
        <w:jc w:val="center"/>
        <w:rPr>
          <w:rFonts w:cs="B Nazanin"/>
          <w:rtl/>
          <w:lang w:bidi="fa-IR"/>
        </w:rPr>
      </w:pPr>
    </w:p>
    <w:p w:rsidR="006B18AE" w:rsidRDefault="006B18AE" w:rsidP="006B18AE">
      <w:pPr>
        <w:bidi/>
        <w:jc w:val="center"/>
        <w:rPr>
          <w:rFonts w:cs="B Nazanin"/>
          <w:rtl/>
          <w:lang w:bidi="fa-IR"/>
        </w:rPr>
      </w:pPr>
    </w:p>
    <w:p w:rsidR="006B18AE" w:rsidRDefault="006B18AE" w:rsidP="006B18AE">
      <w:pPr>
        <w:bidi/>
        <w:jc w:val="center"/>
        <w:rPr>
          <w:rFonts w:cs="B Nazanin"/>
          <w:rtl/>
          <w:lang w:bidi="fa-IR"/>
        </w:rPr>
      </w:pPr>
    </w:p>
    <w:p w:rsidR="006B18AE" w:rsidRDefault="006B18AE" w:rsidP="006B18AE">
      <w:pPr>
        <w:bidi/>
        <w:jc w:val="center"/>
        <w:rPr>
          <w:rFonts w:cs="B Nazanin"/>
          <w:rtl/>
          <w:lang w:bidi="fa-IR"/>
        </w:rPr>
      </w:pPr>
      <w:bookmarkStart w:id="0" w:name="_GoBack"/>
      <w:bookmarkEnd w:id="0"/>
    </w:p>
    <w:p w:rsidR="006B18AE" w:rsidRDefault="006B18AE" w:rsidP="006B18AE">
      <w:pPr>
        <w:bidi/>
        <w:jc w:val="center"/>
        <w:rPr>
          <w:rFonts w:cs="B Nazanin"/>
          <w:b/>
          <w:bCs/>
          <w:sz w:val="34"/>
          <w:szCs w:val="34"/>
          <w:rtl/>
        </w:rPr>
      </w:pPr>
    </w:p>
    <w:p w:rsidR="006B18AE" w:rsidRDefault="006B18AE" w:rsidP="006B18AE">
      <w:pPr>
        <w:bidi/>
        <w:jc w:val="center"/>
        <w:rPr>
          <w:rFonts w:cs="B Nazanin"/>
          <w:b/>
          <w:bCs/>
          <w:sz w:val="34"/>
          <w:szCs w:val="34"/>
          <w:rtl/>
        </w:rPr>
      </w:pPr>
    </w:p>
    <w:p w:rsidR="006B18AE" w:rsidRDefault="006B18AE" w:rsidP="006B18AE">
      <w:pPr>
        <w:bidi/>
        <w:jc w:val="center"/>
        <w:rPr>
          <w:rFonts w:cs="B Nazanin"/>
          <w:b/>
          <w:bCs/>
          <w:sz w:val="34"/>
          <w:szCs w:val="34"/>
          <w:rtl/>
        </w:rPr>
      </w:pPr>
    </w:p>
    <w:p w:rsidR="000113C2" w:rsidRDefault="000113C2" w:rsidP="009C15B3">
      <w:pPr>
        <w:tabs>
          <w:tab w:val="left" w:pos="4429"/>
        </w:tabs>
        <w:bidi/>
        <w:rPr>
          <w:rFonts w:cs="B Nazanin"/>
          <w:b/>
          <w:bCs/>
          <w:sz w:val="34"/>
          <w:szCs w:val="34"/>
          <w:rtl/>
          <w:lang w:bidi="fa-IR"/>
        </w:rPr>
      </w:pPr>
    </w:p>
    <w:p w:rsidR="00625947" w:rsidRPr="00625947" w:rsidRDefault="00625947" w:rsidP="000F6152">
      <w:pPr>
        <w:bidi/>
        <w:jc w:val="right"/>
        <w:rPr>
          <w:rFonts w:cs="B Nazanin"/>
          <w:rtl/>
          <w:lang w:bidi="fa-IR"/>
        </w:rPr>
      </w:pPr>
    </w:p>
    <w:sectPr w:rsidR="00625947" w:rsidRPr="00625947" w:rsidSect="00C5504B">
      <w:headerReference w:type="even" r:id="rId13"/>
      <w:headerReference w:type="default" r:id="rId14"/>
      <w:headerReference w:type="first" r:id="rId15"/>
      <w:pgSz w:w="11907" w:h="16839" w:code="9"/>
      <w:pgMar w:top="547" w:right="709" w:bottom="446" w:left="994" w:header="360" w:footer="5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09AC" w:rsidRDefault="00C809AC" w:rsidP="0036665F">
      <w:pPr>
        <w:spacing w:after="0" w:line="240" w:lineRule="auto"/>
      </w:pPr>
      <w:r>
        <w:separator/>
      </w:r>
    </w:p>
  </w:endnote>
  <w:endnote w:type="continuationSeparator" w:id="0">
    <w:p w:rsidR="00C809AC" w:rsidRDefault="00C809AC" w:rsidP="00366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altName w:val="Arial Unicode M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charset w:val="B2"/>
    <w:family w:val="auto"/>
    <w:pitch w:val="variable"/>
    <w:sig w:usb0="00002001" w:usb1="00000000" w:usb2="00000000" w:usb3="00000000" w:csb0="00000040" w:csb1="00000000"/>
  </w:font>
  <w:font w:name="B Nazanin Bold">
    <w:altName w:val="Times New Roman"/>
    <w:panose1 w:val="00000000000000000000"/>
    <w:charset w:val="00"/>
    <w:family w:val="roman"/>
    <w:notTrueType/>
    <w:pitch w:val="default"/>
  </w:font>
  <w:font w:name="Sakkal Majalla Bold"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09AC" w:rsidRDefault="00C809AC" w:rsidP="0036665F">
      <w:pPr>
        <w:spacing w:after="0" w:line="240" w:lineRule="auto"/>
      </w:pPr>
      <w:r>
        <w:separator/>
      </w:r>
    </w:p>
  </w:footnote>
  <w:footnote w:type="continuationSeparator" w:id="0">
    <w:p w:rsidR="00C809AC" w:rsidRDefault="00C809AC" w:rsidP="00366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268" w:rsidRDefault="00FE488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64045" cy="1899285"/>
              <wp:effectExtent l="0" t="1971675" r="0" b="1948815"/>
              <wp:wrapNone/>
              <wp:docPr id="1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964045" cy="18992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E4885" w:rsidRDefault="00FE4885" w:rsidP="00FE4885">
                          <w:pPr>
                            <w:pStyle w:val="NormalWeb"/>
                            <w:bidi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404040" w:themeColor="text1" w:themeTint="BF"/>
                              <w:sz w:val="2"/>
                              <w:szCs w:val="2"/>
                              <w:rtl/>
                              <w:lang w:bidi="fa-IR"/>
                              <w14:textFill>
                                <w14:solidFill>
                                  <w14:schemeClr w14:val="tx1">
                                    <w14:alpha w14:val="50000"/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t>نسخه پیش نویس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2" o:spid="_x0000_s1034" type="#_x0000_t202" style="position:absolute;margin-left:0;margin-top:0;width:548.35pt;height:149.5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:rsidR="00FE4885" w:rsidRDefault="00FE4885" w:rsidP="00FE4885">
                    <w:pPr>
                      <w:pStyle w:val="NormalWeb"/>
                      <w:bidi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404040" w:themeColor="text1" w:themeTint="BF"/>
                        <w:sz w:val="2"/>
                        <w:szCs w:val="2"/>
                        <w:rtl/>
                        <w:lang w:bidi="fa-IR"/>
                        <w14:textFill>
                          <w14:solidFill>
                            <w14:schemeClr w14:val="tx1">
                              <w14:alpha w14:val="50000"/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t>نسخه پیش نویس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892" w:type="dxa"/>
      <w:tblLook w:val="04A0" w:firstRow="1" w:lastRow="0" w:firstColumn="1" w:lastColumn="0" w:noHBand="0" w:noVBand="1"/>
    </w:tblPr>
    <w:tblGrid>
      <w:gridCol w:w="1696"/>
      <w:gridCol w:w="1843"/>
      <w:gridCol w:w="5088"/>
      <w:gridCol w:w="2265"/>
    </w:tblGrid>
    <w:tr w:rsidR="009E6EFE" w:rsidTr="002F5974">
      <w:trPr>
        <w:trHeight w:val="674"/>
      </w:trPr>
      <w:tc>
        <w:tcPr>
          <w:tcW w:w="3539" w:type="dxa"/>
          <w:gridSpan w:val="2"/>
          <w:vAlign w:val="center"/>
        </w:tcPr>
        <w:p w:rsidR="009E6EFE" w:rsidRPr="00CA7E86" w:rsidRDefault="009E6EFE" w:rsidP="002F5974">
          <w:pPr>
            <w:jc w:val="center"/>
            <w:rPr>
              <w:rFonts w:cs="B Nazanin"/>
              <w:b/>
              <w:bCs/>
              <w:sz w:val="24"/>
              <w:szCs w:val="24"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شماره</w:t>
          </w:r>
          <w:r w:rsidRPr="00CA7E86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 xml:space="preserve"> </w:t>
          </w:r>
          <w:r w:rsidR="002F5974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فرم</w:t>
          </w: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:</w:t>
          </w:r>
        </w:p>
        <w:p w:rsidR="002F5974" w:rsidRPr="00934D0E" w:rsidRDefault="002F5974" w:rsidP="002F5974">
          <w:pPr>
            <w:jc w:val="center"/>
            <w:rPr>
              <w:rFonts w:cs="B Nazanin"/>
              <w:lang w:bidi="fa-IR"/>
            </w:rPr>
          </w:pPr>
          <w:r w:rsidRPr="00217046">
            <w:rPr>
              <w:rFonts w:asciiTheme="majorBidi" w:hAnsiTheme="majorBidi" w:cstheme="majorBidi"/>
              <w:sz w:val="24"/>
              <w:szCs w:val="24"/>
            </w:rPr>
            <w:t>UB-R</w:t>
          </w:r>
          <w:r>
            <w:rPr>
              <w:rFonts w:asciiTheme="majorBidi" w:hAnsiTheme="majorBidi" w:cstheme="majorBidi"/>
              <w:sz w:val="24"/>
              <w:szCs w:val="24"/>
              <w:lang w:bidi="fa-IR"/>
            </w:rPr>
            <w:t>ES</w:t>
          </w:r>
          <w:r w:rsidRPr="00217046">
            <w:rPr>
              <w:rFonts w:asciiTheme="majorBidi" w:hAnsiTheme="majorBidi" w:cstheme="majorBidi"/>
              <w:sz w:val="24"/>
              <w:szCs w:val="24"/>
            </w:rPr>
            <w:t>-</w:t>
          </w:r>
          <w:r>
            <w:rPr>
              <w:rFonts w:asciiTheme="majorBidi" w:hAnsiTheme="majorBidi" w:cstheme="majorBidi"/>
              <w:sz w:val="24"/>
              <w:szCs w:val="24"/>
            </w:rPr>
            <w:t>R</w:t>
          </w:r>
          <w:r>
            <w:rPr>
              <w:rFonts w:cstheme="majorBidi"/>
              <w:sz w:val="24"/>
              <w:szCs w:val="24"/>
            </w:rPr>
            <w:t>98</w:t>
          </w:r>
          <w:r>
            <w:rPr>
              <w:rFonts w:cs="B Nazanin"/>
              <w:lang w:bidi="fa-IR"/>
            </w:rPr>
            <w:t>-</w:t>
          </w:r>
          <w:r w:rsidRPr="000113C2">
            <w:rPr>
              <w:rFonts w:cs="B Nazanin"/>
              <w:sz w:val="24"/>
              <w:szCs w:val="24"/>
              <w:lang w:bidi="fa-IR"/>
            </w:rPr>
            <w:t>F1</w:t>
          </w:r>
        </w:p>
        <w:p w:rsidR="009E6EFE" w:rsidRPr="00860801" w:rsidRDefault="009E6EFE" w:rsidP="009E6EFE">
          <w:pPr>
            <w:pStyle w:val="Header"/>
            <w:ind w:left="11520" w:hanging="11520"/>
            <w:rPr>
              <w:rFonts w:cs="B Titr"/>
            </w:rPr>
          </w:pPr>
          <w:r>
            <w:rPr>
              <w:rFonts w:cs="B Titr" w:hint="cs"/>
              <w:rtl/>
              <w:lang w:bidi="fa-IR"/>
            </w:rPr>
            <w:t xml:space="preserve">                 </w:t>
          </w:r>
          <w:r w:rsidRPr="00860801">
            <w:rPr>
              <w:rFonts w:cs="B Titr" w:hint="cs"/>
              <w:rtl/>
            </w:rPr>
            <w:t xml:space="preserve"> </w:t>
          </w:r>
        </w:p>
      </w:tc>
      <w:tc>
        <w:tcPr>
          <w:tcW w:w="5088" w:type="dxa"/>
          <w:vMerge w:val="restart"/>
          <w:vAlign w:val="center"/>
        </w:tcPr>
        <w:p w:rsidR="000113C2" w:rsidRDefault="000113C2" w:rsidP="009E6EFE">
          <w:pPr>
            <w:tabs>
              <w:tab w:val="left" w:pos="2430"/>
              <w:tab w:val="center" w:pos="4950"/>
            </w:tabs>
            <w:bidi/>
            <w:rPr>
              <w:rFonts w:cs="B Nazanin"/>
              <w:b/>
              <w:bCs/>
              <w:sz w:val="32"/>
              <w:szCs w:val="32"/>
              <w:rtl/>
            </w:rPr>
          </w:pPr>
        </w:p>
        <w:p w:rsidR="002F5974" w:rsidRDefault="002F5974" w:rsidP="009E6EFE">
          <w:pPr>
            <w:pStyle w:val="Header"/>
            <w:jc w:val="center"/>
            <w:rPr>
              <w:rFonts w:cs="B Nazanin"/>
              <w:b/>
              <w:bCs/>
              <w:sz w:val="28"/>
              <w:szCs w:val="28"/>
              <w:rtl/>
            </w:rPr>
          </w:pPr>
          <w:r w:rsidRPr="001B62B7">
            <w:rPr>
              <w:rFonts w:cs="B Nazanin" w:hint="cs"/>
              <w:b/>
              <w:bCs/>
              <w:sz w:val="28"/>
              <w:szCs w:val="28"/>
              <w:rtl/>
            </w:rPr>
            <w:t>فرم 1- کاربرگ درخواست تاسیس واحد پژوهشی</w:t>
          </w:r>
        </w:p>
        <w:p w:rsidR="009E6EFE" w:rsidRPr="00CA7E86" w:rsidRDefault="002F5974" w:rsidP="009E6EFE">
          <w:pPr>
            <w:pStyle w:val="Header"/>
            <w:jc w:val="center"/>
            <w:rPr>
              <w:rFonts w:cs="B Nazanin"/>
              <w:b/>
              <w:bCs/>
              <w:sz w:val="32"/>
              <w:szCs w:val="32"/>
              <w:rtl/>
              <w:lang w:bidi="fa-IR"/>
            </w:rPr>
          </w:pPr>
          <w:r w:rsidRPr="00CA7E86">
            <w:rPr>
              <w:rFonts w:cs="B Nazanin"/>
              <w:b/>
              <w:bCs/>
              <w:sz w:val="32"/>
              <w:szCs w:val="32"/>
              <w:rtl/>
              <w:lang w:bidi="fa-IR"/>
            </w:rPr>
            <w:t xml:space="preserve"> </w:t>
          </w:r>
        </w:p>
      </w:tc>
      <w:tc>
        <w:tcPr>
          <w:tcW w:w="2265" w:type="dxa"/>
          <w:vMerge w:val="restart"/>
          <w:vAlign w:val="center"/>
        </w:tcPr>
        <w:p w:rsidR="009E6EFE" w:rsidRDefault="009E6EFE" w:rsidP="009E6EFE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503B8E7F" wp14:editId="17D68611">
                <wp:extent cx="880854" cy="800084"/>
                <wp:effectExtent l="0" t="0" r="0" b="635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birjan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9492" cy="8260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9E6EFE" w:rsidRPr="00CA7E86" w:rsidRDefault="009E6EFE" w:rsidP="009E6EFE">
          <w:pPr>
            <w:rPr>
              <w:rFonts w:cs="B Nazanin"/>
              <w:b/>
              <w:bCs/>
              <w:sz w:val="24"/>
              <w:szCs w:val="24"/>
              <w:lang w:bidi="fa-IR"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معاونت پژوهش و فناوری</w:t>
          </w:r>
        </w:p>
      </w:tc>
    </w:tr>
    <w:tr w:rsidR="009E6EFE" w:rsidTr="002F5974">
      <w:trPr>
        <w:trHeight w:val="935"/>
      </w:trPr>
      <w:tc>
        <w:tcPr>
          <w:tcW w:w="1696" w:type="dxa"/>
        </w:tcPr>
        <w:p w:rsidR="009E6EFE" w:rsidRPr="00CA7E86" w:rsidRDefault="009E6EFE" w:rsidP="009E6EFE">
          <w:pPr>
            <w:pStyle w:val="Header"/>
            <w:bidi/>
            <w:rPr>
              <w:rFonts w:cs="B Nazanin"/>
              <w:b/>
              <w:bCs/>
              <w:sz w:val="24"/>
              <w:szCs w:val="24"/>
              <w:rtl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صفحه:</w:t>
          </w:r>
        </w:p>
        <w:p w:rsidR="009E6EFE" w:rsidRPr="006E1205" w:rsidRDefault="009E6EFE" w:rsidP="002F5974">
          <w:pPr>
            <w:pStyle w:val="Header"/>
            <w:bidi/>
            <w:rPr>
              <w:rFonts w:cs="B Nazanin"/>
              <w:b/>
              <w:bCs/>
              <w:noProof/>
              <w:sz w:val="24"/>
              <w:szCs w:val="24"/>
              <w:rtl/>
              <w:lang w:bidi="fa-IR"/>
            </w:rPr>
          </w:pPr>
          <w:r w:rsidRPr="00860801">
            <w:rPr>
              <w:rFonts w:cs="B Titr" w:hint="cs"/>
              <w:rtl/>
            </w:rPr>
            <w:t xml:space="preserve">    </w:t>
          </w:r>
          <w:r w:rsidRPr="006E1205">
            <w:rPr>
              <w:rFonts w:cs="B Nazanin" w:hint="cs"/>
              <w:b/>
              <w:bCs/>
              <w:sz w:val="24"/>
              <w:szCs w:val="24"/>
              <w:rtl/>
            </w:rPr>
            <w:t xml:space="preserve">  </w:t>
          </w:r>
          <w:r w:rsidRPr="006E1205">
            <w:rPr>
              <w:rFonts w:cs="B Nazanin"/>
              <w:b/>
              <w:bCs/>
              <w:sz w:val="24"/>
              <w:szCs w:val="24"/>
            </w:rPr>
            <w:fldChar w:fldCharType="begin"/>
          </w:r>
          <w:r w:rsidRPr="006E1205">
            <w:rPr>
              <w:rFonts w:cs="B Nazanin"/>
              <w:b/>
              <w:bCs/>
              <w:sz w:val="24"/>
              <w:szCs w:val="24"/>
            </w:rPr>
            <w:instrText xml:space="preserve"> PAGE   \* MERGEFORMAT </w:instrText>
          </w:r>
          <w:r w:rsidRPr="006E1205">
            <w:rPr>
              <w:rFonts w:cs="B Nazanin"/>
              <w:b/>
              <w:bCs/>
              <w:sz w:val="24"/>
              <w:szCs w:val="24"/>
            </w:rPr>
            <w:fldChar w:fldCharType="separate"/>
          </w:r>
          <w:r w:rsidR="0023068A">
            <w:rPr>
              <w:rFonts w:cs="B Nazanin"/>
              <w:b/>
              <w:bCs/>
              <w:noProof/>
              <w:sz w:val="24"/>
              <w:szCs w:val="24"/>
              <w:rtl/>
            </w:rPr>
            <w:t>2</w:t>
          </w:r>
          <w:r w:rsidRPr="006E1205">
            <w:rPr>
              <w:rFonts w:cs="B Nazanin"/>
              <w:b/>
              <w:bCs/>
              <w:noProof/>
              <w:sz w:val="24"/>
              <w:szCs w:val="24"/>
            </w:rPr>
            <w:fldChar w:fldCharType="end"/>
          </w:r>
          <w:r w:rsidR="000113C2">
            <w:rPr>
              <w:rFonts w:cs="B Nazanin" w:hint="cs"/>
              <w:b/>
              <w:bCs/>
              <w:noProof/>
              <w:sz w:val="24"/>
              <w:szCs w:val="24"/>
              <w:rtl/>
            </w:rPr>
            <w:t xml:space="preserve">  </w:t>
          </w:r>
          <w:r w:rsidRPr="006E1205">
            <w:rPr>
              <w:rFonts w:cs="B Nazanin" w:hint="cs"/>
              <w:b/>
              <w:bCs/>
              <w:noProof/>
              <w:sz w:val="24"/>
              <w:szCs w:val="24"/>
              <w:rtl/>
            </w:rPr>
            <w:t xml:space="preserve">  از     </w:t>
          </w:r>
          <w:r w:rsidR="002F5974">
            <w:rPr>
              <w:rFonts w:cs="B Nazanin" w:hint="cs"/>
              <w:b/>
              <w:bCs/>
              <w:noProof/>
              <w:sz w:val="24"/>
              <w:szCs w:val="24"/>
              <w:rtl/>
              <w:lang w:bidi="fa-IR"/>
            </w:rPr>
            <w:t>4</w:t>
          </w:r>
        </w:p>
        <w:p w:rsidR="009E6EFE" w:rsidRPr="00860801" w:rsidRDefault="009E6EFE" w:rsidP="009E6EFE">
          <w:pPr>
            <w:pStyle w:val="Header"/>
            <w:bidi/>
            <w:rPr>
              <w:rFonts w:cs="B Titr"/>
              <w:rtl/>
              <w:lang w:bidi="fa-IR"/>
            </w:rPr>
          </w:pPr>
        </w:p>
      </w:tc>
      <w:tc>
        <w:tcPr>
          <w:tcW w:w="1843" w:type="dxa"/>
        </w:tcPr>
        <w:p w:rsidR="002F5974" w:rsidRPr="00D62315" w:rsidRDefault="002F5974" w:rsidP="002F5974">
          <w:pPr>
            <w:jc w:val="right"/>
            <w:rPr>
              <w:rFonts w:cs="B Nazanin"/>
              <w:rtl/>
              <w:lang w:bidi="fa-IR"/>
            </w:rPr>
          </w:pPr>
          <w:r w:rsidRPr="002F5974">
            <w:rPr>
              <w:rFonts w:cs="B Nazanin" w:hint="cs"/>
              <w:b/>
              <w:bCs/>
              <w:rtl/>
              <w:lang w:bidi="fa-IR"/>
            </w:rPr>
            <w:t>شماره</w:t>
          </w:r>
          <w:r w:rsidRPr="00D62315">
            <w:rPr>
              <w:rFonts w:cs="B Nazanin" w:hint="cs"/>
              <w:rtl/>
              <w:lang w:bidi="fa-IR"/>
            </w:rPr>
            <w:t>:</w:t>
          </w:r>
          <w:r>
            <w:rPr>
              <w:rFonts w:cs="B Nazanin" w:hint="cs"/>
              <w:rtl/>
              <w:lang w:bidi="fa-IR"/>
            </w:rPr>
            <w:t xml:space="preserve"> ..........................</w:t>
          </w:r>
        </w:p>
        <w:p w:rsidR="002F5974" w:rsidRPr="00D62315" w:rsidRDefault="002F5974" w:rsidP="002F5974">
          <w:pPr>
            <w:jc w:val="right"/>
            <w:rPr>
              <w:rFonts w:cs="B Nazanin"/>
              <w:rtl/>
              <w:lang w:bidi="fa-IR"/>
            </w:rPr>
          </w:pPr>
          <w:r w:rsidRPr="002F5974">
            <w:rPr>
              <w:rFonts w:cs="B Nazanin" w:hint="cs"/>
              <w:b/>
              <w:bCs/>
              <w:rtl/>
              <w:lang w:bidi="fa-IR"/>
            </w:rPr>
            <w:t xml:space="preserve">تاریخ: </w:t>
          </w:r>
          <w:r>
            <w:rPr>
              <w:rFonts w:cs="B Nazanin" w:hint="cs"/>
              <w:rtl/>
              <w:lang w:bidi="fa-IR"/>
            </w:rPr>
            <w:t>.............................</w:t>
          </w:r>
        </w:p>
        <w:p w:rsidR="009E6EFE" w:rsidRPr="00860801" w:rsidRDefault="009E6EFE" w:rsidP="00EE3746">
          <w:pPr>
            <w:pStyle w:val="Header"/>
            <w:bidi/>
            <w:rPr>
              <w:rFonts w:cs="B Titr"/>
              <w:rtl/>
              <w:lang w:bidi="fa-IR"/>
            </w:rPr>
          </w:pPr>
        </w:p>
      </w:tc>
      <w:tc>
        <w:tcPr>
          <w:tcW w:w="5088" w:type="dxa"/>
          <w:vMerge/>
        </w:tcPr>
        <w:p w:rsidR="009E6EFE" w:rsidRDefault="009E6EFE" w:rsidP="009E6EFE">
          <w:pPr>
            <w:pStyle w:val="Header"/>
          </w:pPr>
        </w:p>
      </w:tc>
      <w:tc>
        <w:tcPr>
          <w:tcW w:w="2265" w:type="dxa"/>
          <w:vMerge/>
        </w:tcPr>
        <w:p w:rsidR="009E6EFE" w:rsidRDefault="009E6EFE" w:rsidP="009E6EFE">
          <w:pPr>
            <w:pStyle w:val="Header"/>
          </w:pPr>
        </w:p>
      </w:tc>
    </w:tr>
  </w:tbl>
  <w:p w:rsidR="00230F16" w:rsidRPr="009E6EFE" w:rsidRDefault="00230F16" w:rsidP="009E6EF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4B4C" w:rsidRDefault="00FE488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64045" cy="1899285"/>
              <wp:effectExtent l="0" t="1971675" r="0" b="1948815"/>
              <wp:wrapNone/>
              <wp:docPr id="12" name="WordAr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964045" cy="18992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E4885" w:rsidRDefault="00FE4885" w:rsidP="00FE4885">
                          <w:pPr>
                            <w:pStyle w:val="NormalWeb"/>
                            <w:bidi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404040" w:themeColor="text1" w:themeTint="BF"/>
                              <w:sz w:val="2"/>
                              <w:szCs w:val="2"/>
                              <w:rtl/>
                              <w:lang w:bidi="fa-IR"/>
                              <w14:textFill>
                                <w14:solidFill>
                                  <w14:schemeClr w14:val="tx1">
                                    <w14:alpha w14:val="50000"/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t>نسخه پیش نویس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5" o:spid="_x0000_s1035" type="#_x0000_t202" style="position:absolute;margin-left:0;margin-top:0;width:548.35pt;height:149.55pt;rotation:-45;z-index:-251649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:rsidR="00FE4885" w:rsidRDefault="00FE4885" w:rsidP="00FE4885">
                    <w:pPr>
                      <w:pStyle w:val="NormalWeb"/>
                      <w:bidi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404040" w:themeColor="text1" w:themeTint="BF"/>
                        <w:sz w:val="2"/>
                        <w:szCs w:val="2"/>
                        <w:rtl/>
                        <w:lang w:bidi="fa-IR"/>
                        <w14:textFill>
                          <w14:solidFill>
                            <w14:schemeClr w14:val="tx1">
                              <w14:alpha w14:val="50000"/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t>نسخه پیش نویس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5958" w:type="dxa"/>
      <w:tblLook w:val="04A0" w:firstRow="1" w:lastRow="0" w:firstColumn="1" w:lastColumn="0" w:noHBand="0" w:noVBand="1"/>
    </w:tblPr>
    <w:tblGrid>
      <w:gridCol w:w="2150"/>
      <w:gridCol w:w="2125"/>
      <w:gridCol w:w="8364"/>
      <w:gridCol w:w="3319"/>
    </w:tblGrid>
    <w:tr w:rsidR="00D31B11" w:rsidTr="009C15B3">
      <w:trPr>
        <w:trHeight w:val="659"/>
      </w:trPr>
      <w:tc>
        <w:tcPr>
          <w:tcW w:w="4275" w:type="dxa"/>
          <w:gridSpan w:val="2"/>
          <w:vAlign w:val="center"/>
        </w:tcPr>
        <w:p w:rsidR="002F5974" w:rsidRPr="00CA7E86" w:rsidRDefault="002F5974" w:rsidP="002F5974">
          <w:pPr>
            <w:jc w:val="center"/>
            <w:rPr>
              <w:rFonts w:cs="B Nazanin"/>
              <w:b/>
              <w:bCs/>
              <w:sz w:val="24"/>
              <w:szCs w:val="24"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شماره</w:t>
          </w:r>
          <w:r w:rsidRPr="00CA7E86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 xml:space="preserve"> </w:t>
          </w:r>
          <w:r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فرم</w:t>
          </w: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:</w:t>
          </w:r>
        </w:p>
        <w:p w:rsidR="002F5974" w:rsidRPr="00934D0E" w:rsidRDefault="002F5974" w:rsidP="002F5974">
          <w:pPr>
            <w:jc w:val="center"/>
            <w:rPr>
              <w:rFonts w:cs="B Nazanin"/>
              <w:lang w:bidi="fa-IR"/>
            </w:rPr>
          </w:pPr>
          <w:r w:rsidRPr="00217046">
            <w:rPr>
              <w:rFonts w:asciiTheme="majorBidi" w:hAnsiTheme="majorBidi" w:cstheme="majorBidi"/>
              <w:sz w:val="24"/>
              <w:szCs w:val="24"/>
            </w:rPr>
            <w:t>UB-R</w:t>
          </w:r>
          <w:r>
            <w:rPr>
              <w:rFonts w:asciiTheme="majorBidi" w:hAnsiTheme="majorBidi" w:cstheme="majorBidi"/>
              <w:sz w:val="24"/>
              <w:szCs w:val="24"/>
              <w:lang w:bidi="fa-IR"/>
            </w:rPr>
            <w:t>ES</w:t>
          </w:r>
          <w:r w:rsidRPr="00217046">
            <w:rPr>
              <w:rFonts w:asciiTheme="majorBidi" w:hAnsiTheme="majorBidi" w:cstheme="majorBidi"/>
              <w:sz w:val="24"/>
              <w:szCs w:val="24"/>
            </w:rPr>
            <w:t>-</w:t>
          </w:r>
          <w:r>
            <w:rPr>
              <w:rFonts w:asciiTheme="majorBidi" w:hAnsiTheme="majorBidi" w:cstheme="majorBidi"/>
              <w:sz w:val="24"/>
              <w:szCs w:val="24"/>
            </w:rPr>
            <w:t>R</w:t>
          </w:r>
          <w:r>
            <w:rPr>
              <w:rFonts w:cstheme="majorBidi"/>
              <w:sz w:val="24"/>
              <w:szCs w:val="24"/>
            </w:rPr>
            <w:t>98</w:t>
          </w:r>
          <w:r>
            <w:rPr>
              <w:rFonts w:cs="B Nazanin"/>
              <w:lang w:bidi="fa-IR"/>
            </w:rPr>
            <w:t>-</w:t>
          </w:r>
          <w:r w:rsidRPr="000113C2">
            <w:rPr>
              <w:rFonts w:cs="B Nazanin"/>
              <w:sz w:val="24"/>
              <w:szCs w:val="24"/>
              <w:lang w:bidi="fa-IR"/>
            </w:rPr>
            <w:t>F1</w:t>
          </w:r>
        </w:p>
        <w:p w:rsidR="00D31B11" w:rsidRPr="008D2DFD" w:rsidRDefault="002F5974" w:rsidP="002F5974">
          <w:pPr>
            <w:jc w:val="center"/>
            <w:rPr>
              <w:rFonts w:cs="B Titr"/>
              <w:sz w:val="4"/>
              <w:szCs w:val="4"/>
              <w:lang w:bidi="fa-IR"/>
            </w:rPr>
          </w:pPr>
          <w:r>
            <w:rPr>
              <w:rFonts w:cs="B Titr" w:hint="cs"/>
              <w:rtl/>
              <w:lang w:bidi="fa-IR"/>
            </w:rPr>
            <w:t xml:space="preserve">                 </w:t>
          </w:r>
          <w:r w:rsidRPr="00860801">
            <w:rPr>
              <w:rFonts w:cs="B Titr" w:hint="cs"/>
              <w:rtl/>
            </w:rPr>
            <w:t xml:space="preserve"> </w:t>
          </w:r>
          <w:r w:rsidR="008D2DFD">
            <w:rPr>
              <w:rFonts w:cs="B Titr" w:hint="cs"/>
              <w:rtl/>
              <w:lang w:bidi="fa-IR"/>
            </w:rPr>
            <w:t xml:space="preserve">          </w:t>
          </w:r>
        </w:p>
      </w:tc>
      <w:tc>
        <w:tcPr>
          <w:tcW w:w="8364" w:type="dxa"/>
          <w:vMerge w:val="restart"/>
          <w:vAlign w:val="center"/>
        </w:tcPr>
        <w:p w:rsidR="00D31B11" w:rsidRDefault="00D31B11" w:rsidP="00D31B11">
          <w:pPr>
            <w:tabs>
              <w:tab w:val="left" w:pos="2430"/>
              <w:tab w:val="center" w:pos="4950"/>
            </w:tabs>
            <w:bidi/>
            <w:rPr>
              <w:rFonts w:cs="B Nazanin"/>
              <w:b/>
              <w:bCs/>
              <w:sz w:val="32"/>
              <w:szCs w:val="32"/>
              <w:rtl/>
            </w:rPr>
          </w:pPr>
        </w:p>
        <w:p w:rsidR="002F5974" w:rsidRDefault="002F5974" w:rsidP="002F5974">
          <w:pPr>
            <w:pStyle w:val="Header"/>
            <w:jc w:val="center"/>
            <w:rPr>
              <w:rFonts w:cs="B Nazanin"/>
              <w:b/>
              <w:bCs/>
              <w:sz w:val="28"/>
              <w:szCs w:val="28"/>
              <w:rtl/>
            </w:rPr>
          </w:pPr>
          <w:r w:rsidRPr="001B62B7">
            <w:rPr>
              <w:rFonts w:cs="B Nazanin" w:hint="cs"/>
              <w:b/>
              <w:bCs/>
              <w:sz w:val="28"/>
              <w:szCs w:val="28"/>
              <w:rtl/>
            </w:rPr>
            <w:t>فرم 1- کاربرگ درخواست تاسیس واحد پژوهشی</w:t>
          </w:r>
        </w:p>
        <w:p w:rsidR="00D31B11" w:rsidRPr="009C15B3" w:rsidRDefault="00D31B11" w:rsidP="00D31B11">
          <w:pPr>
            <w:pStyle w:val="Header"/>
            <w:jc w:val="center"/>
            <w:rPr>
              <w:rFonts w:cs="B Nazanin"/>
              <w:b/>
              <w:bCs/>
              <w:sz w:val="16"/>
              <w:szCs w:val="16"/>
              <w:rtl/>
              <w:lang w:bidi="fa-IR"/>
            </w:rPr>
          </w:pPr>
        </w:p>
      </w:tc>
      <w:tc>
        <w:tcPr>
          <w:tcW w:w="3319" w:type="dxa"/>
          <w:vMerge w:val="restart"/>
          <w:vAlign w:val="center"/>
        </w:tcPr>
        <w:p w:rsidR="00D31B11" w:rsidRDefault="00D31B11" w:rsidP="00D31B11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06ECAE0F" wp14:editId="40DE33A4">
                <wp:extent cx="675866" cy="613891"/>
                <wp:effectExtent l="0" t="0" r="0" b="0"/>
                <wp:docPr id="198" name="Picture 1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birjan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2519" cy="638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D31B11" w:rsidRPr="009C15B3" w:rsidRDefault="00D31B11" w:rsidP="00D31B11">
          <w:pPr>
            <w:jc w:val="center"/>
            <w:rPr>
              <w:rFonts w:cs="B Nazanin"/>
              <w:b/>
              <w:bCs/>
              <w:sz w:val="16"/>
              <w:szCs w:val="16"/>
              <w:lang w:bidi="fa-IR"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معاونت پژوهش و فناوری</w:t>
          </w:r>
        </w:p>
      </w:tc>
    </w:tr>
    <w:tr w:rsidR="00D31B11" w:rsidTr="009C15B3">
      <w:trPr>
        <w:trHeight w:val="625"/>
      </w:trPr>
      <w:tc>
        <w:tcPr>
          <w:tcW w:w="2150" w:type="dxa"/>
        </w:tcPr>
        <w:p w:rsidR="00D31B11" w:rsidRPr="00CA7E86" w:rsidRDefault="00D31B11" w:rsidP="00D31B11">
          <w:pPr>
            <w:pStyle w:val="Header"/>
            <w:bidi/>
            <w:rPr>
              <w:rFonts w:cs="B Nazanin"/>
              <w:b/>
              <w:bCs/>
              <w:sz w:val="24"/>
              <w:szCs w:val="24"/>
              <w:rtl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صفحه:</w:t>
          </w:r>
        </w:p>
        <w:p w:rsidR="00D31B11" w:rsidRPr="009C15B3" w:rsidRDefault="00D31B11" w:rsidP="002F5974">
          <w:pPr>
            <w:pStyle w:val="Header"/>
            <w:bidi/>
            <w:rPr>
              <w:rFonts w:cs="B Nazanin"/>
              <w:b/>
              <w:bCs/>
              <w:noProof/>
              <w:sz w:val="24"/>
              <w:szCs w:val="24"/>
              <w:rtl/>
              <w:lang w:bidi="fa-IR"/>
            </w:rPr>
          </w:pPr>
          <w:r w:rsidRPr="00860801">
            <w:rPr>
              <w:rFonts w:cs="B Titr" w:hint="cs"/>
              <w:rtl/>
            </w:rPr>
            <w:t xml:space="preserve">    </w:t>
          </w:r>
          <w:r w:rsidRPr="006E1205">
            <w:rPr>
              <w:rFonts w:cs="B Nazanin" w:hint="cs"/>
              <w:b/>
              <w:bCs/>
              <w:sz w:val="24"/>
              <w:szCs w:val="24"/>
              <w:rtl/>
            </w:rPr>
            <w:t xml:space="preserve">  </w:t>
          </w:r>
          <w:r w:rsidRPr="006E1205">
            <w:rPr>
              <w:rFonts w:cs="B Nazanin"/>
              <w:b/>
              <w:bCs/>
              <w:sz w:val="24"/>
              <w:szCs w:val="24"/>
            </w:rPr>
            <w:fldChar w:fldCharType="begin"/>
          </w:r>
          <w:r w:rsidRPr="006E1205">
            <w:rPr>
              <w:rFonts w:cs="B Nazanin"/>
              <w:b/>
              <w:bCs/>
              <w:sz w:val="24"/>
              <w:szCs w:val="24"/>
            </w:rPr>
            <w:instrText xml:space="preserve"> PAGE   \* MERGEFORMAT </w:instrText>
          </w:r>
          <w:r w:rsidRPr="006E1205">
            <w:rPr>
              <w:rFonts w:cs="B Nazanin"/>
              <w:b/>
              <w:bCs/>
              <w:sz w:val="24"/>
              <w:szCs w:val="24"/>
            </w:rPr>
            <w:fldChar w:fldCharType="separate"/>
          </w:r>
          <w:r w:rsidR="002F5974">
            <w:rPr>
              <w:rFonts w:cs="B Nazanin"/>
              <w:b/>
              <w:bCs/>
              <w:noProof/>
              <w:sz w:val="24"/>
              <w:szCs w:val="24"/>
              <w:rtl/>
            </w:rPr>
            <w:t>3</w:t>
          </w:r>
          <w:r w:rsidRPr="006E1205">
            <w:rPr>
              <w:rFonts w:cs="B Nazanin"/>
              <w:b/>
              <w:bCs/>
              <w:noProof/>
              <w:sz w:val="24"/>
              <w:szCs w:val="24"/>
            </w:rPr>
            <w:fldChar w:fldCharType="end"/>
          </w:r>
          <w:r>
            <w:rPr>
              <w:rFonts w:cs="B Nazanin" w:hint="cs"/>
              <w:b/>
              <w:bCs/>
              <w:noProof/>
              <w:sz w:val="24"/>
              <w:szCs w:val="24"/>
              <w:rtl/>
            </w:rPr>
            <w:t xml:space="preserve">  </w:t>
          </w:r>
          <w:r w:rsidRPr="006E1205">
            <w:rPr>
              <w:rFonts w:cs="B Nazanin" w:hint="cs"/>
              <w:b/>
              <w:bCs/>
              <w:noProof/>
              <w:sz w:val="24"/>
              <w:szCs w:val="24"/>
              <w:rtl/>
            </w:rPr>
            <w:t xml:space="preserve">  از     </w:t>
          </w:r>
          <w:r w:rsidR="002F5974">
            <w:rPr>
              <w:rFonts w:cs="B Nazanin" w:hint="cs"/>
              <w:b/>
              <w:bCs/>
              <w:noProof/>
              <w:sz w:val="24"/>
              <w:szCs w:val="24"/>
              <w:rtl/>
              <w:lang w:bidi="fa-IR"/>
            </w:rPr>
            <w:t>4</w:t>
          </w:r>
        </w:p>
      </w:tc>
      <w:tc>
        <w:tcPr>
          <w:tcW w:w="2124" w:type="dxa"/>
        </w:tcPr>
        <w:p w:rsidR="002F5974" w:rsidRPr="00D62315" w:rsidRDefault="002F5974" w:rsidP="002F5974">
          <w:pPr>
            <w:jc w:val="right"/>
            <w:rPr>
              <w:rFonts w:cs="B Nazanin"/>
              <w:rtl/>
              <w:lang w:bidi="fa-IR"/>
            </w:rPr>
          </w:pPr>
          <w:r w:rsidRPr="002F5974">
            <w:rPr>
              <w:rFonts w:cs="B Nazanin" w:hint="cs"/>
              <w:b/>
              <w:bCs/>
              <w:rtl/>
              <w:lang w:bidi="fa-IR"/>
            </w:rPr>
            <w:t>شماره</w:t>
          </w:r>
          <w:r w:rsidRPr="00D62315">
            <w:rPr>
              <w:rFonts w:cs="B Nazanin" w:hint="cs"/>
              <w:rtl/>
              <w:lang w:bidi="fa-IR"/>
            </w:rPr>
            <w:t>:</w:t>
          </w:r>
          <w:r>
            <w:rPr>
              <w:rFonts w:cs="B Nazanin" w:hint="cs"/>
              <w:rtl/>
              <w:lang w:bidi="fa-IR"/>
            </w:rPr>
            <w:t xml:space="preserve"> ..........................</w:t>
          </w:r>
        </w:p>
        <w:p w:rsidR="002F5974" w:rsidRPr="00D62315" w:rsidRDefault="002F5974" w:rsidP="002F5974">
          <w:pPr>
            <w:jc w:val="right"/>
            <w:rPr>
              <w:rFonts w:cs="B Nazanin"/>
              <w:rtl/>
              <w:lang w:bidi="fa-IR"/>
            </w:rPr>
          </w:pPr>
          <w:r w:rsidRPr="002F5974">
            <w:rPr>
              <w:rFonts w:cs="B Nazanin" w:hint="cs"/>
              <w:b/>
              <w:bCs/>
              <w:rtl/>
              <w:lang w:bidi="fa-IR"/>
            </w:rPr>
            <w:t xml:space="preserve">تاریخ: </w:t>
          </w:r>
          <w:r>
            <w:rPr>
              <w:rFonts w:cs="B Nazanin" w:hint="cs"/>
              <w:rtl/>
              <w:lang w:bidi="fa-IR"/>
            </w:rPr>
            <w:t>.............................</w:t>
          </w:r>
        </w:p>
        <w:p w:rsidR="00D31B11" w:rsidRPr="009C15B3" w:rsidRDefault="00D31B11" w:rsidP="004659F4">
          <w:pPr>
            <w:pStyle w:val="Header"/>
            <w:bidi/>
            <w:rPr>
              <w:rFonts w:cs="B Titr"/>
              <w:sz w:val="16"/>
              <w:szCs w:val="16"/>
              <w:rtl/>
              <w:lang w:bidi="fa-IR"/>
            </w:rPr>
          </w:pPr>
        </w:p>
      </w:tc>
      <w:tc>
        <w:tcPr>
          <w:tcW w:w="8364" w:type="dxa"/>
          <w:vMerge/>
        </w:tcPr>
        <w:p w:rsidR="00D31B11" w:rsidRDefault="00D31B11" w:rsidP="00D31B11">
          <w:pPr>
            <w:pStyle w:val="Header"/>
          </w:pPr>
        </w:p>
      </w:tc>
      <w:tc>
        <w:tcPr>
          <w:tcW w:w="3319" w:type="dxa"/>
          <w:vMerge/>
        </w:tcPr>
        <w:p w:rsidR="00D31B11" w:rsidRDefault="00D31B11" w:rsidP="00D31B11">
          <w:pPr>
            <w:pStyle w:val="Header"/>
          </w:pPr>
        </w:p>
      </w:tc>
    </w:tr>
  </w:tbl>
  <w:p w:rsidR="00EA30AD" w:rsidRPr="00D31B11" w:rsidRDefault="00EA30AD" w:rsidP="00D31B11">
    <w:pPr>
      <w:pStyle w:val="Header"/>
      <w:rPr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4B4C" w:rsidRDefault="00FE488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64045" cy="1899285"/>
              <wp:effectExtent l="0" t="1971675" r="0" b="1948815"/>
              <wp:wrapNone/>
              <wp:docPr id="9" name="WordArt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964045" cy="18992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E4885" w:rsidRDefault="00FE4885" w:rsidP="00FE4885">
                          <w:pPr>
                            <w:pStyle w:val="NormalWeb"/>
                            <w:bidi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404040" w:themeColor="text1" w:themeTint="BF"/>
                              <w:sz w:val="2"/>
                              <w:szCs w:val="2"/>
                              <w:rtl/>
                              <w:lang w:bidi="fa-IR"/>
                              <w14:textFill>
                                <w14:solidFill>
                                  <w14:schemeClr w14:val="tx1">
                                    <w14:alpha w14:val="50000"/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t>نسخه پیش نویس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4" o:spid="_x0000_s1036" type="#_x0000_t202" style="position:absolute;margin-left:0;margin-top:0;width:548.35pt;height:149.55pt;rotation:-45;z-index:-251651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:rsidR="00FE4885" w:rsidRDefault="00FE4885" w:rsidP="00FE4885">
                    <w:pPr>
                      <w:pStyle w:val="NormalWeb"/>
                      <w:bidi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404040" w:themeColor="text1" w:themeTint="BF"/>
                        <w:sz w:val="2"/>
                        <w:szCs w:val="2"/>
                        <w:rtl/>
                        <w:lang w:bidi="fa-IR"/>
                        <w14:textFill>
                          <w14:solidFill>
                            <w14:schemeClr w14:val="tx1">
                              <w14:alpha w14:val="50000"/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t>نسخه پیش نویس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268" w:rsidRDefault="00FE488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64045" cy="1899285"/>
              <wp:effectExtent l="0" t="1971675" r="0" b="1948815"/>
              <wp:wrapNone/>
              <wp:docPr id="8" name="WordArt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964045" cy="18992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E4885" w:rsidRDefault="00FE4885" w:rsidP="00FE4885">
                          <w:pPr>
                            <w:pStyle w:val="NormalWeb"/>
                            <w:bidi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404040" w:themeColor="text1" w:themeTint="BF"/>
                              <w:sz w:val="2"/>
                              <w:szCs w:val="2"/>
                              <w:rtl/>
                              <w:lang w:bidi="fa-IR"/>
                              <w14:textFill>
                                <w14:solidFill>
                                  <w14:schemeClr w14:val="tx1">
                                    <w14:alpha w14:val="50000"/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t>نسخه پیش نویس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8" o:spid="_x0000_s1037" type="#_x0000_t202" style="position:absolute;margin-left:0;margin-top:0;width:548.35pt;height:149.55pt;rotation:-45;z-index:-2516428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" o:allowincell="f" filled="f" stroked="f">
              <v:stroke joinstyle="round"/>
              <o:lock v:ext="edit" shapetype="t"/>
              <v:textbox style="mso-fit-shape-to-text:t">
                <w:txbxContent>
                  <w:p w:rsidR="00FE4885" w:rsidRDefault="00FE4885" w:rsidP="00FE4885">
                    <w:pPr>
                      <w:pStyle w:val="NormalWeb"/>
                      <w:bidi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404040" w:themeColor="text1" w:themeTint="BF"/>
                        <w:sz w:val="2"/>
                        <w:szCs w:val="2"/>
                        <w:rtl/>
                        <w:lang w:bidi="fa-IR"/>
                        <w14:textFill>
                          <w14:solidFill>
                            <w14:schemeClr w14:val="tx1">
                              <w14:alpha w14:val="50000"/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t>نسخه پیش نویس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868" w:type="dxa"/>
      <w:tblInd w:w="-289" w:type="dxa"/>
      <w:tblLook w:val="04A0" w:firstRow="1" w:lastRow="0" w:firstColumn="1" w:lastColumn="0" w:noHBand="0" w:noVBand="1"/>
    </w:tblPr>
    <w:tblGrid>
      <w:gridCol w:w="1757"/>
      <w:gridCol w:w="1788"/>
      <w:gridCol w:w="5103"/>
      <w:gridCol w:w="2220"/>
    </w:tblGrid>
    <w:tr w:rsidR="009C15B3" w:rsidTr="002F5974">
      <w:trPr>
        <w:trHeight w:val="674"/>
      </w:trPr>
      <w:tc>
        <w:tcPr>
          <w:tcW w:w="3545" w:type="dxa"/>
          <w:gridSpan w:val="2"/>
          <w:vAlign w:val="center"/>
        </w:tcPr>
        <w:p w:rsidR="009C15B3" w:rsidRPr="00CA7E86" w:rsidRDefault="009C15B3" w:rsidP="002F5974">
          <w:pPr>
            <w:jc w:val="center"/>
            <w:rPr>
              <w:rFonts w:cs="B Nazanin"/>
              <w:b/>
              <w:bCs/>
              <w:sz w:val="24"/>
              <w:szCs w:val="24"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شماره</w:t>
          </w:r>
          <w:r w:rsidRPr="00CA7E86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 xml:space="preserve"> </w:t>
          </w:r>
          <w:r w:rsidR="002F5974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فرم</w:t>
          </w: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:</w:t>
          </w:r>
        </w:p>
        <w:p w:rsidR="002F5974" w:rsidRPr="00934D0E" w:rsidRDefault="002F5974" w:rsidP="002F5974">
          <w:pPr>
            <w:jc w:val="center"/>
            <w:rPr>
              <w:rFonts w:cs="B Nazanin"/>
              <w:lang w:bidi="fa-IR"/>
            </w:rPr>
          </w:pPr>
          <w:r w:rsidRPr="00217046">
            <w:rPr>
              <w:rFonts w:asciiTheme="majorBidi" w:hAnsiTheme="majorBidi" w:cstheme="majorBidi"/>
              <w:sz w:val="24"/>
              <w:szCs w:val="24"/>
            </w:rPr>
            <w:t>UB-R</w:t>
          </w:r>
          <w:r>
            <w:rPr>
              <w:rFonts w:asciiTheme="majorBidi" w:hAnsiTheme="majorBidi" w:cstheme="majorBidi"/>
              <w:sz w:val="24"/>
              <w:szCs w:val="24"/>
              <w:lang w:bidi="fa-IR"/>
            </w:rPr>
            <w:t>ES</w:t>
          </w:r>
          <w:r w:rsidRPr="00217046">
            <w:rPr>
              <w:rFonts w:asciiTheme="majorBidi" w:hAnsiTheme="majorBidi" w:cstheme="majorBidi"/>
              <w:sz w:val="24"/>
              <w:szCs w:val="24"/>
            </w:rPr>
            <w:t>-</w:t>
          </w:r>
          <w:r>
            <w:rPr>
              <w:rFonts w:asciiTheme="majorBidi" w:hAnsiTheme="majorBidi" w:cstheme="majorBidi"/>
              <w:sz w:val="24"/>
              <w:szCs w:val="24"/>
            </w:rPr>
            <w:t>R</w:t>
          </w:r>
          <w:r>
            <w:rPr>
              <w:rFonts w:cstheme="majorBidi"/>
              <w:sz w:val="24"/>
              <w:szCs w:val="24"/>
            </w:rPr>
            <w:t>98</w:t>
          </w:r>
          <w:r>
            <w:rPr>
              <w:rFonts w:cs="B Nazanin"/>
              <w:lang w:bidi="fa-IR"/>
            </w:rPr>
            <w:t>-</w:t>
          </w:r>
          <w:r w:rsidRPr="000113C2">
            <w:rPr>
              <w:rFonts w:cs="B Nazanin"/>
              <w:sz w:val="24"/>
              <w:szCs w:val="24"/>
              <w:lang w:bidi="fa-IR"/>
            </w:rPr>
            <w:t>F1</w:t>
          </w:r>
        </w:p>
        <w:p w:rsidR="009C15B3" w:rsidRPr="00860801" w:rsidRDefault="009C15B3" w:rsidP="009C15B3">
          <w:pPr>
            <w:pStyle w:val="Header"/>
            <w:ind w:left="11520" w:hanging="11520"/>
            <w:rPr>
              <w:rFonts w:cs="B Titr"/>
            </w:rPr>
          </w:pPr>
          <w:r>
            <w:rPr>
              <w:rFonts w:cs="B Titr" w:hint="cs"/>
              <w:rtl/>
              <w:lang w:bidi="fa-IR"/>
            </w:rPr>
            <w:t xml:space="preserve">                 </w:t>
          </w:r>
          <w:r w:rsidRPr="00860801">
            <w:rPr>
              <w:rFonts w:cs="B Titr" w:hint="cs"/>
              <w:rtl/>
            </w:rPr>
            <w:t xml:space="preserve"> </w:t>
          </w:r>
        </w:p>
      </w:tc>
      <w:tc>
        <w:tcPr>
          <w:tcW w:w="5103" w:type="dxa"/>
          <w:vMerge w:val="restart"/>
          <w:vAlign w:val="center"/>
        </w:tcPr>
        <w:p w:rsidR="009C15B3" w:rsidRDefault="009C15B3" w:rsidP="009C15B3">
          <w:pPr>
            <w:tabs>
              <w:tab w:val="left" w:pos="2430"/>
              <w:tab w:val="center" w:pos="4950"/>
            </w:tabs>
            <w:bidi/>
            <w:rPr>
              <w:rFonts w:cs="B Nazanin"/>
              <w:b/>
              <w:bCs/>
              <w:sz w:val="32"/>
              <w:szCs w:val="32"/>
              <w:rtl/>
            </w:rPr>
          </w:pPr>
        </w:p>
        <w:p w:rsidR="002F5974" w:rsidRDefault="002F5974" w:rsidP="002F5974">
          <w:pPr>
            <w:pStyle w:val="Header"/>
            <w:jc w:val="center"/>
            <w:rPr>
              <w:rFonts w:cs="B Nazanin"/>
              <w:b/>
              <w:bCs/>
              <w:sz w:val="28"/>
              <w:szCs w:val="28"/>
              <w:rtl/>
            </w:rPr>
          </w:pPr>
          <w:r w:rsidRPr="001B62B7">
            <w:rPr>
              <w:rFonts w:cs="B Nazanin" w:hint="cs"/>
              <w:b/>
              <w:bCs/>
              <w:sz w:val="28"/>
              <w:szCs w:val="28"/>
              <w:rtl/>
            </w:rPr>
            <w:t>فرم 1- کاربرگ درخواست تاسیس واحد پژوهشی</w:t>
          </w:r>
        </w:p>
        <w:p w:rsidR="009C15B3" w:rsidRPr="00CA7E86" w:rsidRDefault="009C15B3" w:rsidP="009C15B3">
          <w:pPr>
            <w:pStyle w:val="Header"/>
            <w:jc w:val="center"/>
            <w:rPr>
              <w:rFonts w:cs="B Nazanin"/>
              <w:b/>
              <w:bCs/>
              <w:sz w:val="32"/>
              <w:szCs w:val="32"/>
              <w:rtl/>
              <w:lang w:bidi="fa-IR"/>
            </w:rPr>
          </w:pPr>
        </w:p>
      </w:tc>
      <w:tc>
        <w:tcPr>
          <w:tcW w:w="2220" w:type="dxa"/>
          <w:vMerge w:val="restart"/>
          <w:vAlign w:val="center"/>
        </w:tcPr>
        <w:p w:rsidR="009C15B3" w:rsidRDefault="009C15B3" w:rsidP="009C15B3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D957258" wp14:editId="09504B20">
                <wp:extent cx="880854" cy="800084"/>
                <wp:effectExtent l="0" t="0" r="0" b="635"/>
                <wp:docPr id="200" name="Picture 2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birjan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9492" cy="8260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9C15B3" w:rsidRPr="00CA7E86" w:rsidRDefault="009C15B3" w:rsidP="009C15B3">
          <w:pPr>
            <w:rPr>
              <w:rFonts w:cs="B Nazanin"/>
              <w:b/>
              <w:bCs/>
              <w:sz w:val="24"/>
              <w:szCs w:val="24"/>
              <w:lang w:bidi="fa-IR"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معاونت پژوهش و فناوری</w:t>
          </w:r>
        </w:p>
      </w:tc>
    </w:tr>
    <w:tr w:rsidR="009C15B3" w:rsidTr="002F5974">
      <w:trPr>
        <w:trHeight w:val="935"/>
      </w:trPr>
      <w:tc>
        <w:tcPr>
          <w:tcW w:w="1757" w:type="dxa"/>
        </w:tcPr>
        <w:p w:rsidR="009C15B3" w:rsidRPr="00CA7E86" w:rsidRDefault="009C15B3" w:rsidP="009C15B3">
          <w:pPr>
            <w:pStyle w:val="Header"/>
            <w:bidi/>
            <w:rPr>
              <w:rFonts w:cs="B Nazanin"/>
              <w:b/>
              <w:bCs/>
              <w:sz w:val="24"/>
              <w:szCs w:val="24"/>
              <w:rtl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صفحه:</w:t>
          </w:r>
        </w:p>
        <w:p w:rsidR="009C15B3" w:rsidRPr="006E1205" w:rsidRDefault="009C15B3" w:rsidP="002F5974">
          <w:pPr>
            <w:pStyle w:val="Header"/>
            <w:bidi/>
            <w:rPr>
              <w:rFonts w:cs="B Nazanin"/>
              <w:b/>
              <w:bCs/>
              <w:noProof/>
              <w:sz w:val="24"/>
              <w:szCs w:val="24"/>
              <w:rtl/>
              <w:lang w:bidi="fa-IR"/>
            </w:rPr>
          </w:pPr>
          <w:r w:rsidRPr="00860801">
            <w:rPr>
              <w:rFonts w:cs="B Titr" w:hint="cs"/>
              <w:rtl/>
            </w:rPr>
            <w:t xml:space="preserve">    </w:t>
          </w:r>
          <w:r w:rsidRPr="006E1205">
            <w:rPr>
              <w:rFonts w:cs="B Nazanin" w:hint="cs"/>
              <w:b/>
              <w:bCs/>
              <w:sz w:val="24"/>
              <w:szCs w:val="24"/>
              <w:rtl/>
            </w:rPr>
            <w:t xml:space="preserve">  </w:t>
          </w:r>
          <w:r w:rsidRPr="006E1205">
            <w:rPr>
              <w:rFonts w:cs="B Nazanin"/>
              <w:b/>
              <w:bCs/>
              <w:sz w:val="24"/>
              <w:szCs w:val="24"/>
            </w:rPr>
            <w:fldChar w:fldCharType="begin"/>
          </w:r>
          <w:r w:rsidRPr="006E1205">
            <w:rPr>
              <w:rFonts w:cs="B Nazanin"/>
              <w:b/>
              <w:bCs/>
              <w:sz w:val="24"/>
              <w:szCs w:val="24"/>
            </w:rPr>
            <w:instrText xml:space="preserve"> PAGE   \* MERGEFORMAT </w:instrText>
          </w:r>
          <w:r w:rsidRPr="006E1205">
            <w:rPr>
              <w:rFonts w:cs="B Nazanin"/>
              <w:b/>
              <w:bCs/>
              <w:sz w:val="24"/>
              <w:szCs w:val="24"/>
            </w:rPr>
            <w:fldChar w:fldCharType="separate"/>
          </w:r>
          <w:r w:rsidR="0023068A">
            <w:rPr>
              <w:rFonts w:cs="B Nazanin"/>
              <w:b/>
              <w:bCs/>
              <w:noProof/>
              <w:sz w:val="24"/>
              <w:szCs w:val="24"/>
              <w:rtl/>
            </w:rPr>
            <w:t>4</w:t>
          </w:r>
          <w:r w:rsidRPr="006E1205">
            <w:rPr>
              <w:rFonts w:cs="B Nazanin"/>
              <w:b/>
              <w:bCs/>
              <w:noProof/>
              <w:sz w:val="24"/>
              <w:szCs w:val="24"/>
            </w:rPr>
            <w:fldChar w:fldCharType="end"/>
          </w:r>
          <w:r>
            <w:rPr>
              <w:rFonts w:cs="B Nazanin" w:hint="cs"/>
              <w:b/>
              <w:bCs/>
              <w:noProof/>
              <w:sz w:val="24"/>
              <w:szCs w:val="24"/>
              <w:rtl/>
            </w:rPr>
            <w:t xml:space="preserve">  </w:t>
          </w:r>
          <w:r w:rsidRPr="006E1205">
            <w:rPr>
              <w:rFonts w:cs="B Nazanin" w:hint="cs"/>
              <w:b/>
              <w:bCs/>
              <w:noProof/>
              <w:sz w:val="24"/>
              <w:szCs w:val="24"/>
              <w:rtl/>
            </w:rPr>
            <w:t xml:space="preserve">  از     </w:t>
          </w:r>
          <w:r w:rsidR="002F5974">
            <w:rPr>
              <w:rFonts w:cs="B Nazanin" w:hint="cs"/>
              <w:b/>
              <w:bCs/>
              <w:noProof/>
              <w:sz w:val="24"/>
              <w:szCs w:val="24"/>
              <w:rtl/>
              <w:lang w:bidi="fa-IR"/>
            </w:rPr>
            <w:t>4</w:t>
          </w:r>
        </w:p>
        <w:p w:rsidR="009C15B3" w:rsidRPr="00860801" w:rsidRDefault="009C15B3" w:rsidP="009C15B3">
          <w:pPr>
            <w:pStyle w:val="Header"/>
            <w:bidi/>
            <w:rPr>
              <w:rFonts w:cs="B Titr"/>
              <w:rtl/>
              <w:lang w:bidi="fa-IR"/>
            </w:rPr>
          </w:pPr>
        </w:p>
      </w:tc>
      <w:tc>
        <w:tcPr>
          <w:tcW w:w="1788" w:type="dxa"/>
        </w:tcPr>
        <w:p w:rsidR="002F5974" w:rsidRPr="00D62315" w:rsidRDefault="002F5974" w:rsidP="002F5974">
          <w:pPr>
            <w:jc w:val="right"/>
            <w:rPr>
              <w:rFonts w:cs="B Nazanin"/>
              <w:rtl/>
              <w:lang w:bidi="fa-IR"/>
            </w:rPr>
          </w:pPr>
          <w:r w:rsidRPr="002F5974">
            <w:rPr>
              <w:rFonts w:cs="B Nazanin" w:hint="cs"/>
              <w:b/>
              <w:bCs/>
              <w:rtl/>
              <w:lang w:bidi="fa-IR"/>
            </w:rPr>
            <w:t>شماره</w:t>
          </w:r>
          <w:r w:rsidRPr="00D62315">
            <w:rPr>
              <w:rFonts w:cs="B Nazanin" w:hint="cs"/>
              <w:rtl/>
              <w:lang w:bidi="fa-IR"/>
            </w:rPr>
            <w:t>:</w:t>
          </w:r>
          <w:r>
            <w:rPr>
              <w:rFonts w:cs="B Nazanin" w:hint="cs"/>
              <w:rtl/>
              <w:lang w:bidi="fa-IR"/>
            </w:rPr>
            <w:t xml:space="preserve"> ..........................</w:t>
          </w:r>
        </w:p>
        <w:p w:rsidR="002F5974" w:rsidRPr="00D62315" w:rsidRDefault="002F5974" w:rsidP="002F5974">
          <w:pPr>
            <w:jc w:val="right"/>
            <w:rPr>
              <w:rFonts w:cs="B Nazanin"/>
              <w:rtl/>
              <w:lang w:bidi="fa-IR"/>
            </w:rPr>
          </w:pPr>
          <w:r w:rsidRPr="002F5974">
            <w:rPr>
              <w:rFonts w:cs="B Nazanin" w:hint="cs"/>
              <w:b/>
              <w:bCs/>
              <w:rtl/>
              <w:lang w:bidi="fa-IR"/>
            </w:rPr>
            <w:t xml:space="preserve">تاریخ: </w:t>
          </w:r>
          <w:r>
            <w:rPr>
              <w:rFonts w:cs="B Nazanin" w:hint="cs"/>
              <w:rtl/>
              <w:lang w:bidi="fa-IR"/>
            </w:rPr>
            <w:t>.............................</w:t>
          </w:r>
        </w:p>
        <w:p w:rsidR="009C15B3" w:rsidRPr="00860801" w:rsidRDefault="009C15B3" w:rsidP="004659F4">
          <w:pPr>
            <w:pStyle w:val="Header"/>
            <w:bidi/>
            <w:rPr>
              <w:rFonts w:cs="B Titr"/>
              <w:rtl/>
              <w:lang w:bidi="fa-IR"/>
            </w:rPr>
          </w:pPr>
        </w:p>
      </w:tc>
      <w:tc>
        <w:tcPr>
          <w:tcW w:w="5103" w:type="dxa"/>
          <w:vMerge/>
        </w:tcPr>
        <w:p w:rsidR="009C15B3" w:rsidRDefault="009C15B3" w:rsidP="009C15B3">
          <w:pPr>
            <w:pStyle w:val="Header"/>
          </w:pPr>
        </w:p>
      </w:tc>
      <w:tc>
        <w:tcPr>
          <w:tcW w:w="2220" w:type="dxa"/>
          <w:vMerge/>
        </w:tcPr>
        <w:p w:rsidR="009C15B3" w:rsidRDefault="009C15B3" w:rsidP="009C15B3">
          <w:pPr>
            <w:pStyle w:val="Header"/>
          </w:pPr>
        </w:p>
      </w:tc>
    </w:tr>
  </w:tbl>
  <w:p w:rsidR="00EA30AD" w:rsidRPr="009C15B3" w:rsidRDefault="00EA30AD" w:rsidP="009C15B3">
    <w:pPr>
      <w:pStyle w:val="Header"/>
      <w:rPr>
        <w:rtl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268" w:rsidRDefault="00FE488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64045" cy="1899285"/>
              <wp:effectExtent l="0" t="1971675" r="0" b="1948815"/>
              <wp:wrapNone/>
              <wp:docPr id="5" name="WordArt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964045" cy="18992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E4885" w:rsidRDefault="00FE4885" w:rsidP="00FE4885">
                          <w:pPr>
                            <w:pStyle w:val="NormalWeb"/>
                            <w:bidi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404040" w:themeColor="text1" w:themeTint="BF"/>
                              <w:sz w:val="2"/>
                              <w:szCs w:val="2"/>
                              <w:rtl/>
                              <w:lang w:bidi="fa-IR"/>
                              <w14:textFill>
                                <w14:solidFill>
                                  <w14:schemeClr w14:val="tx1">
                                    <w14:alpha w14:val="50000"/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t>نسخه پیش نویس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7" o:spid="_x0000_s1038" type="#_x0000_t202" style="position:absolute;margin-left:0;margin-top:0;width:548.35pt;height:149.55pt;rotation:-45;z-index:-2516449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" o:allowincell="f" filled="f" stroked="f">
              <v:stroke joinstyle="round"/>
              <o:lock v:ext="edit" shapetype="t"/>
              <v:textbox style="mso-fit-shape-to-text:t">
                <w:txbxContent>
                  <w:p w:rsidR="00FE4885" w:rsidRDefault="00FE4885" w:rsidP="00FE4885">
                    <w:pPr>
                      <w:pStyle w:val="NormalWeb"/>
                      <w:bidi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404040" w:themeColor="text1" w:themeTint="BF"/>
                        <w:sz w:val="2"/>
                        <w:szCs w:val="2"/>
                        <w:rtl/>
                        <w:lang w:bidi="fa-IR"/>
                        <w14:textFill>
                          <w14:solidFill>
                            <w14:schemeClr w14:val="tx1">
                              <w14:alpha w14:val="50000"/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t>نسخه پیش نویس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46127"/>
    <w:multiLevelType w:val="hybridMultilevel"/>
    <w:tmpl w:val="C3343928"/>
    <w:lvl w:ilvl="0" w:tplc="EF786E26">
      <w:start w:val="1"/>
      <w:numFmt w:val="decimal"/>
      <w:lvlText w:val="%1-"/>
      <w:lvlJc w:val="left"/>
      <w:pPr>
        <w:ind w:left="720" w:hanging="360"/>
      </w:pPr>
      <w:rPr>
        <w:rFonts w:cs="B Nazanin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647C"/>
    <w:multiLevelType w:val="multilevel"/>
    <w:tmpl w:val="F6F25C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: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6C81DB7"/>
    <w:multiLevelType w:val="hybridMultilevel"/>
    <w:tmpl w:val="F006A07C"/>
    <w:lvl w:ilvl="0" w:tplc="F98027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355B3"/>
    <w:multiLevelType w:val="hybridMultilevel"/>
    <w:tmpl w:val="3CAC2146"/>
    <w:lvl w:ilvl="0" w:tplc="ACD2967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40412"/>
    <w:multiLevelType w:val="hybridMultilevel"/>
    <w:tmpl w:val="3D98549E"/>
    <w:lvl w:ilvl="0" w:tplc="DD0A41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6EE6"/>
    <w:multiLevelType w:val="hybridMultilevel"/>
    <w:tmpl w:val="6C766088"/>
    <w:lvl w:ilvl="0" w:tplc="C81C8248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D84827"/>
    <w:multiLevelType w:val="hybridMultilevel"/>
    <w:tmpl w:val="6EF06314"/>
    <w:lvl w:ilvl="0" w:tplc="2814E150">
      <w:start w:val="3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87EE7"/>
    <w:multiLevelType w:val="hybridMultilevel"/>
    <w:tmpl w:val="C3343928"/>
    <w:lvl w:ilvl="0" w:tplc="EF786E26">
      <w:start w:val="1"/>
      <w:numFmt w:val="decimal"/>
      <w:lvlText w:val="%1-"/>
      <w:lvlJc w:val="left"/>
      <w:pPr>
        <w:ind w:left="720" w:hanging="360"/>
      </w:pPr>
      <w:rPr>
        <w:rFonts w:cs="B Nazanin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42937"/>
    <w:multiLevelType w:val="hybridMultilevel"/>
    <w:tmpl w:val="0088B2DE"/>
    <w:lvl w:ilvl="0" w:tplc="4C0265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D0BB7"/>
    <w:multiLevelType w:val="hybridMultilevel"/>
    <w:tmpl w:val="B1E659EC"/>
    <w:lvl w:ilvl="0" w:tplc="DD0A414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D894A16"/>
    <w:multiLevelType w:val="hybridMultilevel"/>
    <w:tmpl w:val="B6463352"/>
    <w:lvl w:ilvl="0" w:tplc="04D6C8FA">
      <w:start w:val="2"/>
      <w:numFmt w:val="bullet"/>
      <w:lvlText w:val="*"/>
      <w:lvlJc w:val="left"/>
      <w:pPr>
        <w:ind w:left="108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B020EA"/>
    <w:multiLevelType w:val="hybridMultilevel"/>
    <w:tmpl w:val="D80A70FC"/>
    <w:lvl w:ilvl="0" w:tplc="35EAD69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8"/>
  </w:num>
  <w:num w:numId="4">
    <w:abstractNumId w:val="9"/>
  </w:num>
  <w:num w:numId="5">
    <w:abstractNumId w:val="4"/>
  </w:num>
  <w:num w:numId="6">
    <w:abstractNumId w:val="6"/>
  </w:num>
  <w:num w:numId="7">
    <w:abstractNumId w:val="2"/>
  </w:num>
  <w:num w:numId="8">
    <w:abstractNumId w:val="7"/>
  </w:num>
  <w:num w:numId="9">
    <w:abstractNumId w:val="10"/>
  </w:num>
  <w:num w:numId="10">
    <w:abstractNumId w:val="5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DK0MDC3NDY3NTBS0lEKTi0uzszPAykwqgUAWVRAsywAAAA="/>
  </w:docVars>
  <w:rsids>
    <w:rsidRoot w:val="00EE080F"/>
    <w:rsid w:val="00004AC1"/>
    <w:rsid w:val="000110C2"/>
    <w:rsid w:val="000113C2"/>
    <w:rsid w:val="0001358D"/>
    <w:rsid w:val="00013DE6"/>
    <w:rsid w:val="0001447E"/>
    <w:rsid w:val="00016A05"/>
    <w:rsid w:val="00021EBA"/>
    <w:rsid w:val="00021F49"/>
    <w:rsid w:val="000234F0"/>
    <w:rsid w:val="00024022"/>
    <w:rsid w:val="00024912"/>
    <w:rsid w:val="00026367"/>
    <w:rsid w:val="00026386"/>
    <w:rsid w:val="00026B90"/>
    <w:rsid w:val="00026EC4"/>
    <w:rsid w:val="00027724"/>
    <w:rsid w:val="00030976"/>
    <w:rsid w:val="00032D69"/>
    <w:rsid w:val="00033108"/>
    <w:rsid w:val="00033ED7"/>
    <w:rsid w:val="000341FA"/>
    <w:rsid w:val="000353D3"/>
    <w:rsid w:val="0003719E"/>
    <w:rsid w:val="00040A4B"/>
    <w:rsid w:val="000416D9"/>
    <w:rsid w:val="00042E95"/>
    <w:rsid w:val="000435E2"/>
    <w:rsid w:val="00043FE7"/>
    <w:rsid w:val="00047611"/>
    <w:rsid w:val="000521BC"/>
    <w:rsid w:val="000550F7"/>
    <w:rsid w:val="00055B3E"/>
    <w:rsid w:val="00055DD3"/>
    <w:rsid w:val="00056D31"/>
    <w:rsid w:val="00061964"/>
    <w:rsid w:val="00062747"/>
    <w:rsid w:val="0006284D"/>
    <w:rsid w:val="000635CC"/>
    <w:rsid w:val="00063C27"/>
    <w:rsid w:val="00067308"/>
    <w:rsid w:val="0007061A"/>
    <w:rsid w:val="0007122D"/>
    <w:rsid w:val="00073982"/>
    <w:rsid w:val="0007510C"/>
    <w:rsid w:val="00075815"/>
    <w:rsid w:val="000764FE"/>
    <w:rsid w:val="0008062C"/>
    <w:rsid w:val="00080699"/>
    <w:rsid w:val="00082E3E"/>
    <w:rsid w:val="00083EC4"/>
    <w:rsid w:val="00084ACA"/>
    <w:rsid w:val="00090A2E"/>
    <w:rsid w:val="00092DBD"/>
    <w:rsid w:val="00096D13"/>
    <w:rsid w:val="000973AD"/>
    <w:rsid w:val="000A15CC"/>
    <w:rsid w:val="000A2C24"/>
    <w:rsid w:val="000A3799"/>
    <w:rsid w:val="000A40B8"/>
    <w:rsid w:val="000A42D6"/>
    <w:rsid w:val="000A5DA6"/>
    <w:rsid w:val="000A6444"/>
    <w:rsid w:val="000B1315"/>
    <w:rsid w:val="000B19ED"/>
    <w:rsid w:val="000B7AAD"/>
    <w:rsid w:val="000C0279"/>
    <w:rsid w:val="000C199A"/>
    <w:rsid w:val="000C1D14"/>
    <w:rsid w:val="000C35BB"/>
    <w:rsid w:val="000C3A01"/>
    <w:rsid w:val="000C4460"/>
    <w:rsid w:val="000C4E0D"/>
    <w:rsid w:val="000C59B3"/>
    <w:rsid w:val="000D1950"/>
    <w:rsid w:val="000D5117"/>
    <w:rsid w:val="000E1876"/>
    <w:rsid w:val="000E3229"/>
    <w:rsid w:val="000E4E27"/>
    <w:rsid w:val="000E585B"/>
    <w:rsid w:val="000E7B91"/>
    <w:rsid w:val="000F6152"/>
    <w:rsid w:val="000F67EE"/>
    <w:rsid w:val="000F6FAE"/>
    <w:rsid w:val="000F6FDB"/>
    <w:rsid w:val="00102732"/>
    <w:rsid w:val="00103879"/>
    <w:rsid w:val="00105539"/>
    <w:rsid w:val="00107C10"/>
    <w:rsid w:val="00114063"/>
    <w:rsid w:val="001160E7"/>
    <w:rsid w:val="00116B0D"/>
    <w:rsid w:val="00117369"/>
    <w:rsid w:val="001202AF"/>
    <w:rsid w:val="00123CE3"/>
    <w:rsid w:val="00125183"/>
    <w:rsid w:val="00125E9A"/>
    <w:rsid w:val="00126A1D"/>
    <w:rsid w:val="0012767F"/>
    <w:rsid w:val="00127BA8"/>
    <w:rsid w:val="00130C5C"/>
    <w:rsid w:val="00131C46"/>
    <w:rsid w:val="00135063"/>
    <w:rsid w:val="001350F8"/>
    <w:rsid w:val="00136DA1"/>
    <w:rsid w:val="001403B7"/>
    <w:rsid w:val="00141DCC"/>
    <w:rsid w:val="001439DE"/>
    <w:rsid w:val="00143C06"/>
    <w:rsid w:val="00143F0B"/>
    <w:rsid w:val="00145A1F"/>
    <w:rsid w:val="00145BDA"/>
    <w:rsid w:val="0014738A"/>
    <w:rsid w:val="001475E4"/>
    <w:rsid w:val="00147970"/>
    <w:rsid w:val="00150561"/>
    <w:rsid w:val="00150AF2"/>
    <w:rsid w:val="00153915"/>
    <w:rsid w:val="0015409D"/>
    <w:rsid w:val="001544FB"/>
    <w:rsid w:val="0016175A"/>
    <w:rsid w:val="00163339"/>
    <w:rsid w:val="001637C0"/>
    <w:rsid w:val="00164221"/>
    <w:rsid w:val="001644E1"/>
    <w:rsid w:val="00165E01"/>
    <w:rsid w:val="00166537"/>
    <w:rsid w:val="00166D5C"/>
    <w:rsid w:val="00166F11"/>
    <w:rsid w:val="001673C5"/>
    <w:rsid w:val="00167EBB"/>
    <w:rsid w:val="00171BE8"/>
    <w:rsid w:val="0017287D"/>
    <w:rsid w:val="00173EF4"/>
    <w:rsid w:val="00174C86"/>
    <w:rsid w:val="00175680"/>
    <w:rsid w:val="00176E8E"/>
    <w:rsid w:val="00180331"/>
    <w:rsid w:val="00180CEE"/>
    <w:rsid w:val="00181997"/>
    <w:rsid w:val="001820FB"/>
    <w:rsid w:val="00182D3C"/>
    <w:rsid w:val="00185005"/>
    <w:rsid w:val="001878D3"/>
    <w:rsid w:val="00191B49"/>
    <w:rsid w:val="00193A9F"/>
    <w:rsid w:val="00194A46"/>
    <w:rsid w:val="00196E4F"/>
    <w:rsid w:val="00197925"/>
    <w:rsid w:val="001A0AE1"/>
    <w:rsid w:val="001A16F8"/>
    <w:rsid w:val="001A1E1C"/>
    <w:rsid w:val="001A216C"/>
    <w:rsid w:val="001A3799"/>
    <w:rsid w:val="001A65FB"/>
    <w:rsid w:val="001B089F"/>
    <w:rsid w:val="001B4343"/>
    <w:rsid w:val="001B62B7"/>
    <w:rsid w:val="001C0421"/>
    <w:rsid w:val="001C2694"/>
    <w:rsid w:val="001C3075"/>
    <w:rsid w:val="001C4BC4"/>
    <w:rsid w:val="001C5D7E"/>
    <w:rsid w:val="001C64B1"/>
    <w:rsid w:val="001D1709"/>
    <w:rsid w:val="001D175D"/>
    <w:rsid w:val="001D5570"/>
    <w:rsid w:val="001D5F2A"/>
    <w:rsid w:val="001E0A5F"/>
    <w:rsid w:val="001E0D9A"/>
    <w:rsid w:val="001E273B"/>
    <w:rsid w:val="001E6206"/>
    <w:rsid w:val="001E6324"/>
    <w:rsid w:val="001E6EE2"/>
    <w:rsid w:val="001E753D"/>
    <w:rsid w:val="001F1A58"/>
    <w:rsid w:val="001F3932"/>
    <w:rsid w:val="001F5A4D"/>
    <w:rsid w:val="001F5B27"/>
    <w:rsid w:val="001F5D5D"/>
    <w:rsid w:val="001F6B37"/>
    <w:rsid w:val="002016AF"/>
    <w:rsid w:val="002077DB"/>
    <w:rsid w:val="00210FD4"/>
    <w:rsid w:val="0021224D"/>
    <w:rsid w:val="002151A1"/>
    <w:rsid w:val="00215E2A"/>
    <w:rsid w:val="00217645"/>
    <w:rsid w:val="002177C7"/>
    <w:rsid w:val="0022065E"/>
    <w:rsid w:val="002214E8"/>
    <w:rsid w:val="0022177F"/>
    <w:rsid w:val="002244E3"/>
    <w:rsid w:val="002248D1"/>
    <w:rsid w:val="0022715F"/>
    <w:rsid w:val="002301D1"/>
    <w:rsid w:val="0023068A"/>
    <w:rsid w:val="00230F16"/>
    <w:rsid w:val="00232AD8"/>
    <w:rsid w:val="002340CD"/>
    <w:rsid w:val="00234652"/>
    <w:rsid w:val="00234FD1"/>
    <w:rsid w:val="00236A4D"/>
    <w:rsid w:val="00237C61"/>
    <w:rsid w:val="00241986"/>
    <w:rsid w:val="002503FD"/>
    <w:rsid w:val="002505DC"/>
    <w:rsid w:val="0025198B"/>
    <w:rsid w:val="002523BB"/>
    <w:rsid w:val="00252C7B"/>
    <w:rsid w:val="00255128"/>
    <w:rsid w:val="00256EB8"/>
    <w:rsid w:val="00257C2E"/>
    <w:rsid w:val="002665E2"/>
    <w:rsid w:val="002732F9"/>
    <w:rsid w:val="0027333A"/>
    <w:rsid w:val="00274F31"/>
    <w:rsid w:val="0027517C"/>
    <w:rsid w:val="00276AC9"/>
    <w:rsid w:val="00281C16"/>
    <w:rsid w:val="00281C8A"/>
    <w:rsid w:val="00284698"/>
    <w:rsid w:val="00284827"/>
    <w:rsid w:val="00285A6C"/>
    <w:rsid w:val="00291AB6"/>
    <w:rsid w:val="00293476"/>
    <w:rsid w:val="0029388A"/>
    <w:rsid w:val="002942DD"/>
    <w:rsid w:val="00294A06"/>
    <w:rsid w:val="00296918"/>
    <w:rsid w:val="00296A76"/>
    <w:rsid w:val="0029742B"/>
    <w:rsid w:val="002A00E1"/>
    <w:rsid w:val="002A345A"/>
    <w:rsid w:val="002A7452"/>
    <w:rsid w:val="002B1266"/>
    <w:rsid w:val="002B1371"/>
    <w:rsid w:val="002B13FB"/>
    <w:rsid w:val="002B2E2B"/>
    <w:rsid w:val="002B580F"/>
    <w:rsid w:val="002B5E16"/>
    <w:rsid w:val="002B6D02"/>
    <w:rsid w:val="002B7E69"/>
    <w:rsid w:val="002C0969"/>
    <w:rsid w:val="002C1DBD"/>
    <w:rsid w:val="002C343A"/>
    <w:rsid w:val="002C508A"/>
    <w:rsid w:val="002C7653"/>
    <w:rsid w:val="002D0893"/>
    <w:rsid w:val="002D1996"/>
    <w:rsid w:val="002D21C4"/>
    <w:rsid w:val="002D5D3C"/>
    <w:rsid w:val="002D605D"/>
    <w:rsid w:val="002D6A2E"/>
    <w:rsid w:val="002D75C7"/>
    <w:rsid w:val="002E3AA5"/>
    <w:rsid w:val="002E655E"/>
    <w:rsid w:val="002E737B"/>
    <w:rsid w:val="002F0842"/>
    <w:rsid w:val="002F11BD"/>
    <w:rsid w:val="002F3EF5"/>
    <w:rsid w:val="002F5974"/>
    <w:rsid w:val="002F5AD3"/>
    <w:rsid w:val="00300B0B"/>
    <w:rsid w:val="00300CA5"/>
    <w:rsid w:val="003012C3"/>
    <w:rsid w:val="00303389"/>
    <w:rsid w:val="00305291"/>
    <w:rsid w:val="003126D6"/>
    <w:rsid w:val="00313E51"/>
    <w:rsid w:val="0031428E"/>
    <w:rsid w:val="0031440B"/>
    <w:rsid w:val="00315A67"/>
    <w:rsid w:val="0031640F"/>
    <w:rsid w:val="003203AB"/>
    <w:rsid w:val="00322F95"/>
    <w:rsid w:val="00323DC4"/>
    <w:rsid w:val="00324E26"/>
    <w:rsid w:val="00325C6D"/>
    <w:rsid w:val="0032667B"/>
    <w:rsid w:val="00331759"/>
    <w:rsid w:val="00332F41"/>
    <w:rsid w:val="00335080"/>
    <w:rsid w:val="00335BC6"/>
    <w:rsid w:val="00337E19"/>
    <w:rsid w:val="003408B4"/>
    <w:rsid w:val="00340BB6"/>
    <w:rsid w:val="003419F9"/>
    <w:rsid w:val="0034339C"/>
    <w:rsid w:val="00353321"/>
    <w:rsid w:val="00355A3D"/>
    <w:rsid w:val="003560D7"/>
    <w:rsid w:val="003563C1"/>
    <w:rsid w:val="00363DBA"/>
    <w:rsid w:val="0036665F"/>
    <w:rsid w:val="00367D4A"/>
    <w:rsid w:val="00370518"/>
    <w:rsid w:val="00372131"/>
    <w:rsid w:val="00372279"/>
    <w:rsid w:val="003728A1"/>
    <w:rsid w:val="00373471"/>
    <w:rsid w:val="00377FDD"/>
    <w:rsid w:val="003811B3"/>
    <w:rsid w:val="003825C4"/>
    <w:rsid w:val="00383A4B"/>
    <w:rsid w:val="00383C9D"/>
    <w:rsid w:val="00384005"/>
    <w:rsid w:val="00384746"/>
    <w:rsid w:val="00392F33"/>
    <w:rsid w:val="003953DA"/>
    <w:rsid w:val="00395BF2"/>
    <w:rsid w:val="00397887"/>
    <w:rsid w:val="003A0BB3"/>
    <w:rsid w:val="003A1692"/>
    <w:rsid w:val="003A50A0"/>
    <w:rsid w:val="003A58AF"/>
    <w:rsid w:val="003B0DD1"/>
    <w:rsid w:val="003B6F19"/>
    <w:rsid w:val="003C19BF"/>
    <w:rsid w:val="003C1A75"/>
    <w:rsid w:val="003C2F6B"/>
    <w:rsid w:val="003C68D7"/>
    <w:rsid w:val="003D48A6"/>
    <w:rsid w:val="003D7145"/>
    <w:rsid w:val="003D74CF"/>
    <w:rsid w:val="003D7AF3"/>
    <w:rsid w:val="003D7F39"/>
    <w:rsid w:val="003E0390"/>
    <w:rsid w:val="003E162E"/>
    <w:rsid w:val="003E4E05"/>
    <w:rsid w:val="003E6A43"/>
    <w:rsid w:val="003F00CD"/>
    <w:rsid w:val="003F1D6A"/>
    <w:rsid w:val="003F7346"/>
    <w:rsid w:val="0040282E"/>
    <w:rsid w:val="004060BC"/>
    <w:rsid w:val="00406E99"/>
    <w:rsid w:val="0040767F"/>
    <w:rsid w:val="00410D0A"/>
    <w:rsid w:val="00412234"/>
    <w:rsid w:val="00413CBE"/>
    <w:rsid w:val="00414FC1"/>
    <w:rsid w:val="00415892"/>
    <w:rsid w:val="0041604E"/>
    <w:rsid w:val="00417A2C"/>
    <w:rsid w:val="0042121A"/>
    <w:rsid w:val="00424090"/>
    <w:rsid w:val="00424E28"/>
    <w:rsid w:val="00425FCB"/>
    <w:rsid w:val="004263B7"/>
    <w:rsid w:val="00433DDF"/>
    <w:rsid w:val="00433F52"/>
    <w:rsid w:val="004349A9"/>
    <w:rsid w:val="00434C77"/>
    <w:rsid w:val="00435C8B"/>
    <w:rsid w:val="00441954"/>
    <w:rsid w:val="0044236D"/>
    <w:rsid w:val="00442693"/>
    <w:rsid w:val="004427E0"/>
    <w:rsid w:val="004427F8"/>
    <w:rsid w:val="004439C0"/>
    <w:rsid w:val="004441E0"/>
    <w:rsid w:val="00444FEB"/>
    <w:rsid w:val="00445862"/>
    <w:rsid w:val="004472D0"/>
    <w:rsid w:val="0045065A"/>
    <w:rsid w:val="00451137"/>
    <w:rsid w:val="0045128F"/>
    <w:rsid w:val="00452362"/>
    <w:rsid w:val="00455C17"/>
    <w:rsid w:val="0045602C"/>
    <w:rsid w:val="0045631F"/>
    <w:rsid w:val="004659F4"/>
    <w:rsid w:val="00465CEA"/>
    <w:rsid w:val="004663B2"/>
    <w:rsid w:val="00466C89"/>
    <w:rsid w:val="00471E2B"/>
    <w:rsid w:val="004722FA"/>
    <w:rsid w:val="00472866"/>
    <w:rsid w:val="00473A5D"/>
    <w:rsid w:val="00473AF1"/>
    <w:rsid w:val="0047493E"/>
    <w:rsid w:val="00475CB1"/>
    <w:rsid w:val="00480651"/>
    <w:rsid w:val="00483DFD"/>
    <w:rsid w:val="00486402"/>
    <w:rsid w:val="0048757A"/>
    <w:rsid w:val="004875EF"/>
    <w:rsid w:val="00487F2D"/>
    <w:rsid w:val="00491F06"/>
    <w:rsid w:val="00497D13"/>
    <w:rsid w:val="00497E88"/>
    <w:rsid w:val="004A142F"/>
    <w:rsid w:val="004A2962"/>
    <w:rsid w:val="004A3BF7"/>
    <w:rsid w:val="004A4F81"/>
    <w:rsid w:val="004A5251"/>
    <w:rsid w:val="004A6005"/>
    <w:rsid w:val="004A70C1"/>
    <w:rsid w:val="004B12A2"/>
    <w:rsid w:val="004B2AB3"/>
    <w:rsid w:val="004B352A"/>
    <w:rsid w:val="004C28C2"/>
    <w:rsid w:val="004C55D6"/>
    <w:rsid w:val="004C5B8D"/>
    <w:rsid w:val="004C63E7"/>
    <w:rsid w:val="004D09AC"/>
    <w:rsid w:val="004D5C74"/>
    <w:rsid w:val="004D6E0B"/>
    <w:rsid w:val="004E0A34"/>
    <w:rsid w:val="004E3A16"/>
    <w:rsid w:val="004E3D6A"/>
    <w:rsid w:val="004E496B"/>
    <w:rsid w:val="004F32D0"/>
    <w:rsid w:val="004F4BF9"/>
    <w:rsid w:val="004F665E"/>
    <w:rsid w:val="004F7D37"/>
    <w:rsid w:val="00501D42"/>
    <w:rsid w:val="00502A4F"/>
    <w:rsid w:val="005047BF"/>
    <w:rsid w:val="00504E9C"/>
    <w:rsid w:val="0050674F"/>
    <w:rsid w:val="0051133C"/>
    <w:rsid w:val="00516E0C"/>
    <w:rsid w:val="00521A03"/>
    <w:rsid w:val="00522E4D"/>
    <w:rsid w:val="00522ED3"/>
    <w:rsid w:val="0052330B"/>
    <w:rsid w:val="00523588"/>
    <w:rsid w:val="005239B0"/>
    <w:rsid w:val="005246DB"/>
    <w:rsid w:val="00526E0B"/>
    <w:rsid w:val="00527A57"/>
    <w:rsid w:val="005307D4"/>
    <w:rsid w:val="00530E69"/>
    <w:rsid w:val="005320CA"/>
    <w:rsid w:val="00533099"/>
    <w:rsid w:val="0053376D"/>
    <w:rsid w:val="00535739"/>
    <w:rsid w:val="00535B28"/>
    <w:rsid w:val="005363AF"/>
    <w:rsid w:val="00536DF5"/>
    <w:rsid w:val="00541B48"/>
    <w:rsid w:val="00543907"/>
    <w:rsid w:val="00545A4A"/>
    <w:rsid w:val="00545E0A"/>
    <w:rsid w:val="005467CA"/>
    <w:rsid w:val="00552C50"/>
    <w:rsid w:val="00552CC0"/>
    <w:rsid w:val="00555A94"/>
    <w:rsid w:val="00566E85"/>
    <w:rsid w:val="00567584"/>
    <w:rsid w:val="0057086B"/>
    <w:rsid w:val="00570EC0"/>
    <w:rsid w:val="00571398"/>
    <w:rsid w:val="005721BE"/>
    <w:rsid w:val="00573AA4"/>
    <w:rsid w:val="00574F75"/>
    <w:rsid w:val="0057558D"/>
    <w:rsid w:val="0057569F"/>
    <w:rsid w:val="005839D7"/>
    <w:rsid w:val="0058447C"/>
    <w:rsid w:val="00593787"/>
    <w:rsid w:val="00593E64"/>
    <w:rsid w:val="00595833"/>
    <w:rsid w:val="005969FE"/>
    <w:rsid w:val="005A5A9A"/>
    <w:rsid w:val="005B0AA2"/>
    <w:rsid w:val="005B0C53"/>
    <w:rsid w:val="005B1908"/>
    <w:rsid w:val="005B2451"/>
    <w:rsid w:val="005B4237"/>
    <w:rsid w:val="005B43AE"/>
    <w:rsid w:val="005B5A12"/>
    <w:rsid w:val="005B7AAA"/>
    <w:rsid w:val="005C13F7"/>
    <w:rsid w:val="005C19D2"/>
    <w:rsid w:val="005C3F52"/>
    <w:rsid w:val="005C42DE"/>
    <w:rsid w:val="005D04AE"/>
    <w:rsid w:val="005D111C"/>
    <w:rsid w:val="005D16AF"/>
    <w:rsid w:val="005D1FA5"/>
    <w:rsid w:val="005D3E6E"/>
    <w:rsid w:val="005D4EFB"/>
    <w:rsid w:val="005D704A"/>
    <w:rsid w:val="005E1323"/>
    <w:rsid w:val="005E3770"/>
    <w:rsid w:val="005E3B29"/>
    <w:rsid w:val="005E40D1"/>
    <w:rsid w:val="005E5756"/>
    <w:rsid w:val="005E6B77"/>
    <w:rsid w:val="005E7C55"/>
    <w:rsid w:val="005F3097"/>
    <w:rsid w:val="005F59CF"/>
    <w:rsid w:val="00602B86"/>
    <w:rsid w:val="00604169"/>
    <w:rsid w:val="00604D99"/>
    <w:rsid w:val="00606DF5"/>
    <w:rsid w:val="00610A29"/>
    <w:rsid w:val="00610BC0"/>
    <w:rsid w:val="00611FD1"/>
    <w:rsid w:val="00613F98"/>
    <w:rsid w:val="0061518B"/>
    <w:rsid w:val="006152C8"/>
    <w:rsid w:val="0061601B"/>
    <w:rsid w:val="00622854"/>
    <w:rsid w:val="00624FD0"/>
    <w:rsid w:val="00625472"/>
    <w:rsid w:val="0062561E"/>
    <w:rsid w:val="00625947"/>
    <w:rsid w:val="00626071"/>
    <w:rsid w:val="00634C8F"/>
    <w:rsid w:val="006352C2"/>
    <w:rsid w:val="00636BF7"/>
    <w:rsid w:val="00640230"/>
    <w:rsid w:val="00641DAD"/>
    <w:rsid w:val="006454CD"/>
    <w:rsid w:val="00647AB1"/>
    <w:rsid w:val="00655356"/>
    <w:rsid w:val="0065686D"/>
    <w:rsid w:val="00661C6B"/>
    <w:rsid w:val="00663AC1"/>
    <w:rsid w:val="006645C7"/>
    <w:rsid w:val="00665CAF"/>
    <w:rsid w:val="00670A1A"/>
    <w:rsid w:val="006717A1"/>
    <w:rsid w:val="006772B4"/>
    <w:rsid w:val="00677990"/>
    <w:rsid w:val="006815F7"/>
    <w:rsid w:val="00682F35"/>
    <w:rsid w:val="00687628"/>
    <w:rsid w:val="00691040"/>
    <w:rsid w:val="0069249D"/>
    <w:rsid w:val="006946E0"/>
    <w:rsid w:val="00697A5D"/>
    <w:rsid w:val="006A161B"/>
    <w:rsid w:val="006A3CB2"/>
    <w:rsid w:val="006A5FB2"/>
    <w:rsid w:val="006A677A"/>
    <w:rsid w:val="006A7A81"/>
    <w:rsid w:val="006B01C2"/>
    <w:rsid w:val="006B18AE"/>
    <w:rsid w:val="006B3CDB"/>
    <w:rsid w:val="006B689A"/>
    <w:rsid w:val="006C08A4"/>
    <w:rsid w:val="006C6B90"/>
    <w:rsid w:val="006C7921"/>
    <w:rsid w:val="006D1485"/>
    <w:rsid w:val="006D27A4"/>
    <w:rsid w:val="006D2AC6"/>
    <w:rsid w:val="006D4D58"/>
    <w:rsid w:val="006D5790"/>
    <w:rsid w:val="006D5F42"/>
    <w:rsid w:val="006E03B7"/>
    <w:rsid w:val="006E03F0"/>
    <w:rsid w:val="006E61FB"/>
    <w:rsid w:val="006E6B85"/>
    <w:rsid w:val="006F0AAA"/>
    <w:rsid w:val="006F0C79"/>
    <w:rsid w:val="006F4271"/>
    <w:rsid w:val="006F4A5D"/>
    <w:rsid w:val="006F6B1B"/>
    <w:rsid w:val="007009AB"/>
    <w:rsid w:val="00715747"/>
    <w:rsid w:val="00717813"/>
    <w:rsid w:val="0072086B"/>
    <w:rsid w:val="007210D1"/>
    <w:rsid w:val="00722653"/>
    <w:rsid w:val="00723109"/>
    <w:rsid w:val="00724082"/>
    <w:rsid w:val="00725022"/>
    <w:rsid w:val="007265D5"/>
    <w:rsid w:val="00726985"/>
    <w:rsid w:val="00730E34"/>
    <w:rsid w:val="00736B93"/>
    <w:rsid w:val="0074041D"/>
    <w:rsid w:val="00742DF2"/>
    <w:rsid w:val="00742E6F"/>
    <w:rsid w:val="0074446B"/>
    <w:rsid w:val="00746B68"/>
    <w:rsid w:val="00746F35"/>
    <w:rsid w:val="007477BF"/>
    <w:rsid w:val="00747D0E"/>
    <w:rsid w:val="007500EE"/>
    <w:rsid w:val="00750675"/>
    <w:rsid w:val="0075232D"/>
    <w:rsid w:val="00753141"/>
    <w:rsid w:val="007535AB"/>
    <w:rsid w:val="00753F6D"/>
    <w:rsid w:val="007545B5"/>
    <w:rsid w:val="00755D1F"/>
    <w:rsid w:val="00756BDA"/>
    <w:rsid w:val="00756F2E"/>
    <w:rsid w:val="00761EA0"/>
    <w:rsid w:val="007633E4"/>
    <w:rsid w:val="0076459D"/>
    <w:rsid w:val="007652B6"/>
    <w:rsid w:val="007672E3"/>
    <w:rsid w:val="00767C9E"/>
    <w:rsid w:val="0077011F"/>
    <w:rsid w:val="00771C45"/>
    <w:rsid w:val="00772782"/>
    <w:rsid w:val="007761C4"/>
    <w:rsid w:val="00776579"/>
    <w:rsid w:val="007773F2"/>
    <w:rsid w:val="00780118"/>
    <w:rsid w:val="0078366D"/>
    <w:rsid w:val="00783A35"/>
    <w:rsid w:val="00784193"/>
    <w:rsid w:val="00785193"/>
    <w:rsid w:val="007851B3"/>
    <w:rsid w:val="00786A82"/>
    <w:rsid w:val="007877A1"/>
    <w:rsid w:val="00787ECB"/>
    <w:rsid w:val="0079119C"/>
    <w:rsid w:val="00792B7F"/>
    <w:rsid w:val="00792E84"/>
    <w:rsid w:val="00793C7C"/>
    <w:rsid w:val="00795D31"/>
    <w:rsid w:val="007962D0"/>
    <w:rsid w:val="0079778B"/>
    <w:rsid w:val="007A07D4"/>
    <w:rsid w:val="007A0A77"/>
    <w:rsid w:val="007A0EE2"/>
    <w:rsid w:val="007A1C56"/>
    <w:rsid w:val="007A2413"/>
    <w:rsid w:val="007A29B4"/>
    <w:rsid w:val="007A6D03"/>
    <w:rsid w:val="007B1690"/>
    <w:rsid w:val="007B6E50"/>
    <w:rsid w:val="007C0AE0"/>
    <w:rsid w:val="007C0EFB"/>
    <w:rsid w:val="007C1914"/>
    <w:rsid w:val="007C1C28"/>
    <w:rsid w:val="007C2B14"/>
    <w:rsid w:val="007C64FC"/>
    <w:rsid w:val="007C7F71"/>
    <w:rsid w:val="007D5035"/>
    <w:rsid w:val="007D7E8F"/>
    <w:rsid w:val="007D7FEB"/>
    <w:rsid w:val="007E030C"/>
    <w:rsid w:val="007E108B"/>
    <w:rsid w:val="007E68CF"/>
    <w:rsid w:val="007E7D96"/>
    <w:rsid w:val="007E7DFE"/>
    <w:rsid w:val="007F2208"/>
    <w:rsid w:val="007F221B"/>
    <w:rsid w:val="007F4B9F"/>
    <w:rsid w:val="007F4F8A"/>
    <w:rsid w:val="0080030A"/>
    <w:rsid w:val="00800A78"/>
    <w:rsid w:val="00801838"/>
    <w:rsid w:val="00803A1D"/>
    <w:rsid w:val="0081203F"/>
    <w:rsid w:val="0081207E"/>
    <w:rsid w:val="00813048"/>
    <w:rsid w:val="00815345"/>
    <w:rsid w:val="00815530"/>
    <w:rsid w:val="008167E6"/>
    <w:rsid w:val="00816C69"/>
    <w:rsid w:val="008210C2"/>
    <w:rsid w:val="008221C9"/>
    <w:rsid w:val="00822EE7"/>
    <w:rsid w:val="008242C7"/>
    <w:rsid w:val="008259D0"/>
    <w:rsid w:val="008278C1"/>
    <w:rsid w:val="00827B2D"/>
    <w:rsid w:val="008324D1"/>
    <w:rsid w:val="008352D0"/>
    <w:rsid w:val="00835E5C"/>
    <w:rsid w:val="00837261"/>
    <w:rsid w:val="00840401"/>
    <w:rsid w:val="008436A0"/>
    <w:rsid w:val="00844069"/>
    <w:rsid w:val="00845FA4"/>
    <w:rsid w:val="008470DF"/>
    <w:rsid w:val="00850384"/>
    <w:rsid w:val="00850837"/>
    <w:rsid w:val="008542C3"/>
    <w:rsid w:val="00857C44"/>
    <w:rsid w:val="00857F05"/>
    <w:rsid w:val="00860801"/>
    <w:rsid w:val="00860840"/>
    <w:rsid w:val="0086126F"/>
    <w:rsid w:val="00862F8A"/>
    <w:rsid w:val="00867C33"/>
    <w:rsid w:val="00871CBB"/>
    <w:rsid w:val="0087219D"/>
    <w:rsid w:val="0087695A"/>
    <w:rsid w:val="00876995"/>
    <w:rsid w:val="00876DF6"/>
    <w:rsid w:val="00876E01"/>
    <w:rsid w:val="0088179B"/>
    <w:rsid w:val="00881E1E"/>
    <w:rsid w:val="00886E65"/>
    <w:rsid w:val="008870B2"/>
    <w:rsid w:val="00887D14"/>
    <w:rsid w:val="0089076F"/>
    <w:rsid w:val="00894295"/>
    <w:rsid w:val="00894422"/>
    <w:rsid w:val="008976E6"/>
    <w:rsid w:val="00897802"/>
    <w:rsid w:val="008A283D"/>
    <w:rsid w:val="008A3F11"/>
    <w:rsid w:val="008A4D9D"/>
    <w:rsid w:val="008A5618"/>
    <w:rsid w:val="008A67E7"/>
    <w:rsid w:val="008A7D3A"/>
    <w:rsid w:val="008B054D"/>
    <w:rsid w:val="008B0B24"/>
    <w:rsid w:val="008B134C"/>
    <w:rsid w:val="008B313D"/>
    <w:rsid w:val="008B5E72"/>
    <w:rsid w:val="008B7658"/>
    <w:rsid w:val="008C3B3D"/>
    <w:rsid w:val="008C5E31"/>
    <w:rsid w:val="008C73E4"/>
    <w:rsid w:val="008C7D44"/>
    <w:rsid w:val="008D02B3"/>
    <w:rsid w:val="008D2DFD"/>
    <w:rsid w:val="008D4CC3"/>
    <w:rsid w:val="008E03C0"/>
    <w:rsid w:val="008E148E"/>
    <w:rsid w:val="008E1DAF"/>
    <w:rsid w:val="008E48E5"/>
    <w:rsid w:val="008E57D0"/>
    <w:rsid w:val="008E5AC1"/>
    <w:rsid w:val="008F04B3"/>
    <w:rsid w:val="008F5539"/>
    <w:rsid w:val="008F6B95"/>
    <w:rsid w:val="009003C6"/>
    <w:rsid w:val="00900FFA"/>
    <w:rsid w:val="0090187F"/>
    <w:rsid w:val="00903503"/>
    <w:rsid w:val="00904EFB"/>
    <w:rsid w:val="00911AE7"/>
    <w:rsid w:val="00913D0D"/>
    <w:rsid w:val="00915237"/>
    <w:rsid w:val="00915F8C"/>
    <w:rsid w:val="0092455A"/>
    <w:rsid w:val="009326B0"/>
    <w:rsid w:val="00932EC3"/>
    <w:rsid w:val="00935801"/>
    <w:rsid w:val="0093597C"/>
    <w:rsid w:val="00935D59"/>
    <w:rsid w:val="0093634C"/>
    <w:rsid w:val="0093699F"/>
    <w:rsid w:val="00937BE9"/>
    <w:rsid w:val="00940153"/>
    <w:rsid w:val="009413B3"/>
    <w:rsid w:val="00942514"/>
    <w:rsid w:val="009516E3"/>
    <w:rsid w:val="00952440"/>
    <w:rsid w:val="00955139"/>
    <w:rsid w:val="009567B6"/>
    <w:rsid w:val="00957FCB"/>
    <w:rsid w:val="00961A26"/>
    <w:rsid w:val="009700E3"/>
    <w:rsid w:val="00973730"/>
    <w:rsid w:val="00973DCA"/>
    <w:rsid w:val="0097401C"/>
    <w:rsid w:val="00977B4A"/>
    <w:rsid w:val="009825DC"/>
    <w:rsid w:val="00983405"/>
    <w:rsid w:val="00984048"/>
    <w:rsid w:val="00987CF8"/>
    <w:rsid w:val="0099002D"/>
    <w:rsid w:val="00991001"/>
    <w:rsid w:val="0099289C"/>
    <w:rsid w:val="0099305B"/>
    <w:rsid w:val="00993461"/>
    <w:rsid w:val="00997D13"/>
    <w:rsid w:val="009A0074"/>
    <w:rsid w:val="009A64EA"/>
    <w:rsid w:val="009B0417"/>
    <w:rsid w:val="009B0B6A"/>
    <w:rsid w:val="009B135B"/>
    <w:rsid w:val="009B23D0"/>
    <w:rsid w:val="009B34C9"/>
    <w:rsid w:val="009B38F4"/>
    <w:rsid w:val="009B55C3"/>
    <w:rsid w:val="009B6E98"/>
    <w:rsid w:val="009C07CE"/>
    <w:rsid w:val="009C112F"/>
    <w:rsid w:val="009C15B3"/>
    <w:rsid w:val="009C3E28"/>
    <w:rsid w:val="009C4C31"/>
    <w:rsid w:val="009C5A87"/>
    <w:rsid w:val="009D1CEB"/>
    <w:rsid w:val="009D2F20"/>
    <w:rsid w:val="009D366F"/>
    <w:rsid w:val="009E1331"/>
    <w:rsid w:val="009E141F"/>
    <w:rsid w:val="009E434C"/>
    <w:rsid w:val="009E457F"/>
    <w:rsid w:val="009E6EFE"/>
    <w:rsid w:val="009E7446"/>
    <w:rsid w:val="009E750C"/>
    <w:rsid w:val="009F117B"/>
    <w:rsid w:val="009F2FDF"/>
    <w:rsid w:val="009F49DD"/>
    <w:rsid w:val="009F534F"/>
    <w:rsid w:val="009F6F95"/>
    <w:rsid w:val="009F7EC0"/>
    <w:rsid w:val="00A01706"/>
    <w:rsid w:val="00A04B33"/>
    <w:rsid w:val="00A04DF4"/>
    <w:rsid w:val="00A05293"/>
    <w:rsid w:val="00A06B88"/>
    <w:rsid w:val="00A130CA"/>
    <w:rsid w:val="00A13EF9"/>
    <w:rsid w:val="00A153CA"/>
    <w:rsid w:val="00A17C2E"/>
    <w:rsid w:val="00A23FD7"/>
    <w:rsid w:val="00A2497D"/>
    <w:rsid w:val="00A31238"/>
    <w:rsid w:val="00A31FDA"/>
    <w:rsid w:val="00A3400F"/>
    <w:rsid w:val="00A35A77"/>
    <w:rsid w:val="00A41D9D"/>
    <w:rsid w:val="00A42027"/>
    <w:rsid w:val="00A47969"/>
    <w:rsid w:val="00A50F74"/>
    <w:rsid w:val="00A53663"/>
    <w:rsid w:val="00A551AD"/>
    <w:rsid w:val="00A57DEF"/>
    <w:rsid w:val="00A61794"/>
    <w:rsid w:val="00A63838"/>
    <w:rsid w:val="00A6607C"/>
    <w:rsid w:val="00A6763C"/>
    <w:rsid w:val="00A70A74"/>
    <w:rsid w:val="00A7181A"/>
    <w:rsid w:val="00A757D2"/>
    <w:rsid w:val="00A767C2"/>
    <w:rsid w:val="00A82FEF"/>
    <w:rsid w:val="00A845C5"/>
    <w:rsid w:val="00A87339"/>
    <w:rsid w:val="00A87B1D"/>
    <w:rsid w:val="00A9004D"/>
    <w:rsid w:val="00A9358F"/>
    <w:rsid w:val="00A9478A"/>
    <w:rsid w:val="00A968B6"/>
    <w:rsid w:val="00A9696C"/>
    <w:rsid w:val="00A97CDE"/>
    <w:rsid w:val="00AA11F8"/>
    <w:rsid w:val="00AA1D8B"/>
    <w:rsid w:val="00AA4B4C"/>
    <w:rsid w:val="00AA5CD4"/>
    <w:rsid w:val="00AB1036"/>
    <w:rsid w:val="00AB6882"/>
    <w:rsid w:val="00AC07C1"/>
    <w:rsid w:val="00AC2028"/>
    <w:rsid w:val="00AC23F0"/>
    <w:rsid w:val="00AC35E7"/>
    <w:rsid w:val="00AC4041"/>
    <w:rsid w:val="00AC4286"/>
    <w:rsid w:val="00AD086F"/>
    <w:rsid w:val="00AD0D5C"/>
    <w:rsid w:val="00AD2269"/>
    <w:rsid w:val="00AD2517"/>
    <w:rsid w:val="00AD4F99"/>
    <w:rsid w:val="00AD6FA2"/>
    <w:rsid w:val="00AD71D8"/>
    <w:rsid w:val="00AE0C05"/>
    <w:rsid w:val="00AE2469"/>
    <w:rsid w:val="00AE2FBA"/>
    <w:rsid w:val="00AE3E5A"/>
    <w:rsid w:val="00AE3F20"/>
    <w:rsid w:val="00AE591A"/>
    <w:rsid w:val="00AE6475"/>
    <w:rsid w:val="00AE71A9"/>
    <w:rsid w:val="00AF29DB"/>
    <w:rsid w:val="00AF2B27"/>
    <w:rsid w:val="00AF33B3"/>
    <w:rsid w:val="00AF7807"/>
    <w:rsid w:val="00B02F98"/>
    <w:rsid w:val="00B03A9B"/>
    <w:rsid w:val="00B06CD4"/>
    <w:rsid w:val="00B0777D"/>
    <w:rsid w:val="00B1030A"/>
    <w:rsid w:val="00B11266"/>
    <w:rsid w:val="00B211C7"/>
    <w:rsid w:val="00B31D79"/>
    <w:rsid w:val="00B31F75"/>
    <w:rsid w:val="00B33171"/>
    <w:rsid w:val="00B34CE0"/>
    <w:rsid w:val="00B35885"/>
    <w:rsid w:val="00B3641F"/>
    <w:rsid w:val="00B37B01"/>
    <w:rsid w:val="00B4021A"/>
    <w:rsid w:val="00B41E66"/>
    <w:rsid w:val="00B42265"/>
    <w:rsid w:val="00B4285B"/>
    <w:rsid w:val="00B528F4"/>
    <w:rsid w:val="00B53827"/>
    <w:rsid w:val="00B53F4D"/>
    <w:rsid w:val="00B5515A"/>
    <w:rsid w:val="00B56054"/>
    <w:rsid w:val="00B60245"/>
    <w:rsid w:val="00B6043D"/>
    <w:rsid w:val="00B61BD5"/>
    <w:rsid w:val="00B62FB1"/>
    <w:rsid w:val="00B64C92"/>
    <w:rsid w:val="00B66363"/>
    <w:rsid w:val="00B67E67"/>
    <w:rsid w:val="00B74BF1"/>
    <w:rsid w:val="00B755E5"/>
    <w:rsid w:val="00B76260"/>
    <w:rsid w:val="00B77D6D"/>
    <w:rsid w:val="00B820F1"/>
    <w:rsid w:val="00B83507"/>
    <w:rsid w:val="00B8561C"/>
    <w:rsid w:val="00B877C2"/>
    <w:rsid w:val="00B90260"/>
    <w:rsid w:val="00B921C9"/>
    <w:rsid w:val="00B9311B"/>
    <w:rsid w:val="00B933BC"/>
    <w:rsid w:val="00B936B2"/>
    <w:rsid w:val="00B96F83"/>
    <w:rsid w:val="00BA0972"/>
    <w:rsid w:val="00BA1E64"/>
    <w:rsid w:val="00BA272A"/>
    <w:rsid w:val="00BA4BB6"/>
    <w:rsid w:val="00BA6C26"/>
    <w:rsid w:val="00BB1A46"/>
    <w:rsid w:val="00BB28C7"/>
    <w:rsid w:val="00BB3A39"/>
    <w:rsid w:val="00BB7FC6"/>
    <w:rsid w:val="00BC5EB6"/>
    <w:rsid w:val="00BC7D60"/>
    <w:rsid w:val="00BD4D27"/>
    <w:rsid w:val="00BD51A2"/>
    <w:rsid w:val="00BD7E40"/>
    <w:rsid w:val="00BE05E8"/>
    <w:rsid w:val="00BE260C"/>
    <w:rsid w:val="00BE46BD"/>
    <w:rsid w:val="00BE4EAC"/>
    <w:rsid w:val="00BE712A"/>
    <w:rsid w:val="00BF00E2"/>
    <w:rsid w:val="00BF2541"/>
    <w:rsid w:val="00BF33A6"/>
    <w:rsid w:val="00BF4392"/>
    <w:rsid w:val="00BF635A"/>
    <w:rsid w:val="00BF7366"/>
    <w:rsid w:val="00BF77D2"/>
    <w:rsid w:val="00C0020D"/>
    <w:rsid w:val="00C03D26"/>
    <w:rsid w:val="00C065D5"/>
    <w:rsid w:val="00C11847"/>
    <w:rsid w:val="00C1238E"/>
    <w:rsid w:val="00C134D5"/>
    <w:rsid w:val="00C14EC8"/>
    <w:rsid w:val="00C14F7B"/>
    <w:rsid w:val="00C158C4"/>
    <w:rsid w:val="00C16759"/>
    <w:rsid w:val="00C177E3"/>
    <w:rsid w:val="00C21581"/>
    <w:rsid w:val="00C22F59"/>
    <w:rsid w:val="00C238EC"/>
    <w:rsid w:val="00C25559"/>
    <w:rsid w:val="00C26EB9"/>
    <w:rsid w:val="00C31F89"/>
    <w:rsid w:val="00C372EB"/>
    <w:rsid w:val="00C42B9F"/>
    <w:rsid w:val="00C442DD"/>
    <w:rsid w:val="00C45C76"/>
    <w:rsid w:val="00C47917"/>
    <w:rsid w:val="00C519EA"/>
    <w:rsid w:val="00C521AA"/>
    <w:rsid w:val="00C52EE3"/>
    <w:rsid w:val="00C545E6"/>
    <w:rsid w:val="00C5504B"/>
    <w:rsid w:val="00C56169"/>
    <w:rsid w:val="00C569DF"/>
    <w:rsid w:val="00C57AA4"/>
    <w:rsid w:val="00C64A3F"/>
    <w:rsid w:val="00C6701E"/>
    <w:rsid w:val="00C72B74"/>
    <w:rsid w:val="00C72E95"/>
    <w:rsid w:val="00C742C0"/>
    <w:rsid w:val="00C74411"/>
    <w:rsid w:val="00C75DEC"/>
    <w:rsid w:val="00C809AC"/>
    <w:rsid w:val="00C813BC"/>
    <w:rsid w:val="00C84406"/>
    <w:rsid w:val="00C84C18"/>
    <w:rsid w:val="00C85B9B"/>
    <w:rsid w:val="00C85E34"/>
    <w:rsid w:val="00C86A6C"/>
    <w:rsid w:val="00C904B6"/>
    <w:rsid w:val="00C90C9D"/>
    <w:rsid w:val="00C91270"/>
    <w:rsid w:val="00C91B6D"/>
    <w:rsid w:val="00C91D2C"/>
    <w:rsid w:val="00C92AB2"/>
    <w:rsid w:val="00C9736B"/>
    <w:rsid w:val="00CA0AB9"/>
    <w:rsid w:val="00CA0C40"/>
    <w:rsid w:val="00CA1F50"/>
    <w:rsid w:val="00CA250A"/>
    <w:rsid w:val="00CA2619"/>
    <w:rsid w:val="00CA423C"/>
    <w:rsid w:val="00CB5A6D"/>
    <w:rsid w:val="00CB62F3"/>
    <w:rsid w:val="00CB7A8C"/>
    <w:rsid w:val="00CC19ED"/>
    <w:rsid w:val="00CC34E5"/>
    <w:rsid w:val="00CC3C66"/>
    <w:rsid w:val="00CC7367"/>
    <w:rsid w:val="00CC79ED"/>
    <w:rsid w:val="00CD03BF"/>
    <w:rsid w:val="00CD0E5F"/>
    <w:rsid w:val="00CD17D8"/>
    <w:rsid w:val="00CD1A0A"/>
    <w:rsid w:val="00CD2002"/>
    <w:rsid w:val="00CD21C9"/>
    <w:rsid w:val="00CD5B84"/>
    <w:rsid w:val="00CE28F9"/>
    <w:rsid w:val="00CE39F4"/>
    <w:rsid w:val="00CE4703"/>
    <w:rsid w:val="00CE67AC"/>
    <w:rsid w:val="00CF1365"/>
    <w:rsid w:val="00CF1BD9"/>
    <w:rsid w:val="00CF30C6"/>
    <w:rsid w:val="00CF4610"/>
    <w:rsid w:val="00CF5045"/>
    <w:rsid w:val="00CF5494"/>
    <w:rsid w:val="00CF5DF2"/>
    <w:rsid w:val="00D00026"/>
    <w:rsid w:val="00D004F0"/>
    <w:rsid w:val="00D0202A"/>
    <w:rsid w:val="00D02229"/>
    <w:rsid w:val="00D02DC0"/>
    <w:rsid w:val="00D03F3E"/>
    <w:rsid w:val="00D0432C"/>
    <w:rsid w:val="00D054B7"/>
    <w:rsid w:val="00D07B36"/>
    <w:rsid w:val="00D1228F"/>
    <w:rsid w:val="00D138D5"/>
    <w:rsid w:val="00D16C89"/>
    <w:rsid w:val="00D211AA"/>
    <w:rsid w:val="00D22593"/>
    <w:rsid w:val="00D23B7D"/>
    <w:rsid w:val="00D26A33"/>
    <w:rsid w:val="00D31B11"/>
    <w:rsid w:val="00D33021"/>
    <w:rsid w:val="00D33B6F"/>
    <w:rsid w:val="00D36D19"/>
    <w:rsid w:val="00D37F73"/>
    <w:rsid w:val="00D412DE"/>
    <w:rsid w:val="00D45B41"/>
    <w:rsid w:val="00D47417"/>
    <w:rsid w:val="00D47873"/>
    <w:rsid w:val="00D47C88"/>
    <w:rsid w:val="00D50756"/>
    <w:rsid w:val="00D51271"/>
    <w:rsid w:val="00D54B1E"/>
    <w:rsid w:val="00D5568A"/>
    <w:rsid w:val="00D5712B"/>
    <w:rsid w:val="00D613F2"/>
    <w:rsid w:val="00D62315"/>
    <w:rsid w:val="00D646F8"/>
    <w:rsid w:val="00D65156"/>
    <w:rsid w:val="00D71597"/>
    <w:rsid w:val="00D71BE2"/>
    <w:rsid w:val="00D73C99"/>
    <w:rsid w:val="00D74E0E"/>
    <w:rsid w:val="00D76568"/>
    <w:rsid w:val="00D765E4"/>
    <w:rsid w:val="00D823D6"/>
    <w:rsid w:val="00D95992"/>
    <w:rsid w:val="00D96A4B"/>
    <w:rsid w:val="00D972DB"/>
    <w:rsid w:val="00DA0C26"/>
    <w:rsid w:val="00DA1240"/>
    <w:rsid w:val="00DA15A2"/>
    <w:rsid w:val="00DA3980"/>
    <w:rsid w:val="00DB0AFD"/>
    <w:rsid w:val="00DB2383"/>
    <w:rsid w:val="00DB4A03"/>
    <w:rsid w:val="00DB4D82"/>
    <w:rsid w:val="00DB63BA"/>
    <w:rsid w:val="00DB67F6"/>
    <w:rsid w:val="00DC19EE"/>
    <w:rsid w:val="00DC3D58"/>
    <w:rsid w:val="00DC407B"/>
    <w:rsid w:val="00DC4610"/>
    <w:rsid w:val="00DC534C"/>
    <w:rsid w:val="00DC5D0F"/>
    <w:rsid w:val="00DC6A57"/>
    <w:rsid w:val="00DC6C13"/>
    <w:rsid w:val="00DC7C2F"/>
    <w:rsid w:val="00DD32D3"/>
    <w:rsid w:val="00DD7FAF"/>
    <w:rsid w:val="00DE0383"/>
    <w:rsid w:val="00DE051C"/>
    <w:rsid w:val="00DE618E"/>
    <w:rsid w:val="00DF2184"/>
    <w:rsid w:val="00DF2C85"/>
    <w:rsid w:val="00DF6C6F"/>
    <w:rsid w:val="00E050C9"/>
    <w:rsid w:val="00E05F2C"/>
    <w:rsid w:val="00E07840"/>
    <w:rsid w:val="00E105B0"/>
    <w:rsid w:val="00E10DCF"/>
    <w:rsid w:val="00E122BD"/>
    <w:rsid w:val="00E12C83"/>
    <w:rsid w:val="00E14AA6"/>
    <w:rsid w:val="00E150DF"/>
    <w:rsid w:val="00E213D0"/>
    <w:rsid w:val="00E25268"/>
    <w:rsid w:val="00E26CED"/>
    <w:rsid w:val="00E30F0D"/>
    <w:rsid w:val="00E32325"/>
    <w:rsid w:val="00E33186"/>
    <w:rsid w:val="00E37347"/>
    <w:rsid w:val="00E4116C"/>
    <w:rsid w:val="00E42CAE"/>
    <w:rsid w:val="00E434E1"/>
    <w:rsid w:val="00E44147"/>
    <w:rsid w:val="00E45052"/>
    <w:rsid w:val="00E456C4"/>
    <w:rsid w:val="00E45776"/>
    <w:rsid w:val="00E4722B"/>
    <w:rsid w:val="00E47F48"/>
    <w:rsid w:val="00E50C9A"/>
    <w:rsid w:val="00E5154E"/>
    <w:rsid w:val="00E51A0A"/>
    <w:rsid w:val="00E51F5F"/>
    <w:rsid w:val="00E535D2"/>
    <w:rsid w:val="00E57078"/>
    <w:rsid w:val="00E605D2"/>
    <w:rsid w:val="00E63FDD"/>
    <w:rsid w:val="00E66281"/>
    <w:rsid w:val="00E72484"/>
    <w:rsid w:val="00E7369D"/>
    <w:rsid w:val="00E73D78"/>
    <w:rsid w:val="00E74E75"/>
    <w:rsid w:val="00E773B9"/>
    <w:rsid w:val="00E85F65"/>
    <w:rsid w:val="00E87F5E"/>
    <w:rsid w:val="00E9207C"/>
    <w:rsid w:val="00E93ECE"/>
    <w:rsid w:val="00E9596C"/>
    <w:rsid w:val="00EA2EC0"/>
    <w:rsid w:val="00EA30AD"/>
    <w:rsid w:val="00EA531C"/>
    <w:rsid w:val="00EA5934"/>
    <w:rsid w:val="00EB0418"/>
    <w:rsid w:val="00EB29CC"/>
    <w:rsid w:val="00EB367C"/>
    <w:rsid w:val="00EC0489"/>
    <w:rsid w:val="00EC1BB3"/>
    <w:rsid w:val="00EC6C9C"/>
    <w:rsid w:val="00ED0CC0"/>
    <w:rsid w:val="00ED12E4"/>
    <w:rsid w:val="00ED1790"/>
    <w:rsid w:val="00ED6162"/>
    <w:rsid w:val="00ED6B9B"/>
    <w:rsid w:val="00EE080F"/>
    <w:rsid w:val="00EE168E"/>
    <w:rsid w:val="00EE3746"/>
    <w:rsid w:val="00EE3D6B"/>
    <w:rsid w:val="00EE45B9"/>
    <w:rsid w:val="00EE474F"/>
    <w:rsid w:val="00EE56A2"/>
    <w:rsid w:val="00EE6757"/>
    <w:rsid w:val="00EF2F23"/>
    <w:rsid w:val="00EF3686"/>
    <w:rsid w:val="00EF4E65"/>
    <w:rsid w:val="00EF58A4"/>
    <w:rsid w:val="00EF62DE"/>
    <w:rsid w:val="00F02020"/>
    <w:rsid w:val="00F035C1"/>
    <w:rsid w:val="00F0558A"/>
    <w:rsid w:val="00F07321"/>
    <w:rsid w:val="00F076C6"/>
    <w:rsid w:val="00F10237"/>
    <w:rsid w:val="00F10A6D"/>
    <w:rsid w:val="00F14AB8"/>
    <w:rsid w:val="00F14D15"/>
    <w:rsid w:val="00F15176"/>
    <w:rsid w:val="00F16B34"/>
    <w:rsid w:val="00F17623"/>
    <w:rsid w:val="00F17EDF"/>
    <w:rsid w:val="00F21D9D"/>
    <w:rsid w:val="00F24ADA"/>
    <w:rsid w:val="00F24FED"/>
    <w:rsid w:val="00F25BE5"/>
    <w:rsid w:val="00F2711F"/>
    <w:rsid w:val="00F2765B"/>
    <w:rsid w:val="00F27AE6"/>
    <w:rsid w:val="00F30186"/>
    <w:rsid w:val="00F3070F"/>
    <w:rsid w:val="00F34B7D"/>
    <w:rsid w:val="00F3794D"/>
    <w:rsid w:val="00F4523E"/>
    <w:rsid w:val="00F47AD7"/>
    <w:rsid w:val="00F509B9"/>
    <w:rsid w:val="00F51799"/>
    <w:rsid w:val="00F51B70"/>
    <w:rsid w:val="00F536B5"/>
    <w:rsid w:val="00F54B0A"/>
    <w:rsid w:val="00F5645E"/>
    <w:rsid w:val="00F6011A"/>
    <w:rsid w:val="00F607AC"/>
    <w:rsid w:val="00F611D1"/>
    <w:rsid w:val="00F62B51"/>
    <w:rsid w:val="00F63DC5"/>
    <w:rsid w:val="00F6630D"/>
    <w:rsid w:val="00F723B2"/>
    <w:rsid w:val="00F74B1C"/>
    <w:rsid w:val="00F75D56"/>
    <w:rsid w:val="00F7607B"/>
    <w:rsid w:val="00F760CE"/>
    <w:rsid w:val="00F771FC"/>
    <w:rsid w:val="00F81726"/>
    <w:rsid w:val="00F81A99"/>
    <w:rsid w:val="00F822C5"/>
    <w:rsid w:val="00F82596"/>
    <w:rsid w:val="00F83135"/>
    <w:rsid w:val="00F835DD"/>
    <w:rsid w:val="00F9091E"/>
    <w:rsid w:val="00F90B22"/>
    <w:rsid w:val="00F90B3B"/>
    <w:rsid w:val="00F910A6"/>
    <w:rsid w:val="00F9112D"/>
    <w:rsid w:val="00F92A2C"/>
    <w:rsid w:val="00F936E9"/>
    <w:rsid w:val="00F93A3C"/>
    <w:rsid w:val="00F93B90"/>
    <w:rsid w:val="00F94CEB"/>
    <w:rsid w:val="00F95A4B"/>
    <w:rsid w:val="00F97C9B"/>
    <w:rsid w:val="00FA0F60"/>
    <w:rsid w:val="00FA3C24"/>
    <w:rsid w:val="00FA5056"/>
    <w:rsid w:val="00FA737C"/>
    <w:rsid w:val="00FB403E"/>
    <w:rsid w:val="00FC0CE5"/>
    <w:rsid w:val="00FC32B0"/>
    <w:rsid w:val="00FC606E"/>
    <w:rsid w:val="00FC72D6"/>
    <w:rsid w:val="00FD553C"/>
    <w:rsid w:val="00FE20E9"/>
    <w:rsid w:val="00FE3E15"/>
    <w:rsid w:val="00FE4885"/>
    <w:rsid w:val="00FE5676"/>
    <w:rsid w:val="00FE7D50"/>
    <w:rsid w:val="00FF0ACA"/>
    <w:rsid w:val="00FF26BE"/>
    <w:rsid w:val="00FF2B90"/>
    <w:rsid w:val="00FF3E50"/>
    <w:rsid w:val="00FF5B46"/>
    <w:rsid w:val="00FF62AA"/>
    <w:rsid w:val="00FF67D9"/>
    <w:rsid w:val="00FF68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26B3E6"/>
  <w15:docId w15:val="{44943BDE-5BA4-4727-BF48-5EAD3A58F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080F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80F"/>
    <w:pPr>
      <w:ind w:left="720"/>
      <w:contextualSpacing/>
    </w:pPr>
  </w:style>
  <w:style w:type="table" w:styleId="TableGrid">
    <w:name w:val="Table Grid"/>
    <w:basedOn w:val="TableNormal"/>
    <w:uiPriority w:val="39"/>
    <w:rsid w:val="00EE080F"/>
    <w:pPr>
      <w:spacing w:after="0" w:line="240" w:lineRule="auto"/>
    </w:pPr>
    <w:rPr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atn">
    <w:name w:val="matn"/>
    <w:basedOn w:val="Normal"/>
    <w:qFormat/>
    <w:rsid w:val="00EE080F"/>
    <w:pPr>
      <w:autoSpaceDE w:val="0"/>
      <w:autoSpaceDN w:val="0"/>
      <w:bidi/>
      <w:adjustRightInd w:val="0"/>
      <w:spacing w:after="0" w:line="240" w:lineRule="auto"/>
      <w:jc w:val="both"/>
    </w:pPr>
    <w:rPr>
      <w:rFonts w:ascii="Times New Roman" w:eastAsia="Times New Roman" w:hAnsi="Times New Roman" w:cs="B Nazanin"/>
      <w:sz w:val="20"/>
      <w:szCs w:val="24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EE0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80F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E0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80F"/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5B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B41"/>
    <w:rPr>
      <w:rFonts w:ascii="Tahoma" w:hAnsi="Tahoma" w:cs="Tahoma"/>
      <w:sz w:val="16"/>
      <w:szCs w:val="16"/>
      <w:lang w:bidi="ar-SA"/>
    </w:rPr>
  </w:style>
  <w:style w:type="character" w:customStyle="1" w:styleId="fontstyle01">
    <w:name w:val="fontstyle01"/>
    <w:basedOn w:val="DefaultParagraphFont"/>
    <w:rsid w:val="009700E3"/>
    <w:rPr>
      <w:rFonts w:cs="Mitra" w:hint="cs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DefaultParagraphFont"/>
    <w:rsid w:val="009700E3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116B0D"/>
    <w:rPr>
      <w:color w:val="808080"/>
    </w:rPr>
  </w:style>
  <w:style w:type="character" w:customStyle="1" w:styleId="fontstyle31">
    <w:name w:val="fontstyle31"/>
    <w:basedOn w:val="DefaultParagraphFont"/>
    <w:rsid w:val="00E9596C"/>
    <w:rPr>
      <w:rFonts w:ascii="B Nazanin Bold" w:hAnsi="B Nazanin Bold" w:hint="default"/>
      <w:b/>
      <w:bCs/>
      <w:i w:val="0"/>
      <w:iCs w:val="0"/>
      <w:color w:val="000000"/>
      <w:sz w:val="26"/>
      <w:szCs w:val="26"/>
    </w:rPr>
  </w:style>
  <w:style w:type="character" w:customStyle="1" w:styleId="fontstyle41">
    <w:name w:val="fontstyle41"/>
    <w:basedOn w:val="DefaultParagraphFont"/>
    <w:rsid w:val="00E9596C"/>
    <w:rPr>
      <w:rFonts w:ascii="Sakkal Majalla Bold" w:hAnsi="Sakkal Majalla Bold" w:hint="default"/>
      <w:b/>
      <w:bCs/>
      <w:i w:val="0"/>
      <w:iCs w:val="0"/>
      <w:color w:val="00000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FE488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056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8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7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8401B-C59A-4559-A1AE-AC75C3248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jabi</dc:creator>
  <cp:lastModifiedBy>admin</cp:lastModifiedBy>
  <cp:revision>3</cp:revision>
  <cp:lastPrinted>2020-04-27T06:21:00Z</cp:lastPrinted>
  <dcterms:created xsi:type="dcterms:W3CDTF">2020-04-27T07:55:00Z</dcterms:created>
  <dcterms:modified xsi:type="dcterms:W3CDTF">2020-04-27T08:05:00Z</dcterms:modified>
</cp:coreProperties>
</file>